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1A9B0" w14:textId="77777777" w:rsidR="00B51797" w:rsidRPr="00BE625E" w:rsidRDefault="00B51797" w:rsidP="00B5179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E625E">
        <w:rPr>
          <w:rFonts w:ascii="Times New Roman" w:hAnsi="Times New Roman" w:cs="Times New Roman"/>
          <w:b/>
          <w:bCs/>
          <w:sz w:val="32"/>
          <w:szCs w:val="32"/>
        </w:rPr>
        <w:t xml:space="preserve">Supplemental </w:t>
      </w:r>
      <w:r w:rsidRPr="00BE625E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I</w:t>
      </w:r>
      <w:r w:rsidRPr="00BE625E">
        <w:rPr>
          <w:rFonts w:ascii="Times New Roman" w:hAnsi="Times New Roman" w:cs="Times New Roman"/>
          <w:b/>
          <w:bCs/>
          <w:sz w:val="32"/>
          <w:szCs w:val="32"/>
        </w:rPr>
        <w:t>nformation</w:t>
      </w:r>
    </w:p>
    <w:p w14:paraId="777CA17E" w14:textId="77777777" w:rsidR="00BE625E" w:rsidRPr="00815AD0" w:rsidRDefault="00BE625E" w:rsidP="00BE625E">
      <w:pPr>
        <w:spacing w:line="360" w:lineRule="auto"/>
        <w:jc w:val="both"/>
        <w:rPr>
          <w:rFonts w:ascii="Times New Roman" w:hAnsi="Times New Roman" w:cs="Times New Roman"/>
          <w:color w:val="000000"/>
          <w:sz w:val="32"/>
          <w:szCs w:val="32"/>
          <w:lang w:eastAsia="zh-CN"/>
        </w:rPr>
      </w:pPr>
      <w:r w:rsidRPr="00815AD0">
        <w:rPr>
          <w:rFonts w:ascii="Times New Roman" w:hAnsi="Times New Roman" w:cs="Times New Roman"/>
          <w:b/>
          <w:bCs/>
          <w:sz w:val="32"/>
          <w:szCs w:val="32"/>
        </w:rPr>
        <w:t>Topology-Driven Photoenhanced Gold Recovery in Three-Dimensional Covalent Organic Frameworks</w:t>
      </w:r>
    </w:p>
    <w:p w14:paraId="034C6456" w14:textId="3ED92ED5" w:rsidR="00BE625E" w:rsidRPr="00BE625E" w:rsidRDefault="00BE625E" w:rsidP="00BE625E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8"/>
          <w:szCs w:val="28"/>
        </w:rPr>
      </w:pPr>
      <w:proofErr w:type="spellStart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Yunyu</w:t>
      </w:r>
      <w:proofErr w:type="spellEnd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Guo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,</w:t>
      </w:r>
      <w:r w:rsidRPr="00BE625E">
        <w:rPr>
          <w:rFonts w:ascii="Times New Roman" w:hAnsi="Times New Roman" w:cs="Times New Roman" w:hint="eastAsia"/>
          <w:color w:val="000000" w:themeColor="text1"/>
          <w:sz w:val="28"/>
          <w:szCs w:val="28"/>
          <w:vertAlign w:val="superscript"/>
          <w:lang w:eastAsia="zh-CN"/>
        </w:rPr>
        <w:t>4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</w:rPr>
        <w:t xml:space="preserve">, 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Yuan-</w:t>
      </w:r>
      <w:proofErr w:type="spellStart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Zhe</w:t>
      </w:r>
      <w:proofErr w:type="spellEnd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Cheng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2,</w:t>
      </w:r>
      <w:r w:rsidRPr="00BE625E">
        <w:rPr>
          <w:rFonts w:ascii="Times New Roman" w:hAnsi="Times New Roman" w:cs="Times New Roman" w:hint="eastAsia"/>
          <w:color w:val="000000" w:themeColor="text1"/>
          <w:sz w:val="28"/>
          <w:szCs w:val="28"/>
          <w:vertAlign w:val="superscript"/>
          <w:lang w:eastAsia="zh-CN"/>
        </w:rPr>
        <w:t>4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</w:rPr>
        <w:t xml:space="preserve">, 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Jiaqi Guo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,</w:t>
      </w:r>
      <w:r w:rsidRPr="00BE625E">
        <w:rPr>
          <w:rFonts w:ascii="Times New Roman" w:hAnsi="Times New Roman" w:cs="Times New Roman" w:hint="eastAsia"/>
          <w:color w:val="000000" w:themeColor="text1"/>
          <w:sz w:val="28"/>
          <w:szCs w:val="28"/>
          <w:vertAlign w:val="superscript"/>
          <w:lang w:eastAsia="zh-CN"/>
        </w:rPr>
        <w:t>4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, Jiahuan Wang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, </w:t>
      </w:r>
      <w:proofErr w:type="spellStart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Aowei</w:t>
      </w:r>
      <w:proofErr w:type="spellEnd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Lv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, </w:t>
      </w:r>
      <w:proofErr w:type="spellStart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Jingyang</w:t>
      </w:r>
      <w:proofErr w:type="spellEnd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Lin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, Jiaqi Ma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, Shuai Fu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3,</w:t>
      </w:r>
      <w:r w:rsidRPr="000772D3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*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, Mischa Bonn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3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, </w:t>
      </w:r>
      <w:proofErr w:type="spellStart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Xuesong</w:t>
      </w:r>
      <w:proofErr w:type="spellEnd"/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Ding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2,</w:t>
      </w:r>
      <w:r w:rsidRPr="000772D3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*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</w:t>
      </w:r>
      <w:r w:rsidRPr="00BE625E">
        <w:rPr>
          <w:rFonts w:ascii="Times New Roman" w:hAnsi="Times New Roman" w:cs="Times New Roman" w:hint="eastAsia"/>
          <w:color w:val="000000" w:themeColor="text1"/>
          <w:sz w:val="28"/>
          <w:szCs w:val="28"/>
          <w:lang w:eastAsia="zh-CN"/>
        </w:rPr>
        <w:t>&amp;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Enquan Jin</w:t>
      </w:r>
      <w:r w:rsidRPr="00BE625E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BE625E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  <w:lang w:eastAsia="zh-CN"/>
        </w:rPr>
        <w:t>,</w:t>
      </w:r>
      <w:r w:rsidRPr="000772D3">
        <w:rPr>
          <w:rFonts w:ascii="Times New Roman" w:eastAsia="MS Mincho" w:hAnsi="Times New Roman" w:cs="Times New Roman"/>
          <w:color w:val="000000" w:themeColor="text1"/>
          <w:sz w:val="28"/>
          <w:szCs w:val="28"/>
          <w:vertAlign w:val="superscript"/>
        </w:rPr>
        <w:t>*</w:t>
      </w:r>
    </w:p>
    <w:p w14:paraId="24B1F55C" w14:textId="77777777" w:rsidR="00BE625E" w:rsidRPr="00BE625E" w:rsidRDefault="00BE625E" w:rsidP="00BE625E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/>
          <w:sz w:val="28"/>
          <w:szCs w:val="28"/>
          <w:vertAlign w:val="superscript"/>
          <w:lang w:eastAsia="zh-CN"/>
        </w:rPr>
      </w:pPr>
      <w:r w:rsidRPr="00BE625E">
        <w:rPr>
          <w:rFonts w:ascii="Times New Roman" w:eastAsia="MS Mincho" w:hAnsi="Times New Roman" w:cs="Times New Roman"/>
          <w:color w:val="000000"/>
          <w:sz w:val="28"/>
          <w:szCs w:val="28"/>
          <w:vertAlign w:val="superscript"/>
        </w:rPr>
        <w:t>1</w:t>
      </w:r>
      <w:r w:rsidRPr="00BE625E">
        <w:rPr>
          <w:rFonts w:ascii="Times New Roman" w:eastAsia="MS Mincho" w:hAnsi="Times New Roman" w:cs="Times New Roman"/>
          <w:color w:val="000000"/>
          <w:sz w:val="28"/>
          <w:szCs w:val="28"/>
        </w:rPr>
        <w:t>State Key Laboratory of Inorganic Synthesis and Preparative Chemistry, College of Chemistry</w:t>
      </w:r>
      <w:r w:rsidRPr="00BE625E">
        <w:rPr>
          <w:rFonts w:ascii="Times New Roman" w:hAnsi="Times New Roman" w:cs="Times New Roman"/>
          <w:color w:val="000000"/>
          <w:sz w:val="28"/>
          <w:szCs w:val="28"/>
          <w:lang w:eastAsia="zh-CN"/>
        </w:rPr>
        <w:t xml:space="preserve"> and </w:t>
      </w:r>
      <w:r w:rsidRPr="00BE625E">
        <w:rPr>
          <w:rFonts w:ascii="Times New Roman" w:eastAsia="MS Mincho" w:hAnsi="Times New Roman" w:cs="Times New Roman"/>
          <w:color w:val="000000"/>
          <w:sz w:val="28"/>
          <w:szCs w:val="28"/>
        </w:rPr>
        <w:t>International Center of Future Science, Jilin University, Changchun</w:t>
      </w:r>
      <w:r w:rsidRPr="00BE625E">
        <w:rPr>
          <w:rFonts w:ascii="Times New Roman" w:hAnsi="Times New Roman" w:cs="Times New Roman"/>
          <w:color w:val="000000"/>
          <w:sz w:val="28"/>
          <w:szCs w:val="28"/>
          <w:lang w:eastAsia="zh-CN"/>
        </w:rPr>
        <w:t xml:space="preserve"> 130012</w:t>
      </w:r>
      <w:r w:rsidRPr="00BE625E">
        <w:rPr>
          <w:rFonts w:ascii="Times New Roman" w:eastAsia="MS Mincho" w:hAnsi="Times New Roman" w:cs="Times New Roman"/>
          <w:color w:val="000000"/>
          <w:sz w:val="28"/>
          <w:szCs w:val="28"/>
        </w:rPr>
        <w:t>, China</w:t>
      </w:r>
      <w:r w:rsidRPr="00BE625E"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eastAsia="zh-CN"/>
        </w:rPr>
        <w:t>.</w:t>
      </w:r>
    </w:p>
    <w:p w14:paraId="5A1E9427" w14:textId="77777777" w:rsidR="00BE625E" w:rsidRPr="00BE625E" w:rsidRDefault="00BE625E" w:rsidP="00BE625E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/>
          <w:sz w:val="28"/>
          <w:szCs w:val="28"/>
          <w:vertAlign w:val="superscript"/>
          <w:lang w:eastAsia="zh-CN"/>
        </w:rPr>
      </w:pPr>
      <w:r w:rsidRPr="00BE625E">
        <w:rPr>
          <w:rFonts w:ascii="Times New Roman" w:hAnsi="Times New Roman" w:cs="Times New Roman"/>
          <w:color w:val="000000"/>
          <w:sz w:val="28"/>
          <w:szCs w:val="28"/>
          <w:vertAlign w:val="superscript"/>
          <w:lang w:eastAsia="zh-CN"/>
        </w:rPr>
        <w:t>2</w:t>
      </w:r>
      <w:r w:rsidRPr="00BE625E">
        <w:rPr>
          <w:rFonts w:ascii="Times New Roman" w:eastAsia="MS Mincho" w:hAnsi="Times New Roman" w:cs="Times New Roman"/>
          <w:color w:val="000000"/>
          <w:sz w:val="28"/>
          <w:szCs w:val="28"/>
        </w:rPr>
        <w:t>National Center for Nanoscience and Technology, Beijing 100190, China</w:t>
      </w:r>
      <w:r w:rsidRPr="00BE625E"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eastAsia="zh-CN"/>
        </w:rPr>
        <w:t>.</w:t>
      </w:r>
    </w:p>
    <w:p w14:paraId="622682D1" w14:textId="77777777" w:rsidR="00BE625E" w:rsidRPr="00BE625E" w:rsidRDefault="00BE625E" w:rsidP="00BE625E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  <w:vertAlign w:val="superscript"/>
          <w:lang w:eastAsia="zh-CN"/>
        </w:rPr>
      </w:pPr>
      <w:r w:rsidRPr="00BE625E">
        <w:rPr>
          <w:rFonts w:ascii="Times New Roman" w:hAnsi="Times New Roman" w:cs="Times New Roman"/>
          <w:color w:val="000000"/>
          <w:sz w:val="28"/>
          <w:szCs w:val="28"/>
          <w:vertAlign w:val="superscript"/>
          <w:lang w:eastAsia="zh-CN"/>
        </w:rPr>
        <w:t>3</w:t>
      </w:r>
      <w:r w:rsidRPr="00BE625E">
        <w:rPr>
          <w:rFonts w:ascii="Times New Roman" w:hAnsi="Times New Roman" w:cs="Times New Roman"/>
          <w:color w:val="000000"/>
          <w:sz w:val="28"/>
          <w:szCs w:val="28"/>
          <w:lang w:eastAsia="zh-CN"/>
        </w:rPr>
        <w:t>Max Planck Institute for Polymer Research, Mainz 55128, Germany</w:t>
      </w:r>
      <w:r w:rsidRPr="00BE625E">
        <w:rPr>
          <w:rFonts w:ascii="Times New Roman" w:hAnsi="Times New Roman" w:cs="Times New Roman" w:hint="eastAsia"/>
          <w:color w:val="000000"/>
          <w:sz w:val="28"/>
          <w:szCs w:val="28"/>
          <w:lang w:eastAsia="zh-CN"/>
        </w:rPr>
        <w:t>.</w:t>
      </w:r>
    </w:p>
    <w:p w14:paraId="7A758648" w14:textId="67F97CAB" w:rsidR="00BE625E" w:rsidRPr="00BE625E" w:rsidRDefault="00BE625E" w:rsidP="00BE625E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/>
          <w:sz w:val="28"/>
          <w:szCs w:val="28"/>
          <w:lang w:eastAsia="zh-CN"/>
        </w:rPr>
      </w:pPr>
      <w:r w:rsidRPr="00BE625E">
        <w:rPr>
          <w:rFonts w:ascii="Times New Roman" w:hAnsi="Times New Roman" w:cs="Times New Roman"/>
          <w:color w:val="000000"/>
          <w:sz w:val="28"/>
          <w:szCs w:val="28"/>
          <w:vertAlign w:val="superscript"/>
          <w:lang w:eastAsia="zh-CN"/>
        </w:rPr>
        <w:t>4</w:t>
      </w:r>
      <w:r w:rsidRPr="00BE625E">
        <w:rPr>
          <w:rFonts w:ascii="Times New Roman" w:eastAsia="MS Mincho" w:hAnsi="Times New Roman" w:cs="Times New Roman"/>
          <w:color w:val="000000"/>
          <w:sz w:val="28"/>
          <w:szCs w:val="28"/>
        </w:rPr>
        <w:t>These</w:t>
      </w:r>
      <w:r w:rsidRPr="00BE625E"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eastAsia="zh-CN"/>
        </w:rPr>
        <w:t xml:space="preserve"> </w:t>
      </w:r>
      <w:r w:rsidRPr="00BE625E">
        <w:rPr>
          <w:rFonts w:ascii="Times New Roman" w:eastAsia="MS Mincho" w:hAnsi="Times New Roman" w:cs="Times New Roman"/>
          <w:color w:val="000000"/>
          <w:sz w:val="28"/>
          <w:szCs w:val="28"/>
        </w:rPr>
        <w:t>authors contributed equally</w:t>
      </w:r>
      <w:r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eastAsia="zh-CN"/>
        </w:rPr>
        <w:t xml:space="preserve"> to this work</w:t>
      </w:r>
      <w:r w:rsidRPr="00BE625E"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eastAsia="zh-CN"/>
        </w:rPr>
        <w:t>.</w:t>
      </w:r>
    </w:p>
    <w:p w14:paraId="09AD69C0" w14:textId="578D5B28" w:rsidR="00BE625E" w:rsidRPr="00BE625E" w:rsidRDefault="00BE625E" w:rsidP="00BE625E">
      <w:pPr>
        <w:spacing w:afterLines="150" w:after="468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51F5D">
        <w:rPr>
          <w:rFonts w:ascii="Times New Roman" w:eastAsia="MS Mincho" w:hAnsi="Times New Roman" w:cs="Times New Roman"/>
          <w:color w:val="000000" w:themeColor="text1"/>
          <w:sz w:val="28"/>
          <w:szCs w:val="28"/>
        </w:rPr>
        <w:t>*</w:t>
      </w:r>
      <w:r w:rsidR="00D51F5D" w:rsidRPr="00D51F5D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eastAsia="zh-CN"/>
        </w:rPr>
        <w:t>E</w:t>
      </w:r>
      <w:r w:rsidRPr="00D51F5D">
        <w:rPr>
          <w:rFonts w:ascii="Times New Roman" w:eastAsiaTheme="minorEastAsia" w:hAnsi="Times New Roman" w:cs="Times New Roman" w:hint="eastAsia"/>
          <w:color w:val="000000" w:themeColor="text1"/>
          <w:sz w:val="28"/>
          <w:szCs w:val="28"/>
          <w:lang w:eastAsia="zh-CN"/>
        </w:rPr>
        <w:t>-mail</w:t>
      </w:r>
      <w:r w:rsidRPr="00D51F5D">
        <w:rPr>
          <w:rFonts w:ascii="Times New Roman" w:eastAsia="MS Mincho" w:hAnsi="Times New Roman" w:cs="Times New Roman"/>
          <w:color w:val="000000" w:themeColor="text1"/>
          <w:sz w:val="28"/>
          <w:szCs w:val="28"/>
        </w:rPr>
        <w:t xml:space="preserve">: </w:t>
      </w:r>
      <w:hyperlink r:id="rId8" w:history="1">
        <w:r w:rsidRPr="00D51F5D">
          <w:rPr>
            <w:rStyle w:val="Hyperlink"/>
            <w:rFonts w:ascii="Times New Roman" w:eastAsia="MS Mincho" w:hAnsi="Times New Roman" w:cs="Times New Roman"/>
            <w:color w:val="000000" w:themeColor="text1"/>
            <w:sz w:val="28"/>
            <w:szCs w:val="28"/>
            <w:u w:val="none"/>
          </w:rPr>
          <w:t>fu01@mpip-mainz.mpg.de</w:t>
        </w:r>
      </w:hyperlink>
      <w:r w:rsidRPr="00D51F5D">
        <w:rPr>
          <w:rFonts w:ascii="Times New Roman" w:eastAsiaTheme="minorEastAsia" w:hAnsi="Times New Roman" w:cs="Times New Roman" w:hint="eastAsia"/>
          <w:color w:val="000000" w:themeColor="text1"/>
          <w:sz w:val="28"/>
          <w:szCs w:val="28"/>
          <w:lang w:eastAsia="zh-CN"/>
        </w:rPr>
        <w:t>;</w:t>
      </w:r>
      <w:r w:rsidRPr="00D51F5D">
        <w:rPr>
          <w:rFonts w:ascii="Times New Roman" w:eastAsia="MS Mincho" w:hAnsi="Times New Roman" w:cs="Times New Roman"/>
          <w:color w:val="000000" w:themeColor="text1"/>
          <w:sz w:val="28"/>
          <w:szCs w:val="28"/>
        </w:rPr>
        <w:t xml:space="preserve"> </w:t>
      </w:r>
      <w:hyperlink r:id="rId9" w:history="1">
        <w:r w:rsidRPr="00D51F5D">
          <w:rPr>
            <w:rStyle w:val="Hyperlink"/>
            <w:rFonts w:ascii="Times New Roman" w:eastAsia="MS Mincho" w:hAnsi="Times New Roman" w:cs="Times New Roman"/>
            <w:color w:val="000000" w:themeColor="text1"/>
            <w:sz w:val="28"/>
            <w:szCs w:val="28"/>
            <w:u w:val="none"/>
            <w:lang w:eastAsia="zh-CN"/>
          </w:rPr>
          <w:t>dingxs@nanoctr.cn</w:t>
        </w:r>
      </w:hyperlink>
      <w:r w:rsidRPr="00D51F5D">
        <w:rPr>
          <w:rFonts w:ascii="Times New Roman" w:hAnsi="Times New Roman" w:cs="Times New Roman" w:hint="eastAsia"/>
          <w:color w:val="000000" w:themeColor="text1"/>
          <w:sz w:val="28"/>
          <w:szCs w:val="28"/>
          <w:lang w:eastAsia="zh-CN"/>
        </w:rPr>
        <w:t>;</w:t>
      </w:r>
      <w:r w:rsidRPr="00D51F5D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 xml:space="preserve"> </w:t>
      </w:r>
      <w:r w:rsidR="00D51F5D" w:rsidRPr="00D51F5D">
        <w:rPr>
          <w:rFonts w:ascii="Times New Roman" w:hAnsi="Times New Roman" w:cs="Times New Roman"/>
          <w:color w:val="000000" w:themeColor="text1"/>
          <w:sz w:val="28"/>
          <w:szCs w:val="28"/>
          <w:lang w:eastAsia="zh-CN"/>
        </w:rPr>
        <w:t>c</w:t>
      </w:r>
      <w:hyperlink r:id="rId10" w:history="1">
        <w:r w:rsidRPr="00D51F5D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u w:val="none"/>
            <w:lang w:eastAsia="zh-CN"/>
          </w:rPr>
          <w:t>enquanjin@jlu.edu.cn</w:t>
        </w:r>
      </w:hyperlink>
    </w:p>
    <w:p w14:paraId="1C60AEDB" w14:textId="77777777" w:rsidR="00B51797" w:rsidRDefault="00B51797" w:rsidP="00B51797">
      <w:pPr>
        <w:spacing w:after="0" w:line="240" w:lineRule="auto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4420C4DA" w14:textId="28B1B32E" w:rsidR="00B51797" w:rsidRPr="00B416D8" w:rsidRDefault="00B51797" w:rsidP="00B51797">
      <w:pPr>
        <w:pStyle w:val="H1"/>
        <w:spacing w:beforeLines="150" w:before="468" w:line="360" w:lineRule="auto"/>
        <w:jc w:val="center"/>
        <w:rPr>
          <w:rFonts w:ascii="Times New Roman" w:hAnsi="Times New Roman"/>
          <w:color w:val="000000"/>
          <w:sz w:val="28"/>
          <w:szCs w:val="28"/>
        </w:rPr>
      </w:pPr>
      <w:bookmarkStart w:id="0" w:name="_Toc232772289"/>
      <w:r w:rsidRPr="00B416D8">
        <w:rPr>
          <w:rFonts w:ascii="Times New Roman" w:hAnsi="Times New Roman"/>
          <w:color w:val="000000"/>
          <w:sz w:val="28"/>
          <w:szCs w:val="28"/>
        </w:rPr>
        <w:lastRenderedPageBreak/>
        <w:t>Contents</w:t>
      </w:r>
      <w:bookmarkEnd w:id="0"/>
    </w:p>
    <w:p w14:paraId="2A3D1D61" w14:textId="130DC51B" w:rsidR="00B416D8" w:rsidRPr="00B416D8" w:rsidRDefault="00B416D8">
      <w:pPr>
        <w:pStyle w:val="TOC1"/>
        <w:tabs>
          <w:tab w:val="right" w:leader="dot" w:pos="8296"/>
        </w:tabs>
        <w:rPr>
          <w:rFonts w:ascii="Times New Roman" w:eastAsiaTheme="minorEastAsia" w:hAnsi="Times New Roman" w:cs="Times New Roman"/>
          <w:b/>
          <w:noProof/>
          <w:kern w:val="2"/>
          <w:sz w:val="24"/>
          <w:szCs w:val="24"/>
          <w:lang w:eastAsia="zh-CN"/>
          <w14:ligatures w14:val="standardContextual"/>
        </w:rPr>
      </w:pPr>
      <w:r w:rsidRPr="00B416D8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zh-CN"/>
        </w:rPr>
        <w:fldChar w:fldCharType="begin"/>
      </w:r>
      <w:r w:rsidRPr="00B416D8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zh-CN"/>
        </w:rPr>
        <w:instrText xml:space="preserve"> TOC \o "1-3" \h \z \u </w:instrText>
      </w:r>
      <w:r w:rsidRPr="00B416D8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zh-CN"/>
        </w:rPr>
        <w:fldChar w:fldCharType="separate"/>
      </w:r>
      <w:hyperlink w:anchor="_Toc232772289" w:history="1"/>
      <w:hyperlink w:anchor="_Toc232772290" w:history="1">
        <w:r w:rsidRPr="00B416D8">
          <w:rPr>
            <w:rStyle w:val="Hyperlink"/>
            <w:rFonts w:ascii="Times New Roman" w:hAnsi="Times New Roman" w:cs="Times New Roman"/>
            <w:b/>
            <w:noProof/>
            <w:sz w:val="24"/>
            <w:szCs w:val="24"/>
            <w:lang w:eastAsia="zh-CN"/>
          </w:rPr>
          <w:t>1. Supplementary Methods</w:t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ab/>
        </w:r>
        <w:r>
          <w:rPr>
            <w:rFonts w:ascii="Times New Roman" w:hAnsi="Times New Roman" w:cs="Times New Roman" w:hint="eastAsia"/>
            <w:b/>
            <w:noProof/>
            <w:webHidden/>
            <w:sz w:val="24"/>
            <w:szCs w:val="24"/>
            <w:lang w:eastAsia="zh-CN"/>
          </w:rPr>
          <w:t>S</w:t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begin"/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instrText xml:space="preserve"> PAGEREF _Toc232772290 \h </w:instrText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separate"/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>3</w:t>
        </w:r>
        <w:r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end"/>
        </w:r>
      </w:hyperlink>
    </w:p>
    <w:p w14:paraId="059CE051" w14:textId="124F5C0D" w:rsidR="00B416D8" w:rsidRPr="00B416D8" w:rsidRDefault="00A669A7">
      <w:pPr>
        <w:pStyle w:val="TOC1"/>
        <w:tabs>
          <w:tab w:val="right" w:leader="dot" w:pos="8296"/>
        </w:tabs>
        <w:rPr>
          <w:rFonts w:ascii="Times New Roman" w:eastAsiaTheme="minorEastAsia" w:hAnsi="Times New Roman" w:cs="Times New Roman"/>
          <w:b/>
          <w:noProof/>
          <w:kern w:val="2"/>
          <w:sz w:val="24"/>
          <w:szCs w:val="24"/>
          <w:lang w:eastAsia="zh-CN"/>
          <w14:ligatures w14:val="standardContextual"/>
        </w:rPr>
      </w:pPr>
      <w:hyperlink w:anchor="_Toc232772291" w:history="1">
        <w:r w:rsidR="00B416D8" w:rsidRPr="00B416D8">
          <w:rPr>
            <w:rStyle w:val="Hyperlink"/>
            <w:rFonts w:ascii="Times New Roman" w:hAnsi="Times New Roman" w:cs="Times New Roman"/>
            <w:b/>
            <w:noProof/>
            <w:sz w:val="24"/>
            <w:szCs w:val="24"/>
            <w:lang w:eastAsia="zh-CN"/>
          </w:rPr>
          <w:t>2. Supplementary Figures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ab/>
        </w:r>
        <w:r w:rsidR="00B416D8">
          <w:rPr>
            <w:rFonts w:ascii="Times New Roman" w:hAnsi="Times New Roman" w:cs="Times New Roman" w:hint="eastAsia"/>
            <w:b/>
            <w:noProof/>
            <w:webHidden/>
            <w:sz w:val="24"/>
            <w:szCs w:val="24"/>
            <w:lang w:eastAsia="zh-CN"/>
          </w:rPr>
          <w:t>S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begin"/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instrText xml:space="preserve"> PAGEREF _Toc232772291 \h </w:instrTex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separate"/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>4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end"/>
        </w:r>
      </w:hyperlink>
    </w:p>
    <w:p w14:paraId="6E56413D" w14:textId="098B1DE4" w:rsidR="00B416D8" w:rsidRPr="00B416D8" w:rsidRDefault="00A669A7">
      <w:pPr>
        <w:pStyle w:val="TOC1"/>
        <w:tabs>
          <w:tab w:val="right" w:leader="dot" w:pos="8296"/>
        </w:tabs>
        <w:rPr>
          <w:rFonts w:ascii="Times New Roman" w:eastAsiaTheme="minorEastAsia" w:hAnsi="Times New Roman" w:cs="Times New Roman"/>
          <w:b/>
          <w:noProof/>
          <w:kern w:val="2"/>
          <w:sz w:val="24"/>
          <w:szCs w:val="24"/>
          <w:lang w:eastAsia="zh-CN"/>
          <w14:ligatures w14:val="standardContextual"/>
        </w:rPr>
      </w:pPr>
      <w:hyperlink w:anchor="_Toc232772292" w:history="1">
        <w:r w:rsidR="00B416D8" w:rsidRPr="00B416D8">
          <w:rPr>
            <w:rStyle w:val="Hyperlink"/>
            <w:rFonts w:ascii="Times New Roman" w:hAnsi="Times New Roman" w:cs="Times New Roman"/>
            <w:b/>
            <w:noProof/>
            <w:sz w:val="24"/>
            <w:szCs w:val="24"/>
            <w:lang w:eastAsia="zh-CN"/>
          </w:rPr>
          <w:t>3. Supplementary Tables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ab/>
        </w:r>
        <w:r w:rsidR="00B416D8">
          <w:rPr>
            <w:rFonts w:ascii="Times New Roman" w:hAnsi="Times New Roman" w:cs="Times New Roman" w:hint="eastAsia"/>
            <w:b/>
            <w:noProof/>
            <w:webHidden/>
            <w:sz w:val="24"/>
            <w:szCs w:val="24"/>
            <w:lang w:eastAsia="zh-CN"/>
          </w:rPr>
          <w:t>S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begin"/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instrText xml:space="preserve"> PAGEREF _Toc232772292 \h </w:instrTex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separate"/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>24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end"/>
        </w:r>
      </w:hyperlink>
    </w:p>
    <w:p w14:paraId="7E11BBBD" w14:textId="39066C06" w:rsidR="00B416D8" w:rsidRPr="00B416D8" w:rsidRDefault="00A669A7">
      <w:pPr>
        <w:pStyle w:val="TOC1"/>
        <w:tabs>
          <w:tab w:val="right" w:leader="dot" w:pos="8296"/>
        </w:tabs>
        <w:rPr>
          <w:rFonts w:ascii="Times New Roman" w:eastAsiaTheme="minorEastAsia" w:hAnsi="Times New Roman" w:cs="Times New Roman"/>
          <w:b/>
          <w:noProof/>
          <w:kern w:val="2"/>
          <w:sz w:val="24"/>
          <w:szCs w:val="24"/>
          <w:lang w:eastAsia="zh-CN"/>
          <w14:ligatures w14:val="standardContextual"/>
        </w:rPr>
      </w:pPr>
      <w:hyperlink w:anchor="_Toc232772293" w:history="1">
        <w:r w:rsidR="00B416D8" w:rsidRPr="00B416D8">
          <w:rPr>
            <w:rStyle w:val="Hyperlink"/>
            <w:rFonts w:ascii="Times New Roman" w:hAnsi="Times New Roman" w:cs="Times New Roman"/>
            <w:b/>
            <w:noProof/>
            <w:sz w:val="24"/>
            <w:szCs w:val="24"/>
            <w:lang w:eastAsia="zh-CN"/>
          </w:rPr>
          <w:t>4. Supplementary References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ab/>
        </w:r>
        <w:r w:rsidR="00B416D8">
          <w:rPr>
            <w:rFonts w:ascii="Times New Roman" w:hAnsi="Times New Roman" w:cs="Times New Roman" w:hint="eastAsia"/>
            <w:b/>
            <w:noProof/>
            <w:webHidden/>
            <w:sz w:val="24"/>
            <w:szCs w:val="24"/>
            <w:lang w:eastAsia="zh-CN"/>
          </w:rPr>
          <w:t>S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begin"/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instrText xml:space="preserve"> PAGEREF _Toc232772293 \h </w:instrTex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separate"/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t>32</w:t>
        </w:r>
        <w:r w:rsidR="00B416D8" w:rsidRPr="00B416D8">
          <w:rPr>
            <w:rFonts w:ascii="Times New Roman" w:hAnsi="Times New Roman" w:cs="Times New Roman"/>
            <w:b/>
            <w:noProof/>
            <w:webHidden/>
            <w:sz w:val="24"/>
            <w:szCs w:val="24"/>
          </w:rPr>
          <w:fldChar w:fldCharType="end"/>
        </w:r>
      </w:hyperlink>
    </w:p>
    <w:p w14:paraId="6E75F514" w14:textId="095C4829" w:rsidR="00B51797" w:rsidRPr="0071397E" w:rsidRDefault="00B416D8" w:rsidP="00B73214">
      <w:pPr>
        <w:pStyle w:val="H1"/>
        <w:spacing w:before="0" w:after="0" w:line="360" w:lineRule="auto"/>
        <w:jc w:val="both"/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</w:pPr>
      <w:r w:rsidRPr="00B416D8">
        <w:rPr>
          <w:rFonts w:ascii="Times New Roman" w:eastAsiaTheme="minorEastAsia" w:hAnsi="Times New Roman"/>
          <w:color w:val="000000"/>
          <w:sz w:val="24"/>
          <w:szCs w:val="24"/>
          <w:lang w:eastAsia="zh-CN"/>
        </w:rPr>
        <w:fldChar w:fldCharType="end"/>
      </w:r>
      <w:r w:rsidR="00B51797">
        <w:rPr>
          <w:rFonts w:ascii="Times New Roman" w:hAnsi="Times New Roman"/>
          <w:b w:val="0"/>
          <w:bCs/>
          <w:color w:val="000000"/>
          <w:sz w:val="24"/>
          <w:szCs w:val="24"/>
        </w:rPr>
        <w:br w:type="page"/>
      </w:r>
      <w:bookmarkStart w:id="1" w:name="_Toc232772290"/>
      <w:r w:rsidR="005F1C05" w:rsidRPr="0071397E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lastRenderedPageBreak/>
        <w:t>1.</w:t>
      </w:r>
      <w:r w:rsidR="00B51797" w:rsidRPr="0071397E"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  <w:t xml:space="preserve"> </w:t>
      </w:r>
      <w:r w:rsidR="005F1C05" w:rsidRPr="0071397E"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  <w:t>Supplementary Methods</w:t>
      </w:r>
      <w:bookmarkEnd w:id="1"/>
    </w:p>
    <w:p w14:paraId="6687D7E2" w14:textId="77777777" w:rsidR="00555C4A" w:rsidRPr="005D54E3" w:rsidRDefault="009C2890" w:rsidP="00555C4A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005D54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Theoretical </w:t>
      </w:r>
      <w:r w:rsidR="00555C4A" w:rsidRPr="005D54E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>c</w:t>
      </w:r>
      <w:r w:rsidRPr="005D54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alculation </w:t>
      </w:r>
      <w:r w:rsidR="00555C4A" w:rsidRPr="005D54E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>m</w:t>
      </w:r>
      <w:r w:rsidRPr="005D54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>ethods</w:t>
      </w:r>
    </w:p>
    <w:p w14:paraId="0BEC3EE6" w14:textId="739642A6" w:rsidR="005A4D23" w:rsidRPr="005D54E3" w:rsidRDefault="005A4D23" w:rsidP="00555C4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All molecular structures were built and optimized using Discovery Studio 2024. The GAFF2 force field parameters for each molecule were generated using the </w:t>
      </w:r>
      <w:proofErr w:type="spellStart"/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Sobtop</w:t>
      </w:r>
      <w:proofErr w:type="spellEnd"/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program. Molecular dynamics (MD) simulations were performed with GROMACS 2021 package, employing the GAFF2 force field throughout. Each system was solvated in a cubic box with TIP3P water molecules, and Na⁺/Cl⁻ counterions were added to neutralize the total charge of the system.</w:t>
      </w:r>
    </w:p>
    <w:p w14:paraId="0135C723" w14:textId="20FFD020" w:rsidR="005A4D23" w:rsidRPr="005D54E3" w:rsidRDefault="004E72C9" w:rsidP="00555C4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The initial conformations were first subjected to energy minimization </w:t>
      </w:r>
      <w:r w:rsidR="00051172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for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eliminat</w:t>
      </w:r>
      <w:r w:rsidR="00051172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ing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unfavorable steric contacts prior to production runs.</w:t>
      </w:r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Subsequently, a 100 </w:t>
      </w:r>
      <w:proofErr w:type="spellStart"/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s</w:t>
      </w:r>
      <w:proofErr w:type="spellEnd"/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NVT (constant number of particles, volume, and temperature) equilibration was performed </w:t>
      </w:r>
      <w:r w:rsidR="004F1793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for</w:t>
      </w:r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gradually heat</w:t>
      </w:r>
      <w:r w:rsidR="004F1793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ing</w:t>
      </w:r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the system </w:t>
      </w:r>
      <w:r w:rsidR="00051172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towards</w:t>
      </w:r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the target temperature. 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The system was further equilibrated for 100 </w:t>
      </w:r>
      <w:proofErr w:type="spellStart"/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s</w:t>
      </w:r>
      <w:proofErr w:type="spellEnd"/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under NPT conditions (constant number of particles, pressure, and temperature) to allow the density to reach the equilibrium value at the target pressure.</w:t>
      </w:r>
      <w:r w:rsidR="005A4D2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After the system was fully relaxed through the equilibration procedures, production molecular dynamics simulations were carried out. The equations of motion were integrated using the leap-frog algorithm with a time step of 1.0 fs (0.001 </w:t>
      </w:r>
      <w:proofErr w:type="spellStart"/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s</w:t>
      </w:r>
      <w:proofErr w:type="spellEnd"/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). A total of 100,000,000 integration steps were </w:t>
      </w:r>
      <w:r w:rsidR="004F1793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executed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, corresponding to an overall simulation time of 100.0 ns.</w:t>
      </w:r>
    </w:p>
    <w:p w14:paraId="122F5A58" w14:textId="69CB01A1" w:rsidR="005A4D23" w:rsidRPr="005A4D23" w:rsidRDefault="005A4D23" w:rsidP="00555C4A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eastAsia="zh-CN"/>
        </w:rPr>
      </w:pP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Long-range electrostatic interactions were treated with the </w:t>
      </w:r>
      <w:r w:rsidR="00222A79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p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art</w:t>
      </w:r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 xml:space="preserve">icle </w:t>
      </w:r>
      <w:r w:rsidR="00222A79" w:rsidRPr="005D54E3">
        <w:rPr>
          <w:rFonts w:ascii="Times New Roman" w:hAnsi="Times New Roman" w:cs="Times New Roman" w:hint="eastAsia"/>
          <w:color w:val="000000"/>
          <w:sz w:val="24"/>
          <w:szCs w:val="24"/>
          <w:lang w:eastAsia="zh-CN"/>
        </w:rPr>
        <w:t>m</w:t>
      </w:r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 xml:space="preserve">esh Ewald (PME) method, while long-range van der Waals interactions were corrected using dispersion correction, owing to the use of a cut-off </w:t>
      </w:r>
      <w:r w:rsidR="00CF7797" w:rsidRPr="005D54E3">
        <w:rPr>
          <w:rFonts w:ascii="Times New Roman" w:hAnsi="Times New Roman" w:cs="Times New Roman" w:hint="eastAsia"/>
          <w:color w:val="000000"/>
          <w:sz w:val="24"/>
          <w:szCs w:val="24"/>
          <w:lang w:eastAsia="zh-CN"/>
        </w:rPr>
        <w:t>distance</w:t>
      </w:r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 xml:space="preserve">. Periodic boundary conditions were applied in all three dimensions. </w:t>
      </w:r>
      <w:r w:rsidR="002D67E1"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 xml:space="preserve">All trajectory analyses were processed with GROMACS built-in </w:t>
      </w:r>
      <w:r w:rsidR="002D67E1" w:rsidRPr="005D54E3">
        <w:rPr>
          <w:rFonts w:ascii="Times New Roman" w:hAnsi="Times New Roman" w:cs="Times New Roman" w:hint="eastAsia"/>
          <w:color w:val="000000"/>
          <w:sz w:val="24"/>
          <w:szCs w:val="24"/>
          <w:lang w:eastAsia="zh-CN"/>
        </w:rPr>
        <w:t>tools</w:t>
      </w:r>
      <w:r w:rsidR="002D67E1"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.</w:t>
      </w:r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 xml:space="preserve"> Molecular conformations were visualized with </w:t>
      </w:r>
      <w:proofErr w:type="spellStart"/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PyMOL</w:t>
      </w:r>
      <w:proofErr w:type="spellEnd"/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 xml:space="preserve"> </w:t>
      </w:r>
      <w:r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(</w:t>
      </w:r>
      <w:hyperlink r:id="rId11" w:tgtFrame="_blank" w:history="1">
        <w:r w:rsidRPr="005D54E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eastAsia="zh-CN"/>
          </w:rPr>
          <w:t>http://www.pymol.org/</w:t>
        </w:r>
      </w:hyperlink>
      <w:r w:rsidRPr="005D54E3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), and all plots were generated using the Matplotlib library in Python.</w:t>
      </w:r>
    </w:p>
    <w:p w14:paraId="0970DD2F" w14:textId="11B2C4AA" w:rsidR="00B51797" w:rsidRPr="00B73214" w:rsidRDefault="00B51797" w:rsidP="00AB605A">
      <w:pPr>
        <w:pStyle w:val="H1"/>
        <w:spacing w:before="0" w:after="0" w:line="360" w:lineRule="auto"/>
        <w:jc w:val="both"/>
        <w:rPr>
          <w:rFonts w:ascii="Times New Roman" w:eastAsia="等线" w:hAnsi="Times New Roman"/>
          <w:b w:val="0"/>
          <w:bCs/>
          <w:color w:val="000000" w:themeColor="text1"/>
          <w:sz w:val="24"/>
          <w:szCs w:val="24"/>
          <w:lang w:eastAsia="zh-CN"/>
        </w:rPr>
      </w:pPr>
      <w:r>
        <w:rPr>
          <w:rFonts w:ascii="Times New Roman" w:hAnsi="Times New Roman"/>
          <w:color w:val="000000"/>
          <w:sz w:val="24"/>
          <w:szCs w:val="24"/>
        </w:rPr>
        <w:br w:type="page"/>
      </w:r>
      <w:bookmarkStart w:id="2" w:name="_Toc232772291"/>
      <w:r w:rsidR="00B73214" w:rsidRPr="00AB605A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lastRenderedPageBreak/>
        <w:t>2.</w:t>
      </w:r>
      <w:r w:rsidR="00B73214" w:rsidRPr="00AB605A"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  <w:t xml:space="preserve"> Supplementary </w:t>
      </w:r>
      <w:r w:rsidR="00B73214" w:rsidRPr="00AB605A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t>Figures</w:t>
      </w:r>
      <w:bookmarkEnd w:id="2"/>
    </w:p>
    <w:p w14:paraId="3A768107" w14:textId="3CC6D40C" w:rsidR="00126EFA" w:rsidRDefault="00141CCD" w:rsidP="00B4734D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00C663EE">
        <w:rPr>
          <w:noProof/>
          <w:color w:val="000000" w:themeColor="text1"/>
        </w:rPr>
        <w:drawing>
          <wp:inline distT="0" distB="0" distL="0" distR="0" wp14:anchorId="63D6F1F2" wp14:editId="3BD3F588">
            <wp:extent cx="4495731" cy="3409950"/>
            <wp:effectExtent l="0" t="0" r="635" b="0"/>
            <wp:docPr id="6754394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170" cy="3420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D9290" w14:textId="1FB199D0" w:rsidR="00C25227" w:rsidRPr="00C663EE" w:rsidRDefault="00C25227" w:rsidP="00B4734D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 w:rsidRPr="00C663EE">
        <w:rPr>
          <w:rFonts w:ascii="Times New Roman" w:hAnsi="Times New Roman" w:cs="Times New Roman"/>
          <w:color w:val="000000" w:themeColor="text1"/>
          <w:sz w:val="24"/>
        </w:rPr>
        <w:t xml:space="preserve"> Synthetic route towards</w:t>
      </w:r>
      <w:r w:rsidRPr="00C663EE">
        <w:rPr>
          <w:rFonts w:ascii="Times New Roman" w:hAnsi="Times New Roman" w:cs="Times New Roman" w:hint="eastAsia"/>
          <w:color w:val="000000" w:themeColor="text1"/>
          <w:sz w:val="24"/>
        </w:rPr>
        <w:t xml:space="preserve"> H</w:t>
      </w:r>
      <w:r w:rsidRPr="00C663EE">
        <w:rPr>
          <w:rFonts w:ascii="Times New Roman" w:hAnsi="Times New Roman" w:cs="Times New Roman" w:hint="eastAsia"/>
          <w:color w:val="000000" w:themeColor="text1"/>
          <w:sz w:val="24"/>
          <w:vertAlign w:val="subscript"/>
        </w:rPr>
        <w:t>2</w:t>
      </w:r>
      <w:r w:rsidRPr="00C663EE">
        <w:rPr>
          <w:rFonts w:ascii="Times New Roman" w:hAnsi="Times New Roman" w:cs="Times New Roman" w:hint="eastAsia"/>
          <w:color w:val="000000" w:themeColor="text1"/>
          <w:sz w:val="24"/>
        </w:rPr>
        <w:t>P</w:t>
      </w:r>
      <w:r w:rsidRPr="00C663EE">
        <w:rPr>
          <w:rFonts w:ascii="Times New Roman" w:hAnsi="Times New Roman" w:cs="Times New Roman"/>
          <w:color w:val="000000" w:themeColor="text1"/>
          <w:sz w:val="24"/>
        </w:rPr>
        <w:t>-An-</w:t>
      </w:r>
      <w:r w:rsidRPr="00C663E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F</w:t>
      </w:r>
      <w:r w:rsidRPr="00C663EE">
        <w:rPr>
          <w:rFonts w:ascii="Times New Roman" w:hAnsi="Times New Roman" w:cs="Times New Roman" w:hint="eastAsia"/>
          <w:bCs/>
          <w:color w:val="000000" w:themeColor="text1"/>
          <w:sz w:val="24"/>
          <w:szCs w:val="24"/>
          <w:lang w:eastAsia="zh-CN"/>
        </w:rPr>
        <w:t xml:space="preserve">-1 and </w:t>
      </w:r>
      <w:r w:rsidRPr="00C663EE">
        <w:rPr>
          <w:rFonts w:ascii="Times New Roman" w:hAnsi="Times New Roman" w:cs="Times New Roman" w:hint="eastAsia"/>
          <w:color w:val="000000" w:themeColor="text1"/>
          <w:sz w:val="24"/>
        </w:rPr>
        <w:t>H</w:t>
      </w:r>
      <w:r w:rsidRPr="00C663EE">
        <w:rPr>
          <w:rFonts w:ascii="Times New Roman" w:hAnsi="Times New Roman" w:cs="Times New Roman" w:hint="eastAsia"/>
          <w:color w:val="000000" w:themeColor="text1"/>
          <w:sz w:val="24"/>
          <w:vertAlign w:val="subscript"/>
        </w:rPr>
        <w:t>2</w:t>
      </w:r>
      <w:r w:rsidRPr="00C663EE">
        <w:rPr>
          <w:rFonts w:ascii="Times New Roman" w:hAnsi="Times New Roman" w:cs="Times New Roman" w:hint="eastAsia"/>
          <w:color w:val="000000" w:themeColor="text1"/>
          <w:sz w:val="24"/>
        </w:rPr>
        <w:t>P</w:t>
      </w:r>
      <w:r w:rsidRPr="00C663EE">
        <w:rPr>
          <w:rFonts w:ascii="Times New Roman" w:hAnsi="Times New Roman" w:cs="Times New Roman"/>
          <w:color w:val="000000" w:themeColor="text1"/>
          <w:sz w:val="24"/>
        </w:rPr>
        <w:t>-An-</w:t>
      </w:r>
      <w:r w:rsidRPr="00C663E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F</w:t>
      </w:r>
      <w:r w:rsidRPr="00C663EE">
        <w:rPr>
          <w:rFonts w:ascii="Times New Roman" w:hAnsi="Times New Roman" w:cs="Times New Roman" w:hint="eastAsia"/>
          <w:bCs/>
          <w:color w:val="000000" w:themeColor="text1"/>
          <w:sz w:val="24"/>
          <w:szCs w:val="24"/>
          <w:lang w:eastAsia="zh-CN"/>
        </w:rPr>
        <w:t>-2</w:t>
      </w:r>
      <w:r w:rsidRPr="00C663E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4359D54" w14:textId="657B8302" w:rsidR="00D95DD3" w:rsidRPr="00756F29" w:rsidRDefault="0065714D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4E5DDF5C" wp14:editId="67A258EA">
            <wp:extent cx="4057015" cy="2653227"/>
            <wp:effectExtent l="0" t="0" r="635" b="0"/>
            <wp:docPr id="1872275670" name="图片 1" descr="3D-1-X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3D-1-XRD"/>
                    <pic:cNvPicPr>
                      <a:picLocks noChangeAspect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8485" cy="2660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5C6A9" w14:textId="70C461B5" w:rsidR="00580DBC" w:rsidRPr="00756F29" w:rsidRDefault="00C25227" w:rsidP="00C3763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</w:t>
      </w:r>
      <w:r w:rsidR="00580DBC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lang w:eastAsia="zh-CN"/>
        </w:rPr>
        <w:t xml:space="preserve"> </w:t>
      </w:r>
      <w:r w:rsidR="00580DBC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XRD pattern of</w:t>
      </w:r>
      <w:r w:rsidR="00580DBC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</w:t>
      </w:r>
      <w:r w:rsidR="00580DBC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580DBC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580DBC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1</w:t>
      </w:r>
      <w:r w:rsidR="00580DBC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.</w:t>
      </w:r>
    </w:p>
    <w:p w14:paraId="7E8C34DB" w14:textId="4F84A54A" w:rsidR="0025325D" w:rsidRPr="00756F29" w:rsidRDefault="009B0914" w:rsidP="003222A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noProof/>
        </w:rPr>
        <w:lastRenderedPageBreak/>
        <w:drawing>
          <wp:inline distT="0" distB="0" distL="0" distR="0" wp14:anchorId="5560781F" wp14:editId="1AFBF8CE">
            <wp:extent cx="5189742" cy="2178050"/>
            <wp:effectExtent l="0" t="0" r="0" b="0"/>
            <wp:docPr id="1737925268" name="图片 1" descr="top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topology"/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42" cy="217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00DBF" w14:textId="677633B6" w:rsidR="00B51797" w:rsidRPr="00756F29" w:rsidRDefault="00C25227" w:rsidP="00B4734D">
      <w:pPr>
        <w:spacing w:afterLines="50" w:after="156" w:line="360" w:lineRule="auto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</w:t>
      </w:r>
      <w:r w:rsidR="00B51797" w:rsidRPr="00756F2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ulated PXRD of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p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sible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tructures.</w:t>
      </w:r>
    </w:p>
    <w:p w14:paraId="4CAC3BD1" w14:textId="786768C8" w:rsidR="00B51797" w:rsidRPr="00756F29" w:rsidRDefault="009B0914" w:rsidP="00B4734D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highlight w:val="yellow"/>
          <w:lang w:eastAsia="zh-CN"/>
        </w:rPr>
      </w:pPr>
      <w:r>
        <w:rPr>
          <w:noProof/>
        </w:rPr>
        <w:drawing>
          <wp:inline distT="0" distB="0" distL="0" distR="0" wp14:anchorId="322BC069" wp14:editId="02D8AEC4">
            <wp:extent cx="5274310" cy="2023745"/>
            <wp:effectExtent l="0" t="0" r="2540" b="0"/>
            <wp:docPr id="10" name="图片 9" descr="3D-1-B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 descr="3D-1-BET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F9C31" w14:textId="2437DFA1" w:rsidR="00B51797" w:rsidRPr="00756F29" w:rsidRDefault="00C25227" w:rsidP="00B4734D">
      <w:pPr>
        <w:spacing w:afterLines="50" w:after="156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Nitrogen sorption isotherm curve of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olid dots for adsorption and open circles for desorption)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and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b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) p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ore size distribution profiles of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2DDB16E" w14:textId="00C31F59" w:rsidR="00954DF4" w:rsidRPr="00756F29" w:rsidRDefault="0011798D" w:rsidP="00B4734D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58965B6B" wp14:editId="5AAAD501">
            <wp:extent cx="2409787" cy="1951200"/>
            <wp:effectExtent l="0" t="0" r="0" b="0"/>
            <wp:docPr id="280050848" name="图片 8" descr="理论模拟BET-1620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 descr="理论模拟BET-1620-1"/>
                    <pic:cNvPicPr>
                      <a:picLocks noChangeAspect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787" cy="19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40311" w14:textId="225F1F53" w:rsidR="00954DF4" w:rsidRPr="00756F29" w:rsidRDefault="00C25227" w:rsidP="00C37632">
      <w:pPr>
        <w:spacing w:afterLines="50" w:after="156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5</w:t>
      </w:r>
      <w:r w:rsidR="00954DF4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lang w:eastAsia="zh-CN"/>
        </w:rPr>
        <w:t xml:space="preserve"> </w:t>
      </w:r>
      <w:r w:rsidR="00954DF4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T</w:t>
      </w:r>
      <w:r w:rsidR="00954DF4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eoretical nitrogen sorption isotherms of</w:t>
      </w:r>
      <w:r w:rsidR="00954DF4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</w:t>
      </w:r>
      <w:r w:rsidR="00954DF4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954DF4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954DF4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954DF4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954DF4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897C06A" w14:textId="70C43261" w:rsidR="00B51797" w:rsidRPr="00756F29" w:rsidRDefault="00B51797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756F29">
        <w:rPr>
          <w:noProof/>
          <w:color w:val="000000" w:themeColor="text1"/>
          <w:lang w:eastAsia="zh-CN"/>
        </w:rPr>
        <w:lastRenderedPageBreak/>
        <w:drawing>
          <wp:inline distT="0" distB="0" distL="0" distR="0" wp14:anchorId="0791B140" wp14:editId="46707F20">
            <wp:extent cx="2060294" cy="1900221"/>
            <wp:effectExtent l="0" t="0" r="0" b="5080"/>
            <wp:docPr id="450083314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373" cy="19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DA0B0" w14:textId="4978C980" w:rsidR="00B51797" w:rsidRPr="00756F29" w:rsidRDefault="00C25227" w:rsidP="00C21F0D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6</w:t>
      </w:r>
      <w:r w:rsidR="00B51797" w:rsidRPr="00756F2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R-TEM image of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 pore size of 2.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3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m.</w:t>
      </w:r>
    </w:p>
    <w:p w14:paraId="25CA5548" w14:textId="43DB6848" w:rsidR="00B51797" w:rsidRPr="00756F29" w:rsidRDefault="00A74EC2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533C6267" wp14:editId="7377EC22">
            <wp:extent cx="2159103" cy="2232000"/>
            <wp:effectExtent l="0" t="0" r="0" b="0"/>
            <wp:docPr id="243621872" name="图片 1" descr="FT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FTIR"/>
                    <pic:cNvPicPr>
                      <a:picLocks noChangeAspect="1"/>
                    </pic:cNvPicPr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103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680B9" w14:textId="7827EE73" w:rsidR="00B51797" w:rsidRPr="00756F29" w:rsidRDefault="00C25227" w:rsidP="00C21F0D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7</w:t>
      </w:r>
      <w:r w:rsidR="00B51797" w:rsidRPr="00756F2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FT-IR spectra of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-1, An, and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.</w:t>
      </w:r>
    </w:p>
    <w:p w14:paraId="6BF523AE" w14:textId="6E88CB5E" w:rsidR="00B51797" w:rsidRPr="00756F29" w:rsidRDefault="00A74EC2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10EEBA28" wp14:editId="11E75A17">
            <wp:extent cx="2523083" cy="2354400"/>
            <wp:effectExtent l="0" t="0" r="0" b="0"/>
            <wp:docPr id="1326774261" name="图片 1" descr="1-固体核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1-固体核磁"/>
                    <pic:cNvPicPr>
                      <a:picLocks noChangeAspect="1"/>
                    </pic:cNvPicPr>
                  </pic:nvPicPr>
                  <pic:blipFill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083" cy="23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A852" w14:textId="31D7362C" w:rsidR="00B51797" w:rsidRPr="00756F29" w:rsidRDefault="00C25227" w:rsidP="00C37632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8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Solid-state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vertAlign w:val="superscript"/>
        </w:rPr>
        <w:t>13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C NMR spectrum of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1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1B543107" w14:textId="016E2CA5" w:rsidR="00B51797" w:rsidRPr="00756F29" w:rsidRDefault="006B5013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7AB36D76" wp14:editId="507B388F">
            <wp:extent cx="5046916" cy="1810800"/>
            <wp:effectExtent l="0" t="0" r="1905" b="0"/>
            <wp:docPr id="33856465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6916" cy="181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87DA" w14:textId="1D81273E" w:rsidR="00B51797" w:rsidRPr="00756F29" w:rsidRDefault="00C25227" w:rsidP="00DA66E6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9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FE-SEM images 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.</w:t>
      </w:r>
    </w:p>
    <w:p w14:paraId="250D736A" w14:textId="3ABF6294" w:rsidR="00B51797" w:rsidRPr="00756F29" w:rsidRDefault="006B5013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>
        <w:rPr>
          <w:noProof/>
        </w:rPr>
        <w:drawing>
          <wp:inline distT="0" distB="0" distL="0" distR="0" wp14:anchorId="5B358821" wp14:editId="6712CC71">
            <wp:extent cx="5042551" cy="1797817"/>
            <wp:effectExtent l="0" t="0" r="5715" b="0"/>
            <wp:docPr id="213620443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59157" cy="180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16C59" w14:textId="29AE9234" w:rsidR="00B51797" w:rsidRPr="00756F29" w:rsidRDefault="00C25227" w:rsidP="00DA66E6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10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FE-SEM images 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.</w:t>
      </w:r>
    </w:p>
    <w:p w14:paraId="077646B6" w14:textId="1B7B86AC" w:rsidR="00B51797" w:rsidRPr="00756F29" w:rsidRDefault="00B51797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noProof/>
          <w:color w:val="000000" w:themeColor="text1"/>
          <w:lang w:eastAsia="zh-CN"/>
        </w:rPr>
        <w:drawing>
          <wp:inline distT="0" distB="0" distL="0" distR="0" wp14:anchorId="34F6B24A" wp14:editId="64E80259">
            <wp:extent cx="5274310" cy="1155065"/>
            <wp:effectExtent l="0" t="0" r="2540" b="6985"/>
            <wp:docPr id="116367108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36651" w14:textId="3633DD88" w:rsidR="00B51797" w:rsidRPr="00756F29" w:rsidRDefault="00C25227" w:rsidP="00DA66E6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EDS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images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.</w:t>
      </w:r>
    </w:p>
    <w:p w14:paraId="4EF92617" w14:textId="6EFEC49C" w:rsidR="00B51797" w:rsidRPr="00756F29" w:rsidRDefault="00B51797" w:rsidP="00C37632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noProof/>
          <w:color w:val="000000" w:themeColor="text1"/>
          <w:lang w:eastAsia="zh-CN"/>
        </w:rPr>
        <w:drawing>
          <wp:inline distT="0" distB="0" distL="0" distR="0" wp14:anchorId="77228A03" wp14:editId="6DE42839">
            <wp:extent cx="5270500" cy="1136650"/>
            <wp:effectExtent l="0" t="0" r="6350" b="6350"/>
            <wp:docPr id="17428292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3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71314" w14:textId="7A6EC487" w:rsidR="00B51797" w:rsidRPr="00756F29" w:rsidRDefault="00C25227" w:rsidP="00DA66E6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EDS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images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.</w:t>
      </w:r>
    </w:p>
    <w:p w14:paraId="26E3AE20" w14:textId="2D860C07" w:rsidR="00B51797" w:rsidRPr="00756F29" w:rsidRDefault="00A74EC2" w:rsidP="00DA66E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noProof/>
          <w:color w:val="000000" w:themeColor="text1"/>
        </w:rPr>
        <w:lastRenderedPageBreak/>
        <w:drawing>
          <wp:inline distT="0" distB="0" distL="0" distR="0" wp14:anchorId="0A883A4B" wp14:editId="3673C207">
            <wp:extent cx="2664751" cy="2084400"/>
            <wp:effectExtent l="0" t="0" r="2540" b="0"/>
            <wp:docPr id="3" name="图片 2" descr="3D-1-TGA-642摄氏度-原始数据gjq未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3D-1-TGA-642摄氏度-原始数据gjq未给"/>
                    <pic:cNvPicPr>
                      <a:picLocks noChangeAspect="1"/>
                    </pic:cNvPicPr>
                  </pic:nvPicPr>
                  <pic:blipFill>
                    <a:blip r:embed="rId2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4751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BBC86" w14:textId="58C835F9" w:rsidR="00B51797" w:rsidRPr="00756F29" w:rsidRDefault="00C25227" w:rsidP="00DA66E6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3</w:t>
      </w:r>
      <w:r w:rsidR="00B51797" w:rsidRPr="00756F29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TG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A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curve of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.</w:t>
      </w:r>
    </w:p>
    <w:p w14:paraId="5F26615A" w14:textId="626C2C4C" w:rsidR="00013D16" w:rsidRPr="00756F29" w:rsidRDefault="00A74EC2" w:rsidP="00C37632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6AEC56AB" wp14:editId="7E0C3C57">
            <wp:extent cx="2664751" cy="2084400"/>
            <wp:effectExtent l="0" t="0" r="2540" b="0"/>
            <wp:docPr id="1178173837" name="图片 2" descr="3D-2-TGA-379-594摄氏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3D-2-TGA-379-594摄氏度"/>
                    <pic:cNvPicPr>
                      <a:picLocks noChangeAspect="1"/>
                    </pic:cNvPicPr>
                  </pic:nvPicPr>
                  <pic:blipFill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4751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AE378" w14:textId="6FE9F8BD" w:rsidR="00B51797" w:rsidRPr="00756F29" w:rsidRDefault="00C25227" w:rsidP="00DA66E6">
      <w:pPr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4</w:t>
      </w:r>
      <w:r w:rsidR="00B51797" w:rsidRPr="00756F29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TG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A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curve of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.</w:t>
      </w:r>
    </w:p>
    <w:p w14:paraId="35693A5D" w14:textId="09B26B21" w:rsidR="00181EA0" w:rsidRPr="00756F29" w:rsidRDefault="006B5013" w:rsidP="00A80998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>
        <w:rPr>
          <w:noProof/>
        </w:rPr>
        <w:drawing>
          <wp:inline distT="0" distB="0" distL="0" distR="0" wp14:anchorId="1CC48B0F" wp14:editId="3B178F86">
            <wp:extent cx="5192214" cy="2210400"/>
            <wp:effectExtent l="0" t="0" r="0" b="0"/>
            <wp:docPr id="785929429" name="图片 2" descr="1 t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1 to 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92214" cy="22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5BC4A" w14:textId="01915DBB" w:rsidR="00181EA0" w:rsidRPr="00756F29" w:rsidRDefault="00C25227" w:rsidP="00DA66E6">
      <w:pPr>
        <w:spacing w:afterLines="50" w:after="156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5</w:t>
      </w:r>
      <w:r w:rsidR="00181EA0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lang w:eastAsia="zh-CN"/>
        </w:rPr>
        <w:t xml:space="preserve"> 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PXRD patterns of the transformation 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from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H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1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to H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P-An-COF-2 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(</w:t>
      </w:r>
      <w:r w:rsidR="006B5013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within five days using varying amounts of aniline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and (</w:t>
      </w:r>
      <w:r w:rsidR="006B5013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b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within 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ifferent time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using 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100 </w:t>
      </w:r>
      <w:r w:rsidR="00181EA0" w:rsidRPr="00756F29">
        <w:rPr>
          <w:rFonts w:ascii="Symbol" w:hAnsi="Symbol" w:cs="Times New Roman"/>
          <w:i/>
          <w:iCs/>
          <w:color w:val="000000" w:themeColor="text1"/>
          <w:sz w:val="24"/>
          <w:lang w:eastAsia="zh-CN"/>
        </w:rPr>
        <w:t>m</w:t>
      </w:r>
      <w:r w:rsidR="00181EA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L</w:t>
      </w:r>
      <w:r w:rsidR="00181EA0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of aniline.</w:t>
      </w:r>
    </w:p>
    <w:p w14:paraId="4026D033" w14:textId="24FB1C53" w:rsidR="002E2D57" w:rsidRPr="00756F29" w:rsidRDefault="006B5013" w:rsidP="002E2D57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noProof/>
        </w:rPr>
        <w:lastRenderedPageBreak/>
        <w:drawing>
          <wp:inline distT="0" distB="0" distL="0" distR="0" wp14:anchorId="507A71B8" wp14:editId="04698A52">
            <wp:extent cx="5267027" cy="2264400"/>
            <wp:effectExtent l="0" t="0" r="0" b="3175"/>
            <wp:docPr id="1204850729" name="图片 2" descr="2 t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2 to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7027" cy="226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DFF9B" w14:textId="3CBA2770" w:rsidR="002E2D57" w:rsidRPr="00756F29" w:rsidRDefault="007D3689" w:rsidP="00DA66E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6</w:t>
      </w:r>
      <w:r w:rsidR="00457F8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lang w:eastAsia="zh-CN"/>
        </w:rPr>
        <w:t xml:space="preserve"> 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PXRD patterns of the </w:t>
      </w:r>
      <w:r w:rsidR="00457F8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failed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transformation </w:t>
      </w:r>
      <w:r w:rsidR="00457F8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from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H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457F8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to H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457F8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457F8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1</w:t>
      </w:r>
      <w:r w:rsidR="002E2D5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(</w:t>
      </w:r>
      <w:r w:rsidR="006B5013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2E2D5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within five days using varying amounts of aniline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and (</w:t>
      </w:r>
      <w:r w:rsidR="006B5013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b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2E2D5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within 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ifferent time</w:t>
      </w:r>
      <w:r w:rsidR="002E2D5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using 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100 </w:t>
      </w:r>
      <w:r w:rsidR="002E2D57" w:rsidRPr="00756F29">
        <w:rPr>
          <w:rFonts w:ascii="Symbol" w:hAnsi="Symbol" w:cs="Times New Roman"/>
          <w:i/>
          <w:iCs/>
          <w:color w:val="000000" w:themeColor="text1"/>
          <w:sz w:val="24"/>
          <w:lang w:eastAsia="zh-CN"/>
        </w:rPr>
        <w:t>m</w:t>
      </w:r>
      <w:r w:rsidR="002E2D5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L</w:t>
      </w:r>
      <w:r w:rsidR="002E2D57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of aniline.</w:t>
      </w:r>
    </w:p>
    <w:p w14:paraId="64A5192E" w14:textId="5DDBFB90" w:rsidR="00B51797" w:rsidRPr="00756F29" w:rsidRDefault="00A90441" w:rsidP="00DA66E6">
      <w:pPr>
        <w:spacing w:after="0" w:line="360" w:lineRule="auto"/>
        <w:jc w:val="center"/>
        <w:rPr>
          <w:color w:val="000000" w:themeColor="text1"/>
          <w:lang w:eastAsia="zh-CN"/>
        </w:rPr>
      </w:pPr>
      <w:r>
        <w:rPr>
          <w:noProof/>
        </w:rPr>
        <w:drawing>
          <wp:inline distT="0" distB="0" distL="0" distR="0" wp14:anchorId="5B4E9B47" wp14:editId="2271FED5">
            <wp:extent cx="5274000" cy="4466961"/>
            <wp:effectExtent l="0" t="0" r="3175" b="0"/>
            <wp:docPr id="4" name="图片 3" descr="3D-1-稳定性-总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3D-1-稳定性-总图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446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3E875" w14:textId="369870FE" w:rsidR="00B51797" w:rsidRPr="00756F29" w:rsidRDefault="007D3689" w:rsidP="00C3763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7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(</w:t>
      </w:r>
      <w:r w:rsidR="00A90441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PXRD patterns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, (</w:t>
      </w:r>
      <w:r w:rsidR="00A90441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b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n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itrogen sorption isotherm curve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, (</w:t>
      </w:r>
      <w:r w:rsidR="00A90441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c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FT-IR spectra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nd (</w:t>
      </w:r>
      <w:r w:rsidR="00A90441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) r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esidual weights of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after soaking in </w:t>
      </w:r>
      <w:r w:rsidR="00F265D0" w:rsidRPr="00756F29">
        <w:rPr>
          <w:rFonts w:ascii="Times New Roman" w:hAnsi="Times New Roman" w:cs="Times New Roman" w:hint="eastAsia"/>
          <w:color w:val="000000" w:themeColor="text1"/>
          <w:sz w:val="24"/>
        </w:rPr>
        <w:t>1,4-</w:t>
      </w:r>
      <w:r w:rsidR="00F265D0" w:rsidRPr="00756F29">
        <w:rPr>
          <w:rFonts w:ascii="Times New Roman" w:hAnsi="Times New Roman" w:cs="Times New Roman"/>
          <w:color w:val="000000" w:themeColor="text1"/>
          <w:sz w:val="24"/>
        </w:rPr>
        <w:t xml:space="preserve">dioxane,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>D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CM, </w:t>
      </w:r>
      <w:r w:rsidR="00F265D0" w:rsidRPr="00756F29">
        <w:rPr>
          <w:rFonts w:ascii="Times New Roman" w:hAnsi="Times New Roman" w:cs="Times New Roman"/>
          <w:color w:val="000000" w:themeColor="text1"/>
          <w:sz w:val="24"/>
        </w:rPr>
        <w:t xml:space="preserve">toluene, DMF,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THF, </w:t>
      </w:r>
      <w:r w:rsidR="00700E68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H</w:t>
      </w:r>
      <w:r w:rsidR="00700E68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700E68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O,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and an aqueous NaOH solution (12 M)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for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4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08684FF3" w14:textId="6E765F3A" w:rsidR="008F5099" w:rsidRPr="00756F29" w:rsidRDefault="00656C25" w:rsidP="00DA66E6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E30388B" wp14:editId="23C4C488">
            <wp:extent cx="5220000" cy="4330099"/>
            <wp:effectExtent l="0" t="0" r="0" b="0"/>
            <wp:docPr id="530137881" name="图片 1" descr="稳定性实验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稳定性实验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33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52713" w14:textId="6483E873" w:rsidR="00B51797" w:rsidRPr="00756F29" w:rsidRDefault="007D3689" w:rsidP="00C37632">
      <w:pPr>
        <w:spacing w:afterLines="50" w:after="156" w:line="360" w:lineRule="auto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8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(</w:t>
      </w:r>
      <w:r w:rsidR="00DB2731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PXRD patterns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, (</w:t>
      </w:r>
      <w:r w:rsidR="00DB2731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b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n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itrogen sorption isotherm curve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, (</w:t>
      </w:r>
      <w:r w:rsidR="00DB2731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c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FT-IR spectra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nd (</w:t>
      </w:r>
      <w:r w:rsidR="00DB2731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) r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esidual weights of 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1797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after soaking in</w:t>
      </w:r>
      <w:r w:rsidR="00F265D0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1,4-</w:t>
      </w:r>
      <w:r w:rsidR="00F265D0" w:rsidRPr="00756F29">
        <w:rPr>
          <w:rFonts w:ascii="Times New Roman" w:hAnsi="Times New Roman" w:cs="Times New Roman"/>
          <w:color w:val="000000" w:themeColor="text1"/>
          <w:sz w:val="24"/>
        </w:rPr>
        <w:t xml:space="preserve">dioxane, </w:t>
      </w:r>
      <w:r w:rsidR="00F265D0" w:rsidRPr="00756F29">
        <w:rPr>
          <w:rFonts w:ascii="Times New Roman" w:hAnsi="Times New Roman" w:cs="Times New Roman" w:hint="eastAsia"/>
          <w:color w:val="000000" w:themeColor="text1"/>
          <w:sz w:val="24"/>
        </w:rPr>
        <w:t>D</w:t>
      </w:r>
      <w:r w:rsidR="00F265D0" w:rsidRPr="00756F29">
        <w:rPr>
          <w:rFonts w:ascii="Times New Roman" w:hAnsi="Times New Roman" w:cs="Times New Roman"/>
          <w:color w:val="000000" w:themeColor="text1"/>
          <w:sz w:val="24"/>
        </w:rPr>
        <w:t xml:space="preserve">CM, toluene, DMF, THF, </w:t>
      </w:r>
      <w:r w:rsidR="00F265D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H</w:t>
      </w:r>
      <w:r w:rsidR="00F265D0" w:rsidRPr="00756F29">
        <w:rPr>
          <w:rFonts w:ascii="Times New Roman" w:hAnsi="Times New Roman" w:cs="Times New Roman"/>
          <w:color w:val="000000" w:themeColor="text1"/>
          <w:sz w:val="24"/>
          <w:vertAlign w:val="subscript"/>
          <w:lang w:eastAsia="zh-CN"/>
        </w:rPr>
        <w:t>2</w:t>
      </w:r>
      <w:r w:rsidR="00F265D0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O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, and an aqueous NaOH solution (12 M)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for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4 h</w:t>
      </w:r>
      <w:r w:rsidR="00B51797" w:rsidRPr="00756F29"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588FECA2" w14:textId="77777777" w:rsidR="008E7820" w:rsidRPr="00756F29" w:rsidRDefault="008E7820" w:rsidP="00C37632">
      <w:pPr>
        <w:widowControl w:val="0"/>
        <w:spacing w:after="0" w:line="360" w:lineRule="auto"/>
        <w:jc w:val="center"/>
        <w:rPr>
          <w:color w:val="000000" w:themeColor="text1"/>
          <w:lang w:eastAsia="zh-CN"/>
        </w:rPr>
        <w:sectPr w:rsidR="008E7820" w:rsidRPr="00756F29" w:rsidSect="00B51797">
          <w:footerReference w:type="default" r:id="rId30"/>
          <w:pgSz w:w="11906" w:h="16838"/>
          <w:pgMar w:top="1440" w:right="1800" w:bottom="1440" w:left="1800" w:header="851" w:footer="992" w:gutter="0"/>
          <w:cols w:space="720"/>
          <w:docGrid w:type="lines" w:linePitch="312"/>
        </w:sectPr>
      </w:pPr>
    </w:p>
    <w:p w14:paraId="44A8EDED" w14:textId="5C11645A" w:rsidR="00B51797" w:rsidRPr="00756F29" w:rsidRDefault="00144FC0" w:rsidP="00C37632">
      <w:pPr>
        <w:widowControl w:val="0"/>
        <w:spacing w:after="0" w:line="360" w:lineRule="auto"/>
        <w:jc w:val="center"/>
        <w:rPr>
          <w:color w:val="000000" w:themeColor="text1"/>
          <w:lang w:eastAsia="zh-CN"/>
        </w:rPr>
      </w:pPr>
      <w:r>
        <w:rPr>
          <w:noProof/>
        </w:rPr>
        <w:lastRenderedPageBreak/>
        <w:drawing>
          <wp:inline distT="0" distB="0" distL="0" distR="0" wp14:anchorId="2243B4CD" wp14:editId="1A7BE9BA">
            <wp:extent cx="5168138" cy="2113200"/>
            <wp:effectExtent l="0" t="0" r="0" b="1905"/>
            <wp:docPr id="954222352" name="图片 3" descr="3D-1-UV-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3D-1-UV-Eg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68138" cy="21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69E1E" w14:textId="478DAD58" w:rsidR="00DC1AAD" w:rsidRPr="00756F29" w:rsidRDefault="00EF7763" w:rsidP="00DC1AAD">
      <w:pPr>
        <w:widowControl w:val="0"/>
        <w:spacing w:after="0" w:line="360" w:lineRule="auto"/>
        <w:jc w:val="both"/>
        <w:rPr>
          <w:noProof/>
          <w:color w:val="000000" w:themeColor="text1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Pr="00C663EE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1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>9</w:t>
      </w:r>
      <w:r w:rsidR="00B51797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B5179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UV-</w:t>
      </w:r>
      <w:proofErr w:type="gramStart"/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Vis</w:t>
      </w:r>
      <w:proofErr w:type="gramEnd"/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 xml:space="preserve"> spectra of H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 (blue curve), An (</w:t>
      </w:r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>purple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 xml:space="preserve"> curve), and H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>1</w:t>
      </w:r>
      <w:r w:rsidR="00B51797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 xml:space="preserve"> (red curve)</w:t>
      </w:r>
      <w:r w:rsidR="00B51797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.</w:t>
      </w:r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(</w:t>
      </w:r>
      <w:r w:rsidR="00144FC0">
        <w:rPr>
          <w:rFonts w:ascii="Times New Roman" w:eastAsiaTheme="minorEastAsia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proofErr w:type="spellStart"/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>Tauc</w:t>
      </w:r>
      <w:proofErr w:type="spellEnd"/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plot of H</w:t>
      </w:r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B51797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>P-An-COF-1.</w:t>
      </w:r>
    </w:p>
    <w:p w14:paraId="075DCA2D" w14:textId="75381766" w:rsidR="00DC1AAD" w:rsidRPr="00756F29" w:rsidRDefault="00DC1AAD" w:rsidP="00DC1AAD">
      <w:pPr>
        <w:widowControl w:val="0"/>
        <w:spacing w:after="0" w:line="360" w:lineRule="auto"/>
        <w:jc w:val="center"/>
        <w:rPr>
          <w:color w:val="000000" w:themeColor="text1"/>
        </w:rPr>
      </w:pPr>
      <w:r w:rsidRPr="00756F29">
        <w:rPr>
          <w:noProof/>
          <w:color w:val="000000" w:themeColor="text1"/>
        </w:rPr>
        <w:drawing>
          <wp:inline distT="0" distB="0" distL="0" distR="0" wp14:anchorId="7E8163B9" wp14:editId="6F943D8A">
            <wp:extent cx="2130076" cy="1888417"/>
            <wp:effectExtent l="0" t="0" r="3810" b="0"/>
            <wp:docPr id="339308705" name="图片 7" descr="Eg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Eg-01"/>
                    <pic:cNvPicPr>
                      <a:picLocks noChangeAspect="1"/>
                    </pic:cNvPicPr>
                  </pic:nvPicPr>
                  <pic:blipFill>
                    <a:blip r:embed="rId32" cstate="hqprint">
                      <a:clrChange>
                        <a:clrFrom>
                          <a:srgbClr val="FEFEFE">
                            <a:alpha val="100000"/>
                          </a:srgbClr>
                        </a:clrFrom>
                        <a:clrTo>
                          <a:srgbClr val="FEFEFE">
                            <a:alpha val="100000"/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53" cy="189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CE6E" w14:textId="39EDB959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0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proofErr w:type="spellStart"/>
      <w:r w:rsidR="00DC1AAD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>Tauc</w:t>
      </w:r>
      <w:proofErr w:type="spellEnd"/>
      <w:r w:rsidR="00DC1AAD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plot of H</w:t>
      </w:r>
      <w:r w:rsidR="00DC1AAD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 w:hint="eastAsia"/>
          <w:color w:val="000000" w:themeColor="text1"/>
          <w:sz w:val="24"/>
          <w:szCs w:val="24"/>
          <w:lang w:eastAsia="zh-CN" w:bidi="ar"/>
        </w:rPr>
        <w:t>P-An-COF-2.</w:t>
      </w:r>
    </w:p>
    <w:p w14:paraId="0FF920A4" w14:textId="23B95781" w:rsidR="00DC1AAD" w:rsidRPr="00756F29" w:rsidRDefault="00144FC0" w:rsidP="008F5099">
      <w:pPr>
        <w:widowControl w:val="0"/>
        <w:spacing w:after="0" w:line="360" w:lineRule="auto"/>
        <w:jc w:val="center"/>
        <w:rPr>
          <w:noProof/>
          <w:color w:val="000000" w:themeColor="text1"/>
          <w:lang w:eastAsia="zh-CN"/>
        </w:rPr>
      </w:pPr>
      <w:r>
        <w:rPr>
          <w:noProof/>
        </w:rPr>
        <w:drawing>
          <wp:inline distT="0" distB="0" distL="0" distR="0" wp14:anchorId="185EC80E" wp14:editId="6BF13A17">
            <wp:extent cx="5274310" cy="2033270"/>
            <wp:effectExtent l="0" t="0" r="2540" b="5080"/>
            <wp:docPr id="590557320" name="图片 2" descr="3D-1 and 2 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3D-1 and 2 final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5DC6A" w14:textId="565CD43D" w:rsidR="00DC1AAD" w:rsidRPr="00756F29" w:rsidRDefault="00EF7763" w:rsidP="00DC1AAD">
      <w:pPr>
        <w:widowControl w:val="0"/>
        <w:spacing w:afterLines="50" w:after="156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1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>Mott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</w:rPr>
        <w:t>-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>Schottky plot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</w:rPr>
        <w:t>s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 xml:space="preserve"> of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 w:bidi="ar"/>
        </w:rPr>
        <w:t>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 w:bidi="ar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-1 an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 w:bidi="ar"/>
        </w:rPr>
        <w:t>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 xml:space="preserve">. The flat band potential derived from the intersection with the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</w:rPr>
        <w:t>X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>-axis was −0.6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lang w:eastAsia="zh-CN"/>
        </w:rPr>
        <w:t>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 xml:space="preserve"> V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lang w:eastAsia="zh-CN"/>
        </w:rPr>
        <w:t xml:space="preserve">for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-1 and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>−0.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lang w:eastAsia="zh-CN"/>
        </w:rPr>
        <w:t>69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</w:rPr>
        <w:t xml:space="preserve"> V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lang w:eastAsia="zh-CN"/>
        </w:rPr>
        <w:t xml:space="preserve">for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-2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</w:rPr>
        <w:t>vs Ag/AgCl.</w:t>
      </w:r>
    </w:p>
    <w:p w14:paraId="55C5A81F" w14:textId="77777777" w:rsidR="00DC1AAD" w:rsidRPr="00756F29" w:rsidRDefault="00DC1AAD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strike/>
          <w:color w:val="000000" w:themeColor="text1"/>
          <w:sz w:val="24"/>
          <w:highlight w:val="yellow"/>
        </w:rPr>
      </w:pPr>
      <w:r w:rsidRPr="00756F29">
        <w:rPr>
          <w:rFonts w:ascii="Times New Roman" w:eastAsia="等线" w:hAnsi="Times New Roman" w:cs="Times New Roman"/>
          <w:noProof/>
          <w:color w:val="000000" w:themeColor="text1"/>
          <w:sz w:val="24"/>
        </w:rPr>
        <w:lastRenderedPageBreak/>
        <w:drawing>
          <wp:inline distT="0" distB="0" distL="0" distR="0" wp14:anchorId="659F3FB7" wp14:editId="295C4844">
            <wp:extent cx="2470150" cy="2114550"/>
            <wp:effectExtent l="0" t="0" r="6350" b="0"/>
            <wp:docPr id="1658874371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F9065" w14:textId="398F3C92" w:rsidR="00DC1AAD" w:rsidRPr="00756F29" w:rsidRDefault="00EF7763" w:rsidP="00DC1AAD">
      <w:pPr>
        <w:widowControl w:val="0"/>
        <w:spacing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2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L spectra of 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 and 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2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.</w:t>
      </w:r>
    </w:p>
    <w:p w14:paraId="27E33215" w14:textId="0828BF02" w:rsidR="00DC1AAD" w:rsidRPr="00756F29" w:rsidRDefault="00D03B97" w:rsidP="00DC1AAD">
      <w:pPr>
        <w:widowControl w:val="0"/>
        <w:spacing w:after="0" w:line="360" w:lineRule="auto"/>
        <w:jc w:val="center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drawing>
          <wp:inline distT="0" distB="0" distL="0" distR="0" wp14:anchorId="1E3464A1" wp14:editId="00C9153D">
            <wp:extent cx="2798036" cy="2146374"/>
            <wp:effectExtent l="0" t="0" r="2540" b="6350"/>
            <wp:docPr id="6" name="图片 5" descr="荧光寿命最终版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荧光寿命最终版"/>
                    <pic:cNvPicPr>
                      <a:picLocks noChangeAspect="1"/>
                    </pic:cNvPicPr>
                  </pic:nvPicPr>
                  <pic:blipFill>
                    <a:blip r:embed="rId3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9953" cy="21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1CBB" w14:textId="080D8138" w:rsidR="00DC1AAD" w:rsidRPr="00756F29" w:rsidRDefault="00EF7763" w:rsidP="00DC1AAD">
      <w:pPr>
        <w:widowControl w:val="0"/>
        <w:spacing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3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Fluorescence decay proﬁle of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 and 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2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.</w:t>
      </w:r>
    </w:p>
    <w:p w14:paraId="292C0841" w14:textId="5C3D5BB9" w:rsidR="00DC1AAD" w:rsidRPr="00756F29" w:rsidRDefault="00B93AE4" w:rsidP="00DC1AAD">
      <w:pPr>
        <w:widowControl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38F4B0CF" wp14:editId="6DD43383">
            <wp:extent cx="2479606" cy="2093077"/>
            <wp:effectExtent l="0" t="0" r="0" b="2540"/>
            <wp:docPr id="5" name="图片 4" descr="光生电子EPR-最终版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光生电子EPR-最终版"/>
                    <pic:cNvPicPr>
                      <a:picLocks noChangeAspect="1"/>
                    </pic:cNvPicPr>
                  </pic:nvPicPr>
                  <pic:blipFill>
                    <a:blip r:embed="rId3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3205" cy="209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7887A" w14:textId="68E3407C" w:rsidR="00DC1AAD" w:rsidRPr="00756F29" w:rsidRDefault="00EF7763" w:rsidP="00DC1AAD">
      <w:pPr>
        <w:widowControl w:val="0"/>
        <w:spacing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4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EPR conduction band electron spectr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of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nd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 under light condition.</w:t>
      </w:r>
    </w:p>
    <w:p w14:paraId="6E6B6CEF" w14:textId="42ADBD14" w:rsidR="00DC1AAD" w:rsidRPr="00756F29" w:rsidRDefault="00144FC0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lastRenderedPageBreak/>
        <w:drawing>
          <wp:inline distT="0" distB="0" distL="0" distR="0" wp14:anchorId="1E3B936A" wp14:editId="6E93199B">
            <wp:extent cx="5168439" cy="2041200"/>
            <wp:effectExtent l="0" t="0" r="0" b="0"/>
            <wp:docPr id="618183977" name="图片 2" descr="THz频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THz频率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68439" cy="20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F0B01" w14:textId="1FC13155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5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Frequency-resolved photoconductivity (Δ</w:t>
      </w:r>
      <w:r w:rsidR="00DC1AAD" w:rsidRPr="00756F29">
        <w:rPr>
          <w:rFonts w:ascii="Symbol" w:eastAsia="等线" w:hAnsi="Symbol" w:hint="eastAsia"/>
          <w:i/>
          <w:iCs/>
          <w:color w:val="000000" w:themeColor="text1"/>
          <w:sz w:val="24"/>
          <w:szCs w:val="24"/>
          <w:lang w:eastAsia="zh-CN" w:bidi="ar"/>
        </w:rPr>
        <w:t>s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(</w:t>
      </w:r>
      <w:r w:rsidR="00DC1AAD" w:rsidRPr="00756F29">
        <w:rPr>
          <w:rFonts w:ascii="Symbol" w:eastAsia="等线" w:hAnsi="Symbol" w:cs="Times New Roman"/>
          <w:i/>
          <w:iCs/>
          <w:color w:val="000000" w:themeColor="text1"/>
          <w:sz w:val="24"/>
          <w:szCs w:val="24"/>
          <w:lang w:eastAsia="zh-CN" w:bidi="ar"/>
        </w:rPr>
        <w:t>w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)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)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of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(</w:t>
      </w:r>
      <w:r w:rsidR="00144FC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a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 xml:space="preserve">P-An-COF-1 and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(</w:t>
      </w:r>
      <w:r w:rsidR="00144FC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2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measured at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0.5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proofErr w:type="spellStart"/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ps</w:t>
      </w:r>
      <w:proofErr w:type="spellEnd"/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after the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maximum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photoconductivity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.</w:t>
      </w:r>
    </w:p>
    <w:p w14:paraId="4F95FAB5" w14:textId="77777777" w:rsidR="00DC1AAD" w:rsidRPr="00756F29" w:rsidRDefault="00DC1AAD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756F29">
        <w:rPr>
          <w:noProof/>
          <w:color w:val="000000" w:themeColor="text1"/>
        </w:rPr>
        <w:drawing>
          <wp:inline distT="0" distB="0" distL="0" distR="0" wp14:anchorId="1289D861" wp14:editId="54E4608E">
            <wp:extent cx="2501927" cy="2160000"/>
            <wp:effectExtent l="0" t="0" r="0" b="0"/>
            <wp:docPr id="918333242" name="图片 22" descr="EIS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 descr="EIS-01"/>
                    <pic:cNvPicPr>
                      <a:picLocks noChangeAspect="1"/>
                    </pic:cNvPicPr>
                  </pic:nvPicPr>
                  <pic:blipFill>
                    <a:blip r:embed="rId38" cstate="hqprint">
                      <a:clrChange>
                        <a:clrFrom>
                          <a:srgbClr val="FEFEFE">
                            <a:alpha val="100000"/>
                          </a:srgbClr>
                        </a:clrFrom>
                        <a:clrTo>
                          <a:srgbClr val="FEFEFE">
                            <a:alpha val="100000"/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27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C752" w14:textId="2CF98967" w:rsidR="00DC1AAD" w:rsidRPr="00756F29" w:rsidRDefault="00EF7763" w:rsidP="00DC1AAD">
      <w:pPr>
        <w:widowControl w:val="0"/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6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EIS spectra of 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-An-COF-1 (blue dots) and of 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-An-COF-2 (red dots).</w:t>
      </w:r>
    </w:p>
    <w:p w14:paraId="234E7F44" w14:textId="77777777" w:rsidR="00DC1AAD" w:rsidRPr="00756F29" w:rsidRDefault="00DC1AAD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756F29">
        <w:rPr>
          <w:noProof/>
          <w:color w:val="000000" w:themeColor="text1"/>
        </w:rPr>
        <w:drawing>
          <wp:inline distT="0" distB="0" distL="0" distR="0" wp14:anchorId="7848F1ED" wp14:editId="68064DD2">
            <wp:extent cx="2520762" cy="2160000"/>
            <wp:effectExtent l="0" t="0" r="0" b="0"/>
            <wp:docPr id="331873734" name="图片 9" descr="光电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 descr="光电流"/>
                    <pic:cNvPicPr>
                      <a:picLocks noChangeAspect="1"/>
                    </pic:cNvPicPr>
                  </pic:nvPicPr>
                  <pic:blipFill>
                    <a:blip r:embed="rId39" cstate="hqprint">
                      <a:clrChange>
                        <a:clrFrom>
                          <a:srgbClr val="FEFEFE">
                            <a:alpha val="100000"/>
                          </a:srgbClr>
                        </a:clrFrom>
                        <a:clrTo>
                          <a:srgbClr val="FEFEFE">
                            <a:alpha val="100000"/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762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50B74" w14:textId="54442410" w:rsidR="00DC1AAD" w:rsidRPr="00756F29" w:rsidRDefault="00EF7763" w:rsidP="00DC1AAD">
      <w:pPr>
        <w:widowControl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7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Transient photocurrents of 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-An-COF-1 (blue curve) and of 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P-An-COF-2 (red curve).</w:t>
      </w:r>
    </w:p>
    <w:p w14:paraId="7AAF9338" w14:textId="67EE7E05" w:rsidR="006F17AF" w:rsidRPr="00756F29" w:rsidRDefault="006F17AF" w:rsidP="00141CCD">
      <w:pPr>
        <w:widowControl w:val="0"/>
        <w:spacing w:afterLines="50" w:after="156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00756F29">
        <w:rPr>
          <w:noProof/>
          <w:color w:val="000000" w:themeColor="text1"/>
        </w:rPr>
        <w:lastRenderedPageBreak/>
        <w:drawing>
          <wp:inline distT="0" distB="0" distL="0" distR="0" wp14:anchorId="43657396" wp14:editId="626F809A">
            <wp:extent cx="5274310" cy="2794000"/>
            <wp:effectExtent l="0" t="0" r="2540" b="6350"/>
            <wp:docPr id="1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BB33E" w14:textId="33B47358" w:rsidR="006F17AF" w:rsidRPr="00756F29" w:rsidRDefault="00EF7763" w:rsidP="00141CCD">
      <w:pPr>
        <w:widowControl w:val="0"/>
        <w:spacing w:afterLines="100" w:after="312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8</w:t>
      </w:r>
      <w:r w:rsidR="00DA66E6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</w:t>
      </w:r>
      <w:r w:rsidR="006F17AF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The</w:t>
      </w:r>
      <w:r w:rsidR="006F17AF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6F17AF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electrostatic potential (ESP) for </w:t>
      </w:r>
      <w:r w:rsidR="004E2AD9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4E2AD9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4E2AD9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4E2AD9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1 and </w:t>
      </w:r>
      <w:r w:rsidR="00210A5F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210A5F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210A5F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210A5F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</w:t>
      </w:r>
      <w:r w:rsidR="006F17AF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.</w:t>
      </w:r>
    </w:p>
    <w:p w14:paraId="6403B9C2" w14:textId="77777777" w:rsidR="00DC1AAD" w:rsidRPr="00756F29" w:rsidRDefault="00DC1AAD" w:rsidP="00141CCD">
      <w:pPr>
        <w:widowControl w:val="0"/>
        <w:spacing w:afterLines="50" w:after="156" w:line="360" w:lineRule="auto"/>
        <w:jc w:val="center"/>
        <w:rPr>
          <w:noProof/>
          <w:color w:val="000000" w:themeColor="text1"/>
          <w:lang w:eastAsia="zh-CN"/>
        </w:rPr>
      </w:pPr>
      <w:r w:rsidRPr="00756F29">
        <w:rPr>
          <w:noProof/>
          <w:color w:val="000000" w:themeColor="text1"/>
          <w:lang w:eastAsia="zh-CN"/>
        </w:rPr>
        <w:drawing>
          <wp:inline distT="0" distB="0" distL="0" distR="0" wp14:anchorId="4A0C8283" wp14:editId="73037E04">
            <wp:extent cx="3804295" cy="2370700"/>
            <wp:effectExtent l="0" t="0" r="5715" b="0"/>
            <wp:docPr id="9928695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86951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75" cy="2378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2B0E" w14:textId="761EE799" w:rsidR="00DC1AAD" w:rsidRPr="00756F29" w:rsidRDefault="00EF7763" w:rsidP="00DC1AAD">
      <w:pPr>
        <w:widowControl w:val="0"/>
        <w:spacing w:afterLines="50" w:after="156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29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XRD patterns of 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P-An-COF-1 after gol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e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sorption under dark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co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nditions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zh-CN"/>
        </w:rPr>
        <w:t xml:space="preserve">compared with the pristine </w:t>
      </w:r>
      <w:r w:rsidR="00DC1AAD" w:rsidRPr="00756F29">
        <w:rPr>
          <w:rFonts w:ascii="Times New Roman" w:eastAsiaTheme="minorEastAsia" w:hAnsi="Times New Roman" w:cs="Times New Roman" w:hint="eastAsia"/>
          <w:color w:val="000000" w:themeColor="text1"/>
          <w:sz w:val="24"/>
          <w:szCs w:val="24"/>
          <w:shd w:val="clear" w:color="auto" w:fill="FFFFFF"/>
          <w:lang w:eastAsia="zh-CN"/>
        </w:rPr>
        <w:t>sample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.</w:t>
      </w:r>
    </w:p>
    <w:p w14:paraId="0152A14A" w14:textId="77777777" w:rsidR="00DC1AAD" w:rsidRPr="00756F29" w:rsidRDefault="00DC1AAD" w:rsidP="004734FD">
      <w:pPr>
        <w:widowControl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rFonts w:ascii="Times New Roman" w:hAnsi="Times New Roman" w:cs="Times New Roman"/>
          <w:noProof/>
          <w:color w:val="000000" w:themeColor="text1"/>
          <w:sz w:val="24"/>
          <w:lang w:eastAsia="zh-CN"/>
        </w:rPr>
        <w:lastRenderedPageBreak/>
        <w:drawing>
          <wp:inline distT="0" distB="0" distL="0" distR="0" wp14:anchorId="260C2DBB" wp14:editId="75E87CAA">
            <wp:extent cx="3821050" cy="2372400"/>
            <wp:effectExtent l="0" t="0" r="8255" b="8890"/>
            <wp:docPr id="14649019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901939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050" cy="237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24842" w14:textId="3C9C170C" w:rsidR="00DC1AAD" w:rsidRPr="00756F29" w:rsidRDefault="00EF7763" w:rsidP="004734F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0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XRD patterns of 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2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after gol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e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sorption under dark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conditions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zh-CN"/>
        </w:rPr>
        <w:t xml:space="preserve">compared with the pristine </w:t>
      </w:r>
      <w:r w:rsidR="00DC1AAD" w:rsidRPr="00756F29">
        <w:rPr>
          <w:rFonts w:ascii="Times New Roman" w:eastAsiaTheme="minorEastAsia" w:hAnsi="Times New Roman" w:cs="Times New Roman" w:hint="eastAsia"/>
          <w:color w:val="000000" w:themeColor="text1"/>
          <w:sz w:val="24"/>
          <w:szCs w:val="24"/>
          <w:shd w:val="clear" w:color="auto" w:fill="FFFFFF"/>
          <w:lang w:eastAsia="zh-CN"/>
        </w:rPr>
        <w:t>sample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.</w:t>
      </w:r>
    </w:p>
    <w:p w14:paraId="249AE48C" w14:textId="434262C7" w:rsidR="00DC1AAD" w:rsidRPr="00756F29" w:rsidRDefault="00144FC0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drawing>
          <wp:inline distT="0" distB="0" distL="0" distR="0" wp14:anchorId="64D44B73" wp14:editId="03E078BD">
            <wp:extent cx="5274310" cy="1609725"/>
            <wp:effectExtent l="0" t="0" r="2540" b="9525"/>
            <wp:docPr id="101030463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E8242" w14:textId="4A0F818C" w:rsidR="00DC1AAD" w:rsidRPr="00756F29" w:rsidRDefault="00EF7763" w:rsidP="004734F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1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T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opological models of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and 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b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)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1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.</w:t>
      </w:r>
    </w:p>
    <w:p w14:paraId="2A180F0C" w14:textId="076BC07C" w:rsidR="00DC1AAD" w:rsidRPr="00756F29" w:rsidRDefault="004E4D50" w:rsidP="004734FD">
      <w:pPr>
        <w:widowControl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56F29">
        <w:rPr>
          <w:noProof/>
          <w:color w:val="000000" w:themeColor="text1"/>
        </w:rPr>
        <w:drawing>
          <wp:inline distT="0" distB="0" distL="0" distR="0" wp14:anchorId="4BC41902" wp14:editId="5195ABB1">
            <wp:extent cx="2699845" cy="2286000"/>
            <wp:effectExtent l="0" t="0" r="5715" b="0"/>
            <wp:docPr id="1462622443" name="图片 1" descr="超氧自由基E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超氧自由基EPR"/>
                    <pic:cNvPicPr>
                      <a:picLocks noChangeAspect="1"/>
                    </pic:cNvPicPr>
                  </pic:nvPicPr>
                  <pic:blipFill>
                    <a:blip r:embed="rId4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984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F681" w14:textId="55426548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2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EPR experiments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of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•O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vertAlign w:val="superscript"/>
        </w:rPr>
        <w:t>−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by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MPO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under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dark (black curve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for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on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nd purple curve for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>) and illumination for 5 min (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blue curve for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n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red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curve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for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>).</w:t>
      </w:r>
    </w:p>
    <w:p w14:paraId="17CEA714" w14:textId="48E389A4" w:rsidR="00DC1AAD" w:rsidRPr="00756F29" w:rsidRDefault="004E4D50" w:rsidP="00DC1AAD">
      <w:pPr>
        <w:widowControl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56F29">
        <w:rPr>
          <w:noProof/>
          <w:color w:val="000000" w:themeColor="text1"/>
        </w:rPr>
        <w:lastRenderedPageBreak/>
        <w:drawing>
          <wp:inline distT="0" distB="0" distL="0" distR="0" wp14:anchorId="5C24362A" wp14:editId="5D278E94">
            <wp:extent cx="5274310" cy="3508375"/>
            <wp:effectExtent l="0" t="0" r="2540" b="0"/>
            <wp:docPr id="8925156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4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5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C799D" w14:textId="3EC4763A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3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Proposed mechanism diagram of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s for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gold recovery performance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.</w:t>
      </w:r>
    </w:p>
    <w:p w14:paraId="24026397" w14:textId="7DB52997" w:rsidR="00DC1AAD" w:rsidRPr="00756F29" w:rsidRDefault="004E4D50" w:rsidP="00DC1AAD">
      <w:pPr>
        <w:widowControl w:val="0"/>
        <w:spacing w:beforeLines="50" w:before="156"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756F29">
        <w:rPr>
          <w:noProof/>
          <w:color w:val="000000" w:themeColor="text1"/>
        </w:rPr>
        <w:drawing>
          <wp:inline distT="0" distB="0" distL="0" distR="0" wp14:anchorId="2A099113" wp14:editId="3E5BA722">
            <wp:extent cx="2931636" cy="2109600"/>
            <wp:effectExtent l="0" t="0" r="2540" b="5080"/>
            <wp:docPr id="1951209348" name="图片 2" descr="性能与2D-COF对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性能与2D-COF对比"/>
                    <pic:cNvPicPr>
                      <a:picLocks noChangeAspect="1"/>
                    </pic:cNvPicPr>
                  </pic:nvPicPr>
                  <pic:blipFill>
                    <a:blip r:embed="rId4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636" cy="21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34C89" w14:textId="64338FAC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4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Comparison of gold adsorption performance of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COF-366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,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, and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under dark and light conditions.</w:t>
      </w:r>
    </w:p>
    <w:p w14:paraId="1B8BCB7C" w14:textId="2A95AB46" w:rsidR="00DC1AAD" w:rsidRPr="00756F29" w:rsidRDefault="00144FC0" w:rsidP="00DC1AAD">
      <w:pPr>
        <w:widowControl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>
        <w:rPr>
          <w:noProof/>
        </w:rPr>
        <w:lastRenderedPageBreak/>
        <w:drawing>
          <wp:inline distT="0" distB="0" distL="0" distR="0" wp14:anchorId="4AD85F1E" wp14:editId="69C5CEB3">
            <wp:extent cx="5163020" cy="4035600"/>
            <wp:effectExtent l="0" t="0" r="0" b="3175"/>
            <wp:docPr id="646661785" name="图片 1" descr="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model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63020" cy="40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A11DC" w14:textId="20113C71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5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Langmuir adsorption models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of 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n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b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 under dark and light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;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Freundlich adsorption models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of 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c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n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 w:rsidR="00144FC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d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 under dark and light.</w:t>
      </w:r>
    </w:p>
    <w:p w14:paraId="665C1F81" w14:textId="203D16F9" w:rsidR="00DC1AAD" w:rsidRPr="00756F29" w:rsidRDefault="002351C8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drawing>
          <wp:inline distT="0" distB="0" distL="0" distR="0" wp14:anchorId="62A724C6" wp14:editId="413AA35C">
            <wp:extent cx="5226935" cy="2037600"/>
            <wp:effectExtent l="0" t="0" r="0" b="1270"/>
            <wp:docPr id="51641773" name="图片 3" descr="2-COF动力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2-COF动力学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26935" cy="20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177FE" w14:textId="205E333E" w:rsidR="00DC1AAD" w:rsidRPr="00756F29" w:rsidRDefault="00EF7763" w:rsidP="00935AC2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6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(</w:t>
      </w:r>
      <w:r w:rsidR="002351C8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Pseudo-first-order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nd (</w:t>
      </w:r>
      <w:r w:rsidR="002351C8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b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) p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seudo-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second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-order adsorption kinetic plots of AuCl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eastAsia="zh-CN"/>
        </w:rPr>
        <w:t>4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zh-CN"/>
        </w:rPr>
        <w:t>−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with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under dark </w:t>
      </w:r>
      <w:r w:rsidR="00FB7A07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nd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light conditions.</w:t>
      </w:r>
    </w:p>
    <w:p w14:paraId="3FD54D33" w14:textId="64D3493F" w:rsidR="00DC1AAD" w:rsidRPr="00756F29" w:rsidRDefault="00BD2820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lastRenderedPageBreak/>
        <w:drawing>
          <wp:inline distT="0" distB="0" distL="0" distR="0" wp14:anchorId="18ADEAC7" wp14:editId="6314958E">
            <wp:extent cx="5178509" cy="2037600"/>
            <wp:effectExtent l="0" t="0" r="3175" b="1270"/>
            <wp:docPr id="1615039961" name="图片 3" descr="1-COF动力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1-COF动力学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78509" cy="20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F762A" w14:textId="3E1A23C8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7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(</w:t>
      </w:r>
      <w:r w:rsidR="00BD282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Pseudo-first-order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nd (</w:t>
      </w:r>
      <w:r w:rsidR="00BD282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b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) p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seudo-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second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-order adsorption kinetic plots of AuCl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eastAsia="zh-CN"/>
        </w:rPr>
        <w:t>4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zh-CN"/>
        </w:rPr>
        <w:t>−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with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1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under dark </w:t>
      </w:r>
      <w:r w:rsidR="004A6520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nd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light conditions.</w:t>
      </w:r>
    </w:p>
    <w:p w14:paraId="78FACE96" w14:textId="7269CDF8" w:rsidR="00B8357C" w:rsidRPr="00756F29" w:rsidRDefault="006D395C" w:rsidP="00DC1AA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600F9DF9" wp14:editId="4A19DE9D">
            <wp:extent cx="5274310" cy="1996440"/>
            <wp:effectExtent l="0" t="0" r="2540" b="3810"/>
            <wp:docPr id="1566006496" name="图片 3" descr="MSD and ener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MSD and energy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B128" w14:textId="612C0482" w:rsidR="00DC1AAD" w:rsidRPr="00756F29" w:rsidRDefault="00EF7763" w:rsidP="00DC1AAD">
      <w:pPr>
        <w:widowControl w:val="0"/>
        <w:spacing w:after="0" w:line="360" w:lineRule="auto"/>
        <w:rPr>
          <w:color w:val="000000" w:themeColor="text1"/>
          <w:sz w:val="24"/>
          <w:szCs w:val="24"/>
          <w:lang w:eastAsia="zh-CN"/>
        </w:rPr>
      </w:pPr>
      <w:r w:rsidRPr="006D395C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 w:rsidRPr="006D395C"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8</w:t>
      </w:r>
      <w:r w:rsidRPr="006D395C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(</w:t>
      </w:r>
      <w:r w:rsidR="00BD2820" w:rsidRPr="006D395C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) 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</w:rPr>
        <w:t>Calculated MSD of AuCl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function of the simulation time. 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(</w:t>
      </w:r>
      <w:r w:rsidR="00BD2820" w:rsidRPr="006D395C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b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) I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</w:rPr>
        <w:t>nteraction energy</w:t>
      </w:r>
      <w:r w:rsidR="001666C5" w:rsidRPr="006D395C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between </w:t>
      </w:r>
      <w:r w:rsidR="001666C5" w:rsidRPr="005D54E3">
        <w:rPr>
          <w:rFonts w:ascii="Times New Roman" w:hAnsi="Times New Roman" w:cs="Times New Roman"/>
          <w:color w:val="000000" w:themeColor="text1"/>
          <w:sz w:val="24"/>
          <w:szCs w:val="24"/>
        </w:rPr>
        <w:t>AuCl</w:t>
      </w:r>
      <w:r w:rsidR="001666C5" w:rsidRPr="005D54E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666C5" w:rsidRPr="005D54E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1666C5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and </w:t>
      </w:r>
      <w:r w:rsidR="00CF10C1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protonated </w:t>
      </w:r>
      <w:r w:rsidR="00EE0812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porphyrin </w:t>
      </w:r>
      <w:r w:rsidR="00CF10C1" w:rsidRPr="005D54E3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nitrogen</w:t>
      </w:r>
      <w:r w:rsidR="00EE0812" w:rsidRPr="005D54E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atoms.</w:t>
      </w:r>
    </w:p>
    <w:p w14:paraId="5033D453" w14:textId="77777777" w:rsidR="001666C5" w:rsidRPr="00756F29" w:rsidRDefault="001666C5" w:rsidP="001666C5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756F29">
        <w:rPr>
          <w:noProof/>
          <w:color w:val="000000" w:themeColor="text1"/>
        </w:rPr>
        <w:drawing>
          <wp:inline distT="0" distB="0" distL="0" distR="0" wp14:anchorId="1D84AE67" wp14:editId="49B55C83">
            <wp:extent cx="2425509" cy="2082800"/>
            <wp:effectExtent l="0" t="0" r="0" b="0"/>
            <wp:docPr id="535871536" name="图片 1" descr="zeta poten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zeta potential"/>
                    <pic:cNvPicPr>
                      <a:picLocks noChangeAspect="1"/>
                    </pic:cNvPicPr>
                  </pic:nvPicPr>
                  <pic:blipFill>
                    <a:blip r:embed="rId5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751" cy="209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55542" w14:textId="15264ABF" w:rsidR="001666C5" w:rsidRPr="00756F29" w:rsidRDefault="00EF7763" w:rsidP="001666C5">
      <w:pPr>
        <w:widowControl w:val="0"/>
        <w:spacing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39</w:t>
      </w:r>
      <w:r w:rsidR="001666C5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1666C5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Zeta potentials of</w:t>
      </w:r>
      <w:r w:rsidR="001666C5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1666C5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1666C5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1666C5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1666C5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1 (blue curve) and </w:t>
      </w:r>
      <w:r w:rsidR="001666C5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1666C5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1666C5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1666C5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2 (red curve) </w:t>
      </w:r>
      <w:r w:rsidR="001666C5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with different pH values</w:t>
      </w:r>
      <w:r w:rsidR="001666C5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.</w:t>
      </w:r>
    </w:p>
    <w:p w14:paraId="61754A3C" w14:textId="05E4B361" w:rsidR="00DC1AAD" w:rsidRPr="00756F29" w:rsidRDefault="000961DE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lastRenderedPageBreak/>
        <w:drawing>
          <wp:inline distT="0" distB="0" distL="0" distR="0" wp14:anchorId="31C24AC2" wp14:editId="05BAC900">
            <wp:extent cx="5197098" cy="1879200"/>
            <wp:effectExtent l="0" t="0" r="3810" b="6985"/>
            <wp:docPr id="719600017" name="图片 2" descr="dark-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dark-pH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97098" cy="187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DBF8E" w14:textId="6299A77F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0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Comparison of the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 removal efficiencies of (</w:t>
      </w:r>
      <w:r w:rsidR="000961DE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1 and (</w:t>
      </w:r>
      <w:r w:rsidR="000961DE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 under dark.</w:t>
      </w:r>
    </w:p>
    <w:p w14:paraId="039A89AD" w14:textId="77BD48DA" w:rsidR="00DC1AAD" w:rsidRPr="00756F29" w:rsidRDefault="000961DE" w:rsidP="00DC1AAD">
      <w:pPr>
        <w:widowControl w:val="0"/>
        <w:spacing w:beforeLines="50" w:before="156"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drawing>
          <wp:inline distT="0" distB="0" distL="0" distR="0" wp14:anchorId="33A0D319" wp14:editId="3BCF4252">
            <wp:extent cx="5078208" cy="1774800"/>
            <wp:effectExtent l="0" t="0" r="0" b="0"/>
            <wp:docPr id="466949591" name="图片 2" descr="dark-sel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dark-select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78208" cy="17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0524A" w14:textId="0727D4AC" w:rsidR="00DC1AAD" w:rsidRPr="00756F29" w:rsidRDefault="00EF7763" w:rsidP="00DC1AAD">
      <w:pPr>
        <w:widowControl w:val="0"/>
        <w:spacing w:afterLines="50" w:after="156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1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The adsorption selectivity of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 w:rsidR="000961DE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1 and (</w:t>
      </w:r>
      <w:r w:rsidR="000961DE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) 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for different metal ions in electronic waste leachate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under dark.</w:t>
      </w:r>
    </w:p>
    <w:p w14:paraId="5381D3AC" w14:textId="1BD60AEC" w:rsidR="00DC1AAD" w:rsidRPr="00756F29" w:rsidRDefault="000961DE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>
        <w:rPr>
          <w:noProof/>
        </w:rPr>
        <w:drawing>
          <wp:inline distT="0" distB="0" distL="0" distR="0" wp14:anchorId="7D6DB993" wp14:editId="7575454B">
            <wp:extent cx="5145443" cy="1886400"/>
            <wp:effectExtent l="0" t="0" r="0" b="0"/>
            <wp:docPr id="769368466" name="图片 2" descr="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cycle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145443" cy="18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251D0" w14:textId="4C791D3B" w:rsidR="00DC1AAD" w:rsidRPr="00756F29" w:rsidRDefault="00EF7763" w:rsidP="00DC1AAD">
      <w:pPr>
        <w:widowControl w:val="0"/>
        <w:spacing w:afterLines="50" w:after="156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 xml:space="preserve">The cyclic adsorption performance of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 w:rsidR="0075124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a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 xml:space="preserve">P-An-COF-1 an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(</w:t>
      </w:r>
      <w:r w:rsidR="00751240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b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)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 xml:space="preserve">P-An-COF-2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under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 xml:space="preserve"> 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dark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.</w:t>
      </w:r>
    </w:p>
    <w:p w14:paraId="0C297AB9" w14:textId="4CA92B7C" w:rsidR="00DC1AAD" w:rsidRPr="00756F29" w:rsidRDefault="000961DE" w:rsidP="00DC1AAD">
      <w:pPr>
        <w:widowControl w:val="0"/>
        <w:spacing w:after="0" w:line="360" w:lineRule="auto"/>
        <w:rPr>
          <w:noProof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10F620FF" wp14:editId="4D5C8E28">
            <wp:extent cx="5231641" cy="1641600"/>
            <wp:effectExtent l="0" t="0" r="7620" b="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31641" cy="1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BCBC" w14:textId="33491AE9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3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TEM images of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P-An-COF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(</w:t>
      </w:r>
      <w:r w:rsidR="0075124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a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) before adsorption, (</w:t>
      </w:r>
      <w:r w:rsidR="0075124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) after adsorption in the dark, and (</w:t>
      </w:r>
      <w:r w:rsidR="0075124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c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) after adsorption under light.</w:t>
      </w:r>
    </w:p>
    <w:p w14:paraId="2A36549C" w14:textId="182EFBAB" w:rsidR="00DC1AAD" w:rsidRPr="00756F29" w:rsidRDefault="000961DE" w:rsidP="00DC1AAD">
      <w:pPr>
        <w:widowControl w:val="0"/>
        <w:spacing w:afterLines="50" w:after="156" w:line="360" w:lineRule="auto"/>
        <w:jc w:val="center"/>
        <w:rPr>
          <w:noProof/>
          <w:color w:val="000000" w:themeColor="text1"/>
          <w:lang w:eastAsia="zh-CN"/>
        </w:rPr>
      </w:pPr>
      <w:r>
        <w:rPr>
          <w:noProof/>
        </w:rPr>
        <w:drawing>
          <wp:inline distT="0" distB="0" distL="0" distR="0" wp14:anchorId="5D799075" wp14:editId="1BA7C155">
            <wp:extent cx="4439273" cy="1962000"/>
            <wp:effectExtent l="0" t="0" r="0" b="635"/>
            <wp:docPr id="54753406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39273" cy="19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B620" w14:textId="68552F24" w:rsidR="00DC1AAD" w:rsidRPr="00756F29" w:rsidRDefault="00EF7763" w:rsidP="00DC1AAD">
      <w:pPr>
        <w:widowControl w:val="0"/>
        <w:spacing w:afterLines="50" w:after="156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4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TEM images of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H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  <w:lang w:eastAsia="zh-CN" w:bidi="ar"/>
        </w:rPr>
        <w:t>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  <w:t>P-An-COF-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2 (</w:t>
      </w:r>
      <w:r w:rsidR="0075124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a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) before adsorption and (</w:t>
      </w:r>
      <w:r w:rsidR="00751240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b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>) after adsorption under dark.</w:t>
      </w:r>
    </w:p>
    <w:p w14:paraId="434F87BF" w14:textId="77777777" w:rsidR="00DC1AAD" w:rsidRPr="00756F29" w:rsidRDefault="00DC1AAD" w:rsidP="00854B8C">
      <w:pPr>
        <w:widowControl w:val="0"/>
        <w:spacing w:after="0" w:line="360" w:lineRule="auto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drawing>
          <wp:inline distT="0" distB="0" distL="0" distR="0" wp14:anchorId="338FD003" wp14:editId="2F2BD4C3">
            <wp:extent cx="5274310" cy="1878965"/>
            <wp:effectExtent l="0" t="0" r="2540" b="6985"/>
            <wp:docPr id="211096652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784FA" w14:textId="03E13B7B" w:rsidR="00DC1AAD" w:rsidRPr="00756F29" w:rsidRDefault="00EF7763" w:rsidP="00DC1AAD">
      <w:pPr>
        <w:widowControl w:val="0"/>
        <w:spacing w:afterLines="50" w:after="156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5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>ED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images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fter adsorption under dark.</w:t>
      </w:r>
    </w:p>
    <w:p w14:paraId="6A5540E9" w14:textId="77777777" w:rsidR="00DC1AAD" w:rsidRPr="00756F29" w:rsidRDefault="00DC1AAD" w:rsidP="00854B8C">
      <w:pPr>
        <w:widowControl w:val="0"/>
        <w:spacing w:after="0" w:line="360" w:lineRule="auto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lastRenderedPageBreak/>
        <w:drawing>
          <wp:inline distT="0" distB="0" distL="0" distR="0" wp14:anchorId="3F8E163B" wp14:editId="48F7A3A9">
            <wp:extent cx="5270500" cy="1879600"/>
            <wp:effectExtent l="0" t="0" r="6350" b="6350"/>
            <wp:docPr id="90713752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81F88" w14:textId="210122D4" w:rsidR="00DC1AAD" w:rsidRPr="00756F29" w:rsidRDefault="00EF7763" w:rsidP="00DC1AAD">
      <w:pPr>
        <w:widowControl w:val="0"/>
        <w:spacing w:afterLines="50" w:after="156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6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>ED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images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fter adsorption under light.</w:t>
      </w:r>
    </w:p>
    <w:p w14:paraId="43CE8C08" w14:textId="77777777" w:rsidR="00DC1AAD" w:rsidRPr="00756F29" w:rsidRDefault="00DC1AAD" w:rsidP="00854B8C">
      <w:pPr>
        <w:widowControl w:val="0"/>
        <w:spacing w:after="0" w:line="360" w:lineRule="auto"/>
        <w:jc w:val="center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drawing>
          <wp:inline distT="0" distB="0" distL="0" distR="0" wp14:anchorId="5F4E5625" wp14:editId="5B4BBBC8">
            <wp:extent cx="5274310" cy="1878965"/>
            <wp:effectExtent l="0" t="0" r="2540" b="6985"/>
            <wp:docPr id="169868560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EF0C3" w14:textId="7B40E604" w:rsidR="00DC1AAD" w:rsidRPr="00756F29" w:rsidRDefault="00EF7763" w:rsidP="00DC1AAD">
      <w:pPr>
        <w:widowControl w:val="0"/>
        <w:spacing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7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>ED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images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 xml:space="preserve"> 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fter adsorption under dark.</w:t>
      </w:r>
    </w:p>
    <w:p w14:paraId="23AF8507" w14:textId="0A8EE608" w:rsidR="00DC1AAD" w:rsidRPr="00756F29" w:rsidRDefault="00ED24D6" w:rsidP="00DC1AAD">
      <w:pPr>
        <w:widowControl w:val="0"/>
        <w:spacing w:after="0" w:line="360" w:lineRule="auto"/>
        <w:jc w:val="center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756F29">
        <w:rPr>
          <w:noProof/>
          <w:color w:val="000000" w:themeColor="text1"/>
        </w:rPr>
        <w:drawing>
          <wp:inline distT="0" distB="0" distL="0" distR="0" wp14:anchorId="504A520E" wp14:editId="5A655A00">
            <wp:extent cx="3071928" cy="2620800"/>
            <wp:effectExtent l="0" t="0" r="0" b="8255"/>
            <wp:docPr id="1689468100" name="图片 2" descr="1-dark-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1-dark-Au"/>
                    <pic:cNvPicPr>
                      <a:picLocks noChangeAspect="1"/>
                    </pic:cNvPicPr>
                  </pic:nvPicPr>
                  <pic:blipFill>
                    <a:blip r:embed="rId6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71928" cy="26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301E" w14:textId="740F4EF4" w:rsidR="00DC1AAD" w:rsidRPr="00756F29" w:rsidRDefault="00EF7763" w:rsidP="00DC1AAD">
      <w:pPr>
        <w:widowControl w:val="0"/>
        <w:spacing w:after="0"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8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XP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spectra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>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fter adsorption under dark.</w:t>
      </w:r>
    </w:p>
    <w:p w14:paraId="0A422860" w14:textId="6753CAD8" w:rsidR="00ED24D6" w:rsidRPr="00756F29" w:rsidRDefault="00ED24D6" w:rsidP="00DC1AAD">
      <w:pPr>
        <w:widowControl w:val="0"/>
        <w:spacing w:after="0" w:line="240" w:lineRule="auto"/>
        <w:jc w:val="center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lastRenderedPageBreak/>
        <w:drawing>
          <wp:inline distT="0" distB="0" distL="0" distR="0" wp14:anchorId="1499B296" wp14:editId="5332AEB6">
            <wp:extent cx="2842593" cy="2383200"/>
            <wp:effectExtent l="0" t="0" r="0" b="0"/>
            <wp:docPr id="1188397383" name="图片 5" descr="2-dark-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2-dark-Au"/>
                    <pic:cNvPicPr>
                      <a:picLocks noChangeAspect="1"/>
                    </pic:cNvPicPr>
                  </pic:nvPicPr>
                  <pic:blipFill>
                    <a:blip r:embed="rId6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2593" cy="23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A436D" w14:textId="0EB0C90B" w:rsidR="00DC1AAD" w:rsidRPr="00756F29" w:rsidRDefault="00EF7763" w:rsidP="00DC1AAD">
      <w:pPr>
        <w:widowControl w:val="0"/>
        <w:spacing w:afterLines="30" w:after="93" w:line="24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49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XP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spectra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>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2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fter adsorption under dark.</w:t>
      </w:r>
    </w:p>
    <w:p w14:paraId="77283CA1" w14:textId="15FF355E" w:rsidR="00ED24D6" w:rsidRPr="00756F29" w:rsidRDefault="00ED24D6" w:rsidP="00DC1AAD">
      <w:pPr>
        <w:widowControl w:val="0"/>
        <w:spacing w:after="0" w:line="240" w:lineRule="auto"/>
        <w:jc w:val="center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drawing>
          <wp:inline distT="0" distB="0" distL="0" distR="0" wp14:anchorId="7AAF13FD" wp14:editId="2DACA495">
            <wp:extent cx="3021732" cy="2509200"/>
            <wp:effectExtent l="0" t="0" r="7620" b="5715"/>
            <wp:docPr id="7" name="图片 6" descr="1-light-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 descr="1-light-Au"/>
                    <pic:cNvPicPr>
                      <a:picLocks noChangeAspect="1"/>
                    </pic:cNvPicPr>
                  </pic:nvPicPr>
                  <pic:blipFill>
                    <a:blip r:embed="rId6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21732" cy="250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758EA" w14:textId="375363A2" w:rsidR="00DC1AAD" w:rsidRPr="00756F29" w:rsidRDefault="00EF7763" w:rsidP="00DC1AAD">
      <w:pPr>
        <w:widowControl w:val="0"/>
        <w:spacing w:afterLines="30" w:after="93" w:line="24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50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XPS</w:t>
      </w:r>
      <w:r w:rsidR="00DC1AAD" w:rsidRPr="00756F29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spectra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</w:rPr>
        <w:t>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bidi="ar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szCs w:val="24"/>
        </w:rPr>
        <w:t>P-An-COF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>-1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szCs w:val="24"/>
          <w:lang w:eastAsia="zh-CN" w:bidi="ar"/>
        </w:rPr>
        <w:t xml:space="preserve"> after adsorption under light.</w:t>
      </w:r>
    </w:p>
    <w:p w14:paraId="597AD8CE" w14:textId="77777777" w:rsidR="00DC1AAD" w:rsidRPr="00756F29" w:rsidRDefault="00DC1AAD" w:rsidP="00DC1AAD">
      <w:pPr>
        <w:widowControl w:val="0"/>
        <w:spacing w:after="0" w:line="360" w:lineRule="auto"/>
        <w:jc w:val="center"/>
        <w:rPr>
          <w:noProof/>
          <w:color w:val="000000" w:themeColor="text1"/>
          <w:lang w:eastAsia="zh-CN"/>
        </w:rPr>
      </w:pPr>
      <w:r w:rsidRPr="00756F29">
        <w:rPr>
          <w:rFonts w:ascii="Times New Roman" w:hAnsi="Times New Roman" w:cs="Times New Roman"/>
          <w:noProof/>
          <w:color w:val="000000" w:themeColor="text1"/>
          <w:sz w:val="24"/>
          <w:lang w:eastAsia="zh-CN"/>
        </w:rPr>
        <w:drawing>
          <wp:inline distT="0" distB="0" distL="0" distR="0" wp14:anchorId="43404133" wp14:editId="13120C89">
            <wp:extent cx="3960000" cy="2460101"/>
            <wp:effectExtent l="0" t="0" r="2540" b="0"/>
            <wp:docPr id="13057423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742355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6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C41D5" w14:textId="1881404E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51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XRD patterns of 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1 before and after gold adsorption under light conditions.</w:t>
      </w:r>
    </w:p>
    <w:p w14:paraId="14D670E8" w14:textId="54D074C1" w:rsidR="00DC1AAD" w:rsidRPr="00756F29" w:rsidRDefault="00196BA0" w:rsidP="00DC1AAD">
      <w:pPr>
        <w:widowControl w:val="0"/>
        <w:spacing w:after="0" w:line="360" w:lineRule="auto"/>
        <w:jc w:val="center"/>
        <w:rPr>
          <w:noProof/>
          <w:color w:val="000000" w:themeColor="text1"/>
        </w:rPr>
      </w:pPr>
      <w:r w:rsidRPr="00756F29">
        <w:rPr>
          <w:noProof/>
          <w:color w:val="000000" w:themeColor="text1"/>
        </w:rPr>
        <w:lastRenderedPageBreak/>
        <w:drawing>
          <wp:inline distT="0" distB="0" distL="0" distR="0" wp14:anchorId="5C1C0394" wp14:editId="01256D6D">
            <wp:extent cx="3960475" cy="2674800"/>
            <wp:effectExtent l="0" t="0" r="2540" b="0"/>
            <wp:docPr id="870136581" name="图片 2" descr="H2P-An-COF-1脱附后与原COF对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H2P-An-COF-1脱附后与原COF对比"/>
                    <pic:cNvPicPr>
                      <a:picLocks noChangeAspect="1"/>
                    </pic:cNvPicPr>
                  </pic:nvPicPr>
                  <pic:blipFill>
                    <a:blip r:embed="rId6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475" cy="26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36AC" w14:textId="5B1B6490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  <w:lang w:eastAsia="zh-CN" w:bidi="ar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52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XRD patterns of 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 xml:space="preserve">P-An-COF-1 before adsorption and after gold 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de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sorption under dark and light conditions.</w:t>
      </w:r>
    </w:p>
    <w:p w14:paraId="465C156A" w14:textId="3FDBBAE7" w:rsidR="00DC1AAD" w:rsidRPr="00756F29" w:rsidRDefault="00196BA0" w:rsidP="00DC1AAD">
      <w:pPr>
        <w:widowControl w:val="0"/>
        <w:spacing w:after="0" w:line="360" w:lineRule="auto"/>
        <w:jc w:val="center"/>
        <w:rPr>
          <w:noProof/>
          <w:color w:val="000000" w:themeColor="text1"/>
          <w:lang w:eastAsia="zh-CN"/>
        </w:rPr>
      </w:pPr>
      <w:r w:rsidRPr="00756F29">
        <w:rPr>
          <w:noProof/>
          <w:color w:val="000000" w:themeColor="text1"/>
        </w:rPr>
        <w:drawing>
          <wp:inline distT="0" distB="0" distL="0" distR="0" wp14:anchorId="6B9DF6A6" wp14:editId="7B8BC281">
            <wp:extent cx="2577920" cy="2664000"/>
            <wp:effectExtent l="0" t="0" r="0" b="3175"/>
            <wp:docPr id="2" name="图片 1" descr="H2P-An-COF-1-吸附前-吸附后-脱附后-FT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H2P-An-COF-1-吸附前-吸附后-脱附后-FTIR"/>
                    <pic:cNvPicPr>
                      <a:picLocks noChangeAspect="1"/>
                    </pic:cNvPicPr>
                  </pic:nvPicPr>
                  <pic:blipFill>
                    <a:blip r:embed="rId6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920" cy="26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E4E70" w14:textId="6A30708A" w:rsidR="00DC1AAD" w:rsidRPr="00756F29" w:rsidRDefault="00EF7763" w:rsidP="00DC1AAD">
      <w:pPr>
        <w:widowControl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C25227">
        <w:rPr>
          <w:rFonts w:ascii="Times New Roman" w:hAnsi="Times New Roman" w:cs="Times New Roman"/>
          <w:b/>
          <w:color w:val="000000" w:themeColor="text1"/>
          <w:sz w:val="24"/>
        </w:rPr>
        <w:t>Supplementary Fig.</w:t>
      </w:r>
      <w:r>
        <w:rPr>
          <w:rFonts w:ascii="Times New Roman" w:hAnsi="Times New Roman" w:cs="Times New Roman" w:hint="eastAsia"/>
          <w:b/>
          <w:color w:val="000000" w:themeColor="text1"/>
          <w:sz w:val="24"/>
          <w:lang w:eastAsia="zh-CN"/>
        </w:rPr>
        <w:t xml:space="preserve"> 53</w:t>
      </w:r>
      <w:r w:rsidR="00DC1AAD" w:rsidRPr="00756F2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FT-IR spectra before and after gold adsorption, and after desorption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of 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1.</w:t>
      </w:r>
    </w:p>
    <w:p w14:paraId="1B0401BF" w14:textId="77777777" w:rsidR="00DC1AAD" w:rsidRPr="00756F29" w:rsidRDefault="00DC1AAD" w:rsidP="00DC1AAD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lang w:eastAsia="zh-CN"/>
        </w:rPr>
      </w:pPr>
      <w:r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br w:type="page"/>
      </w:r>
    </w:p>
    <w:p w14:paraId="187C773E" w14:textId="2F8A5DE1" w:rsidR="00C90B07" w:rsidRPr="00AB605A" w:rsidRDefault="00C90B07" w:rsidP="00AB605A">
      <w:pPr>
        <w:pStyle w:val="H1"/>
        <w:spacing w:before="0" w:after="0" w:line="360" w:lineRule="auto"/>
        <w:jc w:val="both"/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</w:pPr>
      <w:bookmarkStart w:id="3" w:name="_Toc232772292"/>
      <w:r w:rsidRPr="00AB605A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lastRenderedPageBreak/>
        <w:t>3.</w:t>
      </w:r>
      <w:r w:rsidRPr="00AB605A"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  <w:t xml:space="preserve"> Supplementary </w:t>
      </w:r>
      <w:r w:rsidRPr="00AB605A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t>Tables</w:t>
      </w:r>
      <w:bookmarkEnd w:id="3"/>
    </w:p>
    <w:p w14:paraId="6D0CD3D3" w14:textId="2373E99D" w:rsidR="000B0E00" w:rsidRPr="00756F29" w:rsidRDefault="009E39FF" w:rsidP="008771CD">
      <w:pPr>
        <w:spacing w:afterLines="50" w:after="156" w:line="240" w:lineRule="auto"/>
        <w:rPr>
          <w:rFonts w:ascii="Times New Roman" w:hAnsi="Times New Roman"/>
          <w:color w:val="000000" w:themeColor="text1"/>
          <w:sz w:val="24"/>
          <w:szCs w:val="24"/>
          <w:lang w:eastAsia="zh-CN"/>
        </w:rPr>
      </w:pPr>
      <w:r w:rsidRPr="009E39FF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 xml:space="preserve">Supplementary </w:t>
      </w:r>
      <w:r w:rsidRPr="009E39FF">
        <w:rPr>
          <w:rFonts w:ascii="Times New Roman" w:hAnsi="Times New Roman" w:hint="eastAsia"/>
          <w:b/>
          <w:bCs/>
          <w:color w:val="000000" w:themeColor="text1"/>
          <w:sz w:val="24"/>
          <w:szCs w:val="24"/>
          <w:lang w:eastAsia="zh-CN"/>
        </w:rPr>
        <w:t>Table</w:t>
      </w:r>
      <w:r w:rsidR="00F13627">
        <w:rPr>
          <w:rFonts w:ascii="Times New Roman" w:hAnsi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1</w:t>
      </w:r>
      <w:r w:rsidR="000B0E00" w:rsidRPr="009E39FF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="000B0E00" w:rsidRPr="00756F29">
        <w:rPr>
          <w:rFonts w:ascii="Times New Roman" w:hAnsi="Times New Roman"/>
          <w:color w:val="000000" w:themeColor="text1"/>
          <w:sz w:val="24"/>
          <w:szCs w:val="24"/>
          <w:lang w:eastAsia="zh-CN"/>
        </w:rPr>
        <w:t>Absorption comparison of H</w:t>
      </w:r>
      <w:r w:rsidR="000B0E00" w:rsidRPr="00756F29">
        <w:rPr>
          <w:rFonts w:ascii="Times New Roman" w:hAnsi="Times New Roman" w:hint="eastAsia"/>
          <w:color w:val="000000" w:themeColor="text1"/>
          <w:sz w:val="24"/>
          <w:szCs w:val="24"/>
          <w:vertAlign w:val="subscript"/>
          <w:lang w:eastAsia="zh-CN"/>
        </w:rPr>
        <w:t>2</w:t>
      </w:r>
      <w:r w:rsidR="000B0E00" w:rsidRPr="00756F29">
        <w:rPr>
          <w:rFonts w:ascii="Times New Roman" w:hAnsi="Times New Roman"/>
          <w:color w:val="000000" w:themeColor="text1"/>
          <w:sz w:val="24"/>
          <w:szCs w:val="24"/>
          <w:lang w:eastAsia="zh-CN"/>
        </w:rPr>
        <w:t>P-An-COF-</w:t>
      </w:r>
      <w:r w:rsidR="000B0E00" w:rsidRPr="00756F29">
        <w:rPr>
          <w:rFonts w:ascii="Times New Roman" w:hAnsi="Times New Roman" w:hint="eastAsia"/>
          <w:color w:val="000000" w:themeColor="text1"/>
          <w:sz w:val="24"/>
          <w:szCs w:val="24"/>
          <w:lang w:eastAsia="zh-CN"/>
        </w:rPr>
        <w:t xml:space="preserve">1 and </w:t>
      </w:r>
      <w:r w:rsidR="000B0E00" w:rsidRPr="00756F29">
        <w:rPr>
          <w:rFonts w:ascii="Times New Roman" w:hAnsi="Times New Roman"/>
          <w:color w:val="000000" w:themeColor="text1"/>
          <w:sz w:val="24"/>
          <w:szCs w:val="24"/>
          <w:lang w:eastAsia="zh-CN"/>
        </w:rPr>
        <w:t>H</w:t>
      </w:r>
      <w:r w:rsidR="000B0E00" w:rsidRPr="00756F29">
        <w:rPr>
          <w:rFonts w:ascii="Times New Roman" w:hAnsi="Times New Roman" w:hint="eastAsia"/>
          <w:color w:val="000000" w:themeColor="text1"/>
          <w:sz w:val="24"/>
          <w:szCs w:val="24"/>
          <w:vertAlign w:val="subscript"/>
          <w:lang w:eastAsia="zh-CN"/>
        </w:rPr>
        <w:t>2</w:t>
      </w:r>
      <w:r w:rsidR="000B0E00" w:rsidRPr="00756F29">
        <w:rPr>
          <w:rFonts w:ascii="Times New Roman" w:hAnsi="Times New Roman"/>
          <w:color w:val="000000" w:themeColor="text1"/>
          <w:sz w:val="24"/>
          <w:szCs w:val="24"/>
          <w:lang w:eastAsia="zh-CN"/>
        </w:rPr>
        <w:t>P-An-COF-2 with other reported materials towards go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63"/>
        <w:gridCol w:w="1263"/>
        <w:gridCol w:w="1263"/>
        <w:gridCol w:w="1263"/>
        <w:gridCol w:w="1264"/>
      </w:tblGrid>
      <w:tr w:rsidR="00756F29" w:rsidRPr="00756F29" w14:paraId="38B805BD" w14:textId="77777777" w:rsidTr="0037336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743C2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COFs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F37E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  <w:lang w:eastAsia="zh-CN"/>
              </w:rPr>
              <w:t>Q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vertAlign w:val="subscript"/>
                <w:lang w:eastAsia="zh-CN"/>
              </w:rPr>
              <w:t>e</w:t>
            </w:r>
            <w:proofErr w:type="spellEnd"/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 xml:space="preserve"> (dark)</w:t>
            </w:r>
          </w:p>
          <w:p w14:paraId="68F15FC1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mg g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eastAsia="zh-CN"/>
              </w:rPr>
              <w:t>−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35518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  <w:lang w:eastAsia="zh-CN"/>
              </w:rPr>
              <w:t>Q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vertAlign w:val="subscript"/>
                <w:lang w:eastAsia="zh-CN"/>
              </w:rPr>
              <w:t>e</w:t>
            </w:r>
            <w:proofErr w:type="spellEnd"/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 xml:space="preserve"> (light)</w:t>
            </w:r>
          </w:p>
          <w:p w14:paraId="2814355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mg g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eastAsia="zh-CN"/>
              </w:rPr>
              <w:t>−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FFAB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Fold Increase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3093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Selectivity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553A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Reference</w:t>
            </w:r>
          </w:p>
        </w:tc>
      </w:tr>
      <w:tr w:rsidR="00756F29" w:rsidRPr="00756F29" w14:paraId="6A07D14F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10119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COF-Py-BTP-NS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3E2F7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059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6F120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4374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D38D5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.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A25E8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&gt;99.9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D3004" w14:textId="03B5704A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</w:t>
            </w:r>
          </w:p>
        </w:tc>
      </w:tr>
      <w:tr w:rsidR="00756F29" w:rsidRPr="00756F29" w14:paraId="4587DA17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5A4F5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COF-Py-BTP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61C01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893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136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845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E235F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.5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FBBE4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/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80580" w14:textId="3D94B1A5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1</w:t>
            </w:r>
          </w:p>
        </w:tc>
      </w:tr>
      <w:tr w:rsidR="00756F29" w:rsidRPr="00756F29" w14:paraId="03439BC7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66EF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ECUT-COF-29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C901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759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09454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714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7296A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.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CAB9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99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07349" w14:textId="3D3151C2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</w:p>
        </w:tc>
      </w:tr>
      <w:tr w:rsidR="00756F29" w:rsidRPr="00756F29" w14:paraId="16BBA88C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BD61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H</w:t>
            </w:r>
            <w:r w:rsidRPr="00756F29">
              <w:rPr>
                <w:rFonts w:ascii="Times New Roman" w:hAnsi="Times New Roman" w:hint="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P-An-COF-2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218E9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164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2959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92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1676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.4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8679B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&gt;99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B7DF4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his work</w:t>
            </w:r>
          </w:p>
        </w:tc>
      </w:tr>
      <w:tr w:rsidR="00756F29" w:rsidRPr="00756F29" w14:paraId="02062104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DD17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H</w:t>
            </w:r>
            <w:r w:rsidRPr="00756F29">
              <w:rPr>
                <w:rFonts w:ascii="Times New Roman" w:hAnsi="Times New Roman" w:hint="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P-An-COF-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96F9A" w14:textId="4AAC328D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18</w:t>
            </w:r>
            <w:r w:rsidR="00952C74" w:rsidRPr="00756F29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B2CE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133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772F7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.8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232AA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&gt;99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E81CC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his work</w:t>
            </w:r>
          </w:p>
        </w:tc>
      </w:tr>
      <w:tr w:rsidR="00756F29" w:rsidRPr="00756F29" w14:paraId="72FCCE7F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D48E1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APP-TB-COF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1C2F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853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09B4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766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1B2B4" w14:textId="41488391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.2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1A159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~75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793C5" w14:textId="13746609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3</w:t>
            </w:r>
          </w:p>
        </w:tc>
      </w:tr>
      <w:tr w:rsidR="00756F29" w:rsidRPr="00756F29" w14:paraId="61500572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AC77C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APP-TZ-COF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3C8DF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1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DF145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548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DD13D" w14:textId="15EC38A1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.2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0DD9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~86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A7D2" w14:textId="55D79662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3</w:t>
            </w:r>
          </w:p>
        </w:tc>
      </w:tr>
      <w:tr w:rsidR="00756F29" w:rsidRPr="00756F29" w14:paraId="69EBFA72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DBE4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APP-TZ-</w:t>
            </w:r>
            <w:proofErr w:type="spellStart"/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OMe</w:t>
            </w:r>
            <w:proofErr w:type="spellEnd"/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-COF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A92A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30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8BBC0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4109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79F98" w14:textId="56018E61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.</w:t>
            </w:r>
            <w:r w:rsidR="00B85050" w:rsidRPr="00756F29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28B2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&gt;99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1E1B0" w14:textId="071DAD35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3</w:t>
            </w:r>
          </w:p>
        </w:tc>
      </w:tr>
      <w:tr w:rsidR="00756F29" w:rsidRPr="00756F29" w14:paraId="7BF2EDF5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3DBA1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v-2D-COF-Dz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D7EC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/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4DF6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465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C113F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/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E5DA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99.5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B9940" w14:textId="318D92CA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</w:tr>
      <w:tr w:rsidR="00756F29" w:rsidRPr="00756F29" w14:paraId="54894521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FDBAC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v-2D-COF-Pz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B1F2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/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670C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854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0A3A9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/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3546C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98.4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A9EC1" w14:textId="3B879EAA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</w:tr>
      <w:tr w:rsidR="00756F29" w:rsidRPr="00756F29" w14:paraId="30540A96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DD5DC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DABI-COF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22EB7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906.5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6FB7F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142.7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B08E2" w14:textId="14C008AA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.8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0A676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&gt;90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C6F9" w14:textId="65F925F8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5</w:t>
            </w:r>
          </w:p>
        </w:tc>
      </w:tr>
      <w:tr w:rsidR="00756F29" w:rsidRPr="00756F29" w14:paraId="6E23E2A8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6E4F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p</w:t>
            </w:r>
            <w:proofErr w:type="spellEnd"/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-BTD-AA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A0A8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706.5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3BFFB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3094.6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8C437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.8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C6F7C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~100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DCB79" w14:textId="08CA77D0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6</w:t>
            </w:r>
          </w:p>
        </w:tc>
      </w:tr>
      <w:tr w:rsidR="00756F29" w:rsidRPr="00756F29" w14:paraId="4232C0AA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B310D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Pc–POSS–POPs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5C0D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862.07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3374B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026.87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D0D85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.2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C4F8E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98.88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4C2D2" w14:textId="281E5578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7</w:t>
            </w:r>
          </w:p>
        </w:tc>
      </w:tr>
      <w:tr w:rsidR="00756F29" w:rsidRPr="00756F29" w14:paraId="72ED6433" w14:textId="77777777" w:rsidTr="0037336E">
        <w:trPr>
          <w:trHeight w:val="39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6137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TpPa-1/CS aerogel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4E683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470 (25</w:t>
            </w:r>
            <w:r w:rsidRPr="00756F2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CN"/>
              </w:rPr>
              <w:t>℃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)</w:t>
            </w:r>
          </w:p>
          <w:p w14:paraId="233C1139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575 (35</w:t>
            </w:r>
            <w:r w:rsidRPr="00756F2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CN"/>
              </w:rPr>
              <w:t>℃</w:t>
            </w: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D852F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2152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1EFD6" w14:textId="0649480E" w:rsidR="000B0E00" w:rsidRPr="00756F29" w:rsidRDefault="00B8505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~</w:t>
            </w:r>
            <w:r w:rsidR="000B0E00"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1.</w:t>
            </w:r>
            <w:r w:rsidRPr="00756F29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AC1E0" w14:textId="77777777" w:rsidR="000B0E00" w:rsidRPr="00756F29" w:rsidRDefault="000B0E0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  <w:t>96%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CA61C" w14:textId="5598137E" w:rsidR="000B0E00" w:rsidRPr="00756F29" w:rsidRDefault="001A0FE0" w:rsidP="00E938F9">
            <w:pPr>
              <w:spacing w:after="0" w:line="36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CN"/>
              </w:rPr>
              <w:t>8</w:t>
            </w:r>
          </w:p>
        </w:tc>
      </w:tr>
    </w:tbl>
    <w:p w14:paraId="1A49B183" w14:textId="77777777" w:rsidR="000B0E00" w:rsidRPr="00756F29" w:rsidRDefault="000B0E00" w:rsidP="000B0E00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eastAsia="zh-CN"/>
        </w:rPr>
      </w:pPr>
      <w:r w:rsidRPr="00756F29">
        <w:rPr>
          <w:rFonts w:ascii="Times New Roman" w:hAnsi="Times New Roman"/>
          <w:color w:val="000000" w:themeColor="text1"/>
          <w:sz w:val="24"/>
          <w:szCs w:val="24"/>
          <w:lang w:eastAsia="zh-CN"/>
        </w:rPr>
        <w:br w:type="page"/>
      </w:r>
    </w:p>
    <w:p w14:paraId="03C3B4D0" w14:textId="2BD84368" w:rsidR="00DC1AAD" w:rsidRPr="00756F29" w:rsidRDefault="00A3222F" w:rsidP="00DC1AAD">
      <w:pPr>
        <w:snapToGrid w:val="0"/>
        <w:spacing w:afterLines="50" w:after="156" w:line="360" w:lineRule="auto"/>
        <w:rPr>
          <w:rFonts w:ascii="Times New Roman" w:eastAsia="等线" w:hAnsi="Times New Roman" w:cs="Times New Roman"/>
          <w:b/>
          <w:bCs/>
          <w:color w:val="000000" w:themeColor="text1"/>
          <w:sz w:val="24"/>
          <w:lang w:eastAsia="zh-CN"/>
        </w:rPr>
      </w:pPr>
      <w:r w:rsidRPr="009E39FF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lastRenderedPageBreak/>
        <w:t xml:space="preserve">Supplementary </w:t>
      </w:r>
      <w:r w:rsidRPr="009E39FF">
        <w:rPr>
          <w:rFonts w:ascii="Times New Roman" w:hAnsi="Times New Roman" w:hint="eastAsia"/>
          <w:b/>
          <w:bCs/>
          <w:color w:val="000000" w:themeColor="text1"/>
          <w:sz w:val="24"/>
          <w:szCs w:val="24"/>
          <w:lang w:eastAsia="zh-CN"/>
        </w:rPr>
        <w:t>Table</w:t>
      </w:r>
      <w:r>
        <w:rPr>
          <w:rFonts w:ascii="Times New Roman" w:hAnsi="Times New Roman" w:hint="eastAsia"/>
          <w:b/>
          <w:bCs/>
          <w:color w:val="000000" w:themeColor="text1"/>
          <w:sz w:val="24"/>
          <w:szCs w:val="24"/>
          <w:lang w:eastAsia="zh-CN"/>
        </w:rPr>
        <w:t xml:space="preserve"> 2</w:t>
      </w:r>
      <w:r w:rsidRPr="009E39FF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>.</w:t>
      </w:r>
      <w:r w:rsidR="00DC1AAD" w:rsidRPr="00756F29">
        <w:rPr>
          <w:rFonts w:ascii="Times New Roman" w:eastAsia="等线" w:hAnsi="Times New Roman" w:cs="Times New Roman"/>
          <w:b/>
          <w:bCs/>
          <w:color w:val="000000" w:themeColor="text1"/>
          <w:sz w:val="24"/>
          <w14:ligatures w14:val="standardContextual"/>
        </w:rPr>
        <w:t xml:space="preserve"> 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14:ligatures w14:val="standardContextual"/>
        </w:rPr>
        <w:t>Fractional atomic coordinates for</w:t>
      </w:r>
      <w:r w:rsidR="00DC1AAD" w:rsidRPr="00756F29">
        <w:rPr>
          <w:rFonts w:ascii="Times New Roman" w:eastAsia="等线" w:hAnsi="Times New Roman" w:cs="Times New Roman" w:hint="eastAsia"/>
          <w:color w:val="000000" w:themeColor="text1"/>
          <w:sz w:val="24"/>
          <w:lang w:eastAsia="zh-CN"/>
          <w14:ligatures w14:val="standardContextual"/>
        </w:rPr>
        <w:t xml:space="preserve"> 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H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vertAlign w:val="subscript"/>
          <w:lang w:eastAsia="zh-CN"/>
        </w:rPr>
        <w:t>2</w:t>
      </w:r>
      <w:r w:rsidR="00DC1AAD" w:rsidRPr="00756F29">
        <w:rPr>
          <w:rFonts w:ascii="Times New Roman" w:hAnsi="Times New Roman" w:cs="Times New Roman"/>
          <w:color w:val="000000" w:themeColor="text1"/>
          <w:sz w:val="24"/>
          <w:lang w:eastAsia="zh-CN"/>
        </w:rPr>
        <w:t>P-An-COF-</w:t>
      </w:r>
      <w:r w:rsidR="00DC1AAD" w:rsidRPr="00756F29">
        <w:rPr>
          <w:rFonts w:ascii="Times New Roman" w:hAnsi="Times New Roman" w:cs="Times New Roman" w:hint="eastAsia"/>
          <w:color w:val="000000" w:themeColor="text1"/>
          <w:sz w:val="24"/>
          <w:lang w:eastAsia="zh-CN"/>
        </w:rPr>
        <w:t>2</w:t>
      </w:r>
      <w:r w:rsidR="00DC1AAD" w:rsidRPr="00756F29">
        <w:rPr>
          <w:rFonts w:ascii="Times New Roman" w:eastAsia="等线" w:hAnsi="Times New Roman" w:cs="Times New Roman"/>
          <w:color w:val="000000" w:themeColor="text1"/>
          <w:sz w:val="24"/>
          <w14:ligatures w14:val="standardContextual"/>
        </w:rPr>
        <w:t>.</w:t>
      </w:r>
    </w:p>
    <w:tbl>
      <w:tblPr>
        <w:tblW w:w="771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928"/>
        <w:gridCol w:w="1928"/>
        <w:gridCol w:w="1928"/>
        <w:gridCol w:w="1928"/>
      </w:tblGrid>
      <w:tr w:rsidR="00756F29" w:rsidRPr="00756F29" w14:paraId="7338004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FC3A6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Space group</w:t>
            </w:r>
          </w:p>
        </w:tc>
        <w:tc>
          <w:tcPr>
            <w:tcW w:w="578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85A172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P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2 (No.3)</w:t>
            </w:r>
          </w:p>
        </w:tc>
      </w:tr>
      <w:tr w:rsidR="00756F29" w:rsidRPr="00756F29" w14:paraId="2813CC5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70537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alculated unit cell</w:t>
            </w:r>
          </w:p>
        </w:tc>
        <w:tc>
          <w:tcPr>
            <w:tcW w:w="578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3F508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a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16.9974 </w:t>
            </w:r>
            <w:r w:rsidRPr="00756F29">
              <w:rPr>
                <w:rFonts w:ascii="Times New Roman" w:hAnsi="Times New Roman" w:hint="eastAsia"/>
                <w:color w:val="000000" w:themeColor="text1"/>
                <w:sz w:val="21"/>
                <w:szCs w:val="21"/>
                <w:lang w:eastAsia="zh-CN"/>
              </w:rPr>
              <w:t>Å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b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31.6956 </w:t>
            </w:r>
            <w:r w:rsidRPr="00756F29">
              <w:rPr>
                <w:rFonts w:ascii="Times New Roman" w:hAnsi="Times New Roman" w:hint="eastAsia"/>
                <w:color w:val="000000" w:themeColor="text1"/>
                <w:sz w:val="21"/>
                <w:szCs w:val="21"/>
                <w:lang w:eastAsia="zh-CN"/>
              </w:rPr>
              <w:t>Å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c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17.3573 </w:t>
            </w:r>
            <w:r w:rsidRPr="00756F29">
              <w:rPr>
                <w:rFonts w:ascii="Times New Roman" w:hAnsi="Times New Roman" w:hint="eastAsia"/>
                <w:color w:val="000000" w:themeColor="text1"/>
                <w:sz w:val="21"/>
                <w:szCs w:val="21"/>
                <w:lang w:eastAsia="zh-CN"/>
              </w:rPr>
              <w:t>Å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,</w:t>
            </w:r>
          </w:p>
          <w:p w14:paraId="3E002EE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Symbol" w:hAnsi="Symbol" w:hint="eastAsia"/>
                <w:i/>
                <w:iCs/>
                <w:color w:val="000000" w:themeColor="text1"/>
                <w:sz w:val="21"/>
                <w:szCs w:val="21"/>
                <w:lang w:eastAsia="zh-CN"/>
              </w:rPr>
              <w:t>a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</w:t>
            </w:r>
            <w:r w:rsidRPr="00756F29">
              <w:rPr>
                <w:rFonts w:ascii="Symbol" w:hAnsi="Symbol" w:hint="eastAsia"/>
                <w:i/>
                <w:iCs/>
                <w:color w:val="000000" w:themeColor="text1"/>
                <w:sz w:val="21"/>
                <w:szCs w:val="21"/>
                <w:lang w:eastAsia="zh-CN"/>
              </w:rPr>
              <w:t>g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90°, </w:t>
            </w:r>
            <w:r w:rsidRPr="00756F29">
              <w:rPr>
                <w:rFonts w:ascii="Symbol" w:hAnsi="Symbol" w:hint="eastAsia"/>
                <w:i/>
                <w:iCs/>
                <w:color w:val="000000" w:themeColor="text1"/>
                <w:sz w:val="21"/>
                <w:szCs w:val="21"/>
                <w:lang w:eastAsia="zh-CN"/>
              </w:rPr>
              <w:t>b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123°</w:t>
            </w:r>
          </w:p>
        </w:tc>
      </w:tr>
      <w:tr w:rsidR="00756F29" w:rsidRPr="00756F29" w14:paraId="71B068C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93654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Pawley refinement</w:t>
            </w:r>
          </w:p>
        </w:tc>
        <w:tc>
          <w:tcPr>
            <w:tcW w:w="578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A0FA5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R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vertAlign w:val="subscript"/>
                <w:lang w:eastAsia="zh-CN"/>
              </w:rPr>
              <w:t>p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2.44% and </w:t>
            </w:r>
            <w:proofErr w:type="spellStart"/>
            <w:r w:rsidRPr="00756F29">
              <w:rPr>
                <w:rFonts w:ascii="Times New Roman" w:hAnsi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R</w:t>
            </w: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vertAlign w:val="subscript"/>
                <w:lang w:eastAsia="zh-CN"/>
              </w:rPr>
              <w:t>wp</w:t>
            </w:r>
            <w:proofErr w:type="spellEnd"/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 xml:space="preserve"> = 4.02%</w:t>
            </w:r>
          </w:p>
        </w:tc>
      </w:tr>
      <w:tr w:rsidR="00756F29" w:rsidRPr="00756F29" w14:paraId="5B5C5A3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B10C6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Atoms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35074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x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366374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63165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z</w:t>
            </w:r>
          </w:p>
        </w:tc>
      </w:tr>
      <w:tr w:rsidR="00756F29" w:rsidRPr="00756F29" w14:paraId="5E17E19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0FD2D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C81CB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0334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4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0EC13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784</w:t>
            </w:r>
          </w:p>
        </w:tc>
      </w:tr>
      <w:tr w:rsidR="00756F29" w:rsidRPr="00756F29" w14:paraId="4B45C32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53553E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E1027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293E0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3CF9B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57</w:t>
            </w:r>
          </w:p>
        </w:tc>
      </w:tr>
      <w:tr w:rsidR="00756F29" w:rsidRPr="00756F29" w14:paraId="6FC7D17E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5C231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FBB934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4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0E0E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4164E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50</w:t>
            </w:r>
          </w:p>
        </w:tc>
      </w:tr>
      <w:tr w:rsidR="00756F29" w:rsidRPr="00756F29" w14:paraId="0026C48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FBCD31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9FB378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8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8E20E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890A56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446</w:t>
            </w:r>
          </w:p>
        </w:tc>
      </w:tr>
      <w:tr w:rsidR="00756F29" w:rsidRPr="00756F29" w14:paraId="6C33F97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A4D390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922CF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D4036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927F8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691</w:t>
            </w:r>
          </w:p>
        </w:tc>
      </w:tr>
      <w:tr w:rsidR="00756F29" w:rsidRPr="00756F29" w14:paraId="47883EB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0F75C9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A8285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A201B0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5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BA70D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329</w:t>
            </w:r>
          </w:p>
        </w:tc>
      </w:tr>
      <w:tr w:rsidR="00756F29" w:rsidRPr="00756F29" w14:paraId="6E0D614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0DA3B4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F2031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24B6E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84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8AC0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675</w:t>
            </w:r>
          </w:p>
        </w:tc>
      </w:tr>
      <w:tr w:rsidR="00756F29" w:rsidRPr="00756F29" w14:paraId="31A910B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595A0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8E0716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9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6A42B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9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8F6F2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77</w:t>
            </w:r>
          </w:p>
        </w:tc>
      </w:tr>
      <w:tr w:rsidR="00756F29" w:rsidRPr="00756F29" w14:paraId="1E35E09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F381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B4E0C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320491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8A21CC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70</w:t>
            </w:r>
          </w:p>
        </w:tc>
      </w:tr>
      <w:tr w:rsidR="00756F29" w:rsidRPr="00756F29" w14:paraId="3E2781A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F50D5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0CB2D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34E65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1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74D54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406</w:t>
            </w:r>
          </w:p>
        </w:tc>
      </w:tr>
      <w:tr w:rsidR="00756F29" w:rsidRPr="00756F29" w14:paraId="4C2BBD6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A6A51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019062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3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0DDDF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1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09E1E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59</w:t>
            </w:r>
          </w:p>
        </w:tc>
      </w:tr>
      <w:tr w:rsidR="00756F29" w:rsidRPr="00756F29" w14:paraId="728CEEA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0DB62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12475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9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A48C06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6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09444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59</w:t>
            </w:r>
          </w:p>
        </w:tc>
      </w:tr>
      <w:tr w:rsidR="00756F29" w:rsidRPr="00756F29" w14:paraId="238439A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AC19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C4D54D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4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BBAE7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30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21E61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60</w:t>
            </w:r>
          </w:p>
        </w:tc>
      </w:tr>
      <w:tr w:rsidR="00756F29" w:rsidRPr="00756F29" w14:paraId="3F8B78A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A376F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4185C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1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9F2C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4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69AF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125</w:t>
            </w:r>
          </w:p>
        </w:tc>
      </w:tr>
      <w:tr w:rsidR="00756F29" w:rsidRPr="00756F29" w14:paraId="292CEB5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A0D60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3F438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6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0D5C7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7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A2233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493</w:t>
            </w:r>
          </w:p>
        </w:tc>
      </w:tr>
      <w:tr w:rsidR="00756F29" w:rsidRPr="00756F29" w14:paraId="68A12D7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4D289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1B2DB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B52E1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7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B681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344</w:t>
            </w:r>
          </w:p>
        </w:tc>
      </w:tr>
      <w:tr w:rsidR="00756F29" w:rsidRPr="00756F29" w14:paraId="417AE65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A5A05D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9E301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65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A7C4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220D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809</w:t>
            </w:r>
          </w:p>
        </w:tc>
      </w:tr>
      <w:tr w:rsidR="00756F29" w:rsidRPr="00756F29" w14:paraId="6C06B67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E2CE8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21ACD3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5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408B1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246A1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56</w:t>
            </w:r>
          </w:p>
        </w:tc>
      </w:tr>
      <w:tr w:rsidR="00756F29" w:rsidRPr="00756F29" w14:paraId="13BD083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891EE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843C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1FE22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347D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629</w:t>
            </w:r>
          </w:p>
        </w:tc>
      </w:tr>
      <w:tr w:rsidR="00756F29" w:rsidRPr="00756F29" w14:paraId="2305451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5F1916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6411A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D0724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2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60904A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712</w:t>
            </w:r>
          </w:p>
        </w:tc>
      </w:tr>
      <w:tr w:rsidR="00756F29" w:rsidRPr="00756F29" w14:paraId="0372DDF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C38D1A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CF0F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A06D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43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8AF8A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49</w:t>
            </w:r>
          </w:p>
        </w:tc>
      </w:tr>
      <w:tr w:rsidR="00756F29" w:rsidRPr="00756F29" w14:paraId="21DEC0E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8B918E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FD322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F79F30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2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6C82B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56</w:t>
            </w:r>
          </w:p>
        </w:tc>
      </w:tr>
      <w:tr w:rsidR="00756F29" w:rsidRPr="00756F29" w14:paraId="2D2D0AB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9A45E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78009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7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BC574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67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06D539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42</w:t>
            </w:r>
          </w:p>
        </w:tc>
      </w:tr>
      <w:tr w:rsidR="00756F29" w:rsidRPr="00756F29" w14:paraId="1613A0F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402061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B0B63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2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4B1A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4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63ABA8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75</w:t>
            </w:r>
          </w:p>
        </w:tc>
      </w:tr>
      <w:tr w:rsidR="00756F29" w:rsidRPr="00756F29" w14:paraId="542ED20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A140E1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6D255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3ED2D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0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2BB0E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08</w:t>
            </w:r>
          </w:p>
        </w:tc>
      </w:tr>
      <w:tr w:rsidR="00756F29" w:rsidRPr="00756F29" w14:paraId="2ECF14F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3B57C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A2C72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9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DBF11E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5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1F03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11</w:t>
            </w:r>
          </w:p>
        </w:tc>
      </w:tr>
      <w:tr w:rsidR="00756F29" w:rsidRPr="00756F29" w14:paraId="5BC4021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63253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97634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6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C892C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18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B2C88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14</w:t>
            </w:r>
          </w:p>
        </w:tc>
      </w:tr>
      <w:tr w:rsidR="00756F29" w:rsidRPr="00756F29" w14:paraId="2B9E1F2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92045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BDC72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65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8E614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6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361A5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830</w:t>
            </w:r>
          </w:p>
        </w:tc>
      </w:tr>
      <w:tr w:rsidR="00756F29" w:rsidRPr="00756F29" w14:paraId="04C502F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1DEC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F42EE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4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B8C2B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6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12BC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804</w:t>
            </w:r>
          </w:p>
        </w:tc>
      </w:tr>
      <w:tr w:rsidR="00756F29" w:rsidRPr="00756F29" w14:paraId="54B22D4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10433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F0056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0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0CFC0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2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2D01F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37</w:t>
            </w:r>
          </w:p>
        </w:tc>
      </w:tr>
      <w:tr w:rsidR="00756F29" w:rsidRPr="00756F29" w14:paraId="5389CC0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7F41D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0D175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46313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97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DACA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35</w:t>
            </w:r>
          </w:p>
        </w:tc>
      </w:tr>
      <w:tr w:rsidR="00756F29" w:rsidRPr="00756F29" w14:paraId="6E5CC9C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863FEA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F2E3B8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AE1CC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5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92F8B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08</w:t>
            </w:r>
          </w:p>
        </w:tc>
      </w:tr>
      <w:tr w:rsidR="00756F29" w:rsidRPr="00756F29" w14:paraId="46F8B0A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B5480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C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984C7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1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BA660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4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E994A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22</w:t>
            </w:r>
          </w:p>
        </w:tc>
      </w:tr>
      <w:tr w:rsidR="00756F29" w:rsidRPr="00756F29" w14:paraId="4D6E103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9D8B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00EB33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5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FEC2F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9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8B349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579</w:t>
            </w:r>
          </w:p>
        </w:tc>
      </w:tr>
      <w:tr w:rsidR="00756F29" w:rsidRPr="00756F29" w14:paraId="66775D0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7051F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A05379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6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533556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64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D613D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14</w:t>
            </w:r>
          </w:p>
        </w:tc>
      </w:tr>
      <w:tr w:rsidR="00756F29" w:rsidRPr="00756F29" w14:paraId="24545F6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387F6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7D670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E6E0C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4AB6D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208</w:t>
            </w:r>
          </w:p>
        </w:tc>
      </w:tr>
      <w:tr w:rsidR="00756F29" w:rsidRPr="00756F29" w14:paraId="083C974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3DD708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31B62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26570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E5856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084</w:t>
            </w:r>
          </w:p>
        </w:tc>
      </w:tr>
      <w:tr w:rsidR="00756F29" w:rsidRPr="00756F29" w14:paraId="69A6D32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84D2E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9C3D7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19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EECBA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06D1A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189</w:t>
            </w:r>
          </w:p>
        </w:tc>
      </w:tr>
      <w:tr w:rsidR="00756F29" w:rsidRPr="00756F29" w14:paraId="320B53A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FFF824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3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364C2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13D3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8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19A285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67</w:t>
            </w:r>
          </w:p>
        </w:tc>
      </w:tr>
      <w:tr w:rsidR="00756F29" w:rsidRPr="00756F29" w14:paraId="3F51149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94D54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C7EE8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8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1749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0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6009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441</w:t>
            </w:r>
          </w:p>
        </w:tc>
      </w:tr>
      <w:tr w:rsidR="00756F29" w:rsidRPr="00756F29" w14:paraId="1B2D08A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90450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B57C7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5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7456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2AC0A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445</w:t>
            </w:r>
          </w:p>
        </w:tc>
      </w:tr>
      <w:tr w:rsidR="00756F29" w:rsidRPr="00756F29" w14:paraId="612421D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9B0D30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9D1C9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6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95DE32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5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DF5DF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91</w:t>
            </w:r>
          </w:p>
        </w:tc>
      </w:tr>
      <w:tr w:rsidR="00756F29" w:rsidRPr="00756F29" w14:paraId="246886D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3445B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A64932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6DB55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7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ED31F6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207</w:t>
            </w:r>
          </w:p>
        </w:tc>
      </w:tr>
      <w:tr w:rsidR="00756F29" w:rsidRPr="00756F29" w14:paraId="133F74E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0A9AF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6E79E9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BAFA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5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20CC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21</w:t>
            </w:r>
          </w:p>
        </w:tc>
      </w:tr>
      <w:tr w:rsidR="00756F29" w:rsidRPr="00756F29" w14:paraId="3FCCB27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752F7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EA9D44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29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44058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97560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131</w:t>
            </w:r>
          </w:p>
        </w:tc>
      </w:tr>
      <w:tr w:rsidR="00756F29" w:rsidRPr="00756F29" w14:paraId="2A0D225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E6A01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97B88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53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8E81F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8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1C845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73</w:t>
            </w:r>
          </w:p>
        </w:tc>
      </w:tr>
      <w:tr w:rsidR="00756F29" w:rsidRPr="00756F29" w14:paraId="4A6270A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4EB5AA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021D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5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3846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4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9FEADE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462</w:t>
            </w:r>
          </w:p>
        </w:tc>
      </w:tr>
      <w:tr w:rsidR="00756F29" w:rsidRPr="00756F29" w14:paraId="0DB686C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897D0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8F649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58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13D5C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9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FCAE4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586</w:t>
            </w:r>
          </w:p>
        </w:tc>
      </w:tr>
      <w:tr w:rsidR="00756F29" w:rsidRPr="00756F29" w14:paraId="0E40AD0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5C4CF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4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026C9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33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0BA44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5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AB35E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336</w:t>
            </w:r>
          </w:p>
        </w:tc>
      </w:tr>
      <w:tr w:rsidR="00756F29" w:rsidRPr="00756F29" w14:paraId="26207B9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23A968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AE4AC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6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76BC6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9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26CA0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250</w:t>
            </w:r>
          </w:p>
        </w:tc>
      </w:tr>
      <w:tr w:rsidR="00756F29" w:rsidRPr="00756F29" w14:paraId="517C371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32AAD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D2046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9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FECF2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4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5D39B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23</w:t>
            </w:r>
          </w:p>
        </w:tc>
      </w:tr>
      <w:tr w:rsidR="00756F29" w:rsidRPr="00756F29" w14:paraId="2C34674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5B234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4647F0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6936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58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49D31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93</w:t>
            </w:r>
          </w:p>
        </w:tc>
      </w:tr>
      <w:tr w:rsidR="00756F29" w:rsidRPr="00756F29" w14:paraId="5D587C2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6A2E8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8721C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4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82755D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2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813DE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72</w:t>
            </w:r>
          </w:p>
        </w:tc>
      </w:tr>
      <w:tr w:rsidR="00756F29" w:rsidRPr="00756F29" w14:paraId="394B68B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9FB7C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85A8F2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31E18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6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A580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10</w:t>
            </w:r>
          </w:p>
        </w:tc>
      </w:tr>
      <w:tr w:rsidR="00756F29" w:rsidRPr="00756F29" w14:paraId="6042003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CFCA3A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1DE99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9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9850F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66727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66</w:t>
            </w:r>
          </w:p>
        </w:tc>
      </w:tr>
      <w:tr w:rsidR="00756F29" w:rsidRPr="00756F29" w14:paraId="3C939DB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F0E44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59324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9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EBC5A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3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09B5E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33</w:t>
            </w:r>
          </w:p>
        </w:tc>
      </w:tr>
      <w:tr w:rsidR="00756F29" w:rsidRPr="00756F29" w14:paraId="7FA43B2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616E7B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5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C4876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8BB3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99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F8014A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89</w:t>
            </w:r>
          </w:p>
        </w:tc>
      </w:tr>
      <w:tr w:rsidR="00756F29" w:rsidRPr="00756F29" w14:paraId="76805EB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A7F339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CEC216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9CAEAB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1.00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9BA7C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08</w:t>
            </w:r>
          </w:p>
        </w:tc>
      </w:tr>
      <w:tr w:rsidR="00756F29" w:rsidRPr="00756F29" w14:paraId="40EA4D3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5BDD7F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5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F12D79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08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0E6039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4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325819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33</w:t>
            </w:r>
          </w:p>
        </w:tc>
      </w:tr>
      <w:tr w:rsidR="00756F29" w:rsidRPr="00756F29" w14:paraId="405824F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A1D18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F04D5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84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D3AAB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4828F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628</w:t>
            </w:r>
          </w:p>
        </w:tc>
      </w:tr>
      <w:tr w:rsidR="00756F29" w:rsidRPr="00756F29" w14:paraId="2CB5AB8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08F933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F0E88C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0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A138A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07C8F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216</w:t>
            </w:r>
          </w:p>
        </w:tc>
      </w:tr>
      <w:tr w:rsidR="00756F29" w:rsidRPr="00756F29" w14:paraId="4D4256E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083622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58ED1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8BBE4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8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0EA0F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710</w:t>
            </w:r>
          </w:p>
        </w:tc>
      </w:tr>
      <w:tr w:rsidR="00756F29" w:rsidRPr="00756F29" w14:paraId="67AF4D0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0C01A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8A75C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7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831B0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74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B130F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87</w:t>
            </w:r>
          </w:p>
        </w:tc>
      </w:tr>
      <w:tr w:rsidR="00756F29" w:rsidRPr="00756F29" w14:paraId="48081D8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2A66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4ABF4E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DE192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9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78D17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79</w:t>
            </w:r>
          </w:p>
        </w:tc>
      </w:tr>
      <w:tr w:rsidR="00756F29" w:rsidRPr="00756F29" w14:paraId="5B811C8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A612AA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ADBFA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5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09F317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3A093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16</w:t>
            </w:r>
          </w:p>
        </w:tc>
      </w:tr>
      <w:tr w:rsidR="00756F29" w:rsidRPr="00756F29" w14:paraId="79C1614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3318B0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EAEF5F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1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91ED29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9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81846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39</w:t>
            </w:r>
          </w:p>
        </w:tc>
      </w:tr>
      <w:tr w:rsidR="00756F29" w:rsidRPr="00756F29" w14:paraId="6E8A296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ABE807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952552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7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9A8F4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98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77F1F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16</w:t>
            </w:r>
          </w:p>
        </w:tc>
      </w:tr>
      <w:tr w:rsidR="00756F29" w:rsidRPr="00756F29" w14:paraId="4F7E354E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62653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AD226A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20D0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1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4DA230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23</w:t>
            </w:r>
          </w:p>
        </w:tc>
      </w:tr>
      <w:tr w:rsidR="00756F29" w:rsidRPr="00756F29" w14:paraId="78EA9BA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CFDDE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6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80EE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951B4D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94AE2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46</w:t>
            </w:r>
          </w:p>
        </w:tc>
      </w:tr>
      <w:tr w:rsidR="00756F29" w:rsidRPr="00756F29" w14:paraId="758BF08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63704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0D7164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44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7D99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6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84ED2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58</w:t>
            </w:r>
          </w:p>
        </w:tc>
      </w:tr>
      <w:tr w:rsidR="00756F29" w:rsidRPr="00756F29" w14:paraId="614566A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9642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C7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8EA1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6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CCCC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4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8D7939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83</w:t>
            </w:r>
          </w:p>
        </w:tc>
      </w:tr>
      <w:tr w:rsidR="00756F29" w:rsidRPr="00756F29" w14:paraId="75DF7A6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804F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7DFB2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19472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9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CACB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05</w:t>
            </w:r>
          </w:p>
        </w:tc>
      </w:tr>
      <w:tr w:rsidR="00756F29" w:rsidRPr="00756F29" w14:paraId="6B2C3EF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6835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C67B5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76D53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3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3DE1DD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27</w:t>
            </w:r>
          </w:p>
        </w:tc>
      </w:tr>
      <w:tr w:rsidR="00756F29" w:rsidRPr="00756F29" w14:paraId="72BC492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784C7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1B519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8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16FE0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1D290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1</w:t>
            </w:r>
          </w:p>
        </w:tc>
      </w:tr>
      <w:tr w:rsidR="00756F29" w:rsidRPr="00756F29" w14:paraId="772C56D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50872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5D155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4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07A8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7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E4B6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724</w:t>
            </w:r>
          </w:p>
        </w:tc>
      </w:tr>
      <w:tr w:rsidR="00756F29" w:rsidRPr="00756F29" w14:paraId="219C1D3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B0C9F8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507F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3123B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1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533DC6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648</w:t>
            </w:r>
          </w:p>
        </w:tc>
      </w:tr>
      <w:tr w:rsidR="00756F29" w:rsidRPr="00756F29" w14:paraId="6D072B3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1A664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D1B52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020C9B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2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E7D5F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64</w:t>
            </w:r>
          </w:p>
        </w:tc>
      </w:tr>
      <w:tr w:rsidR="00756F29" w:rsidRPr="00756F29" w14:paraId="2476F14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1173F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39B5B6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A0E0B2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CED2B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481</w:t>
            </w:r>
          </w:p>
        </w:tc>
      </w:tr>
      <w:tr w:rsidR="00756F29" w:rsidRPr="00756F29" w14:paraId="1330722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213041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7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91A5C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91839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0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71D6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142</w:t>
            </w:r>
          </w:p>
        </w:tc>
      </w:tr>
      <w:tr w:rsidR="00756F29" w:rsidRPr="00756F29" w14:paraId="71017F3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49804A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F672C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1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9CF69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AB986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41</w:t>
            </w:r>
          </w:p>
        </w:tc>
      </w:tr>
      <w:tr w:rsidR="00756F29" w:rsidRPr="00756F29" w14:paraId="77529DB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79D0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2F346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4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FA174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5CD48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28</w:t>
            </w:r>
          </w:p>
        </w:tc>
      </w:tr>
      <w:tr w:rsidR="00756F29" w:rsidRPr="00756F29" w14:paraId="59C8A78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79E27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F2508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9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089F6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5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D7905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25</w:t>
            </w:r>
          </w:p>
        </w:tc>
      </w:tr>
      <w:tr w:rsidR="00756F29" w:rsidRPr="00756F29" w14:paraId="298CD39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D0BF8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50D98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6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B5624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2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8795D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753</w:t>
            </w:r>
          </w:p>
        </w:tc>
      </w:tr>
      <w:tr w:rsidR="00756F29" w:rsidRPr="00756F29" w14:paraId="347D2E7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9E2A5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CA0C7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4CFD0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5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94FB6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632</w:t>
            </w:r>
          </w:p>
        </w:tc>
      </w:tr>
      <w:tr w:rsidR="00756F29" w:rsidRPr="00756F29" w14:paraId="147B020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6BED2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77042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6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4E660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9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52200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75</w:t>
            </w:r>
          </w:p>
        </w:tc>
      </w:tr>
      <w:tr w:rsidR="00756F29" w:rsidRPr="00756F29" w14:paraId="059665E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08945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308FD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66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40C40E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23483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85</w:t>
            </w:r>
          </w:p>
        </w:tc>
      </w:tr>
      <w:tr w:rsidR="00756F29" w:rsidRPr="00756F29" w14:paraId="2C4270C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CF6B4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52D33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7DB1C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1A267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210</w:t>
            </w:r>
          </w:p>
        </w:tc>
      </w:tr>
      <w:tr w:rsidR="00756F29" w:rsidRPr="00756F29" w14:paraId="5D7C1A1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ED826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B133F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225BB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24AFE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23</w:t>
            </w:r>
          </w:p>
        </w:tc>
      </w:tr>
      <w:tr w:rsidR="00756F29" w:rsidRPr="00756F29" w14:paraId="5B18550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01A58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8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38A06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6DB62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F2CF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696</w:t>
            </w:r>
          </w:p>
        </w:tc>
      </w:tr>
      <w:tr w:rsidR="00756F29" w:rsidRPr="00756F29" w14:paraId="5EA5F5D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F82154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7736A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79B5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2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C21FAF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00</w:t>
            </w:r>
          </w:p>
        </w:tc>
      </w:tr>
      <w:tr w:rsidR="00756F29" w:rsidRPr="00756F29" w14:paraId="579BDD6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D58C6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782D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8797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7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D183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376</w:t>
            </w:r>
          </w:p>
        </w:tc>
      </w:tr>
      <w:tr w:rsidR="00756F29" w:rsidRPr="00756F29" w14:paraId="3316E35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89DE6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253C4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855D9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25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64F4F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67</w:t>
            </w:r>
          </w:p>
        </w:tc>
      </w:tr>
      <w:tr w:rsidR="00756F29" w:rsidRPr="00756F29" w14:paraId="64E0321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01CC6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08DDD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32AC0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8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8FFB56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88</w:t>
            </w:r>
          </w:p>
        </w:tc>
      </w:tr>
      <w:tr w:rsidR="00756F29" w:rsidRPr="00756F29" w14:paraId="4F4CBEC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EDD91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AD5D0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8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D6DF6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4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45A16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44</w:t>
            </w:r>
          </w:p>
        </w:tc>
      </w:tr>
      <w:tr w:rsidR="00756F29" w:rsidRPr="00756F29" w14:paraId="0C520D1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40EA5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6B99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8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DE21F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8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9C9C33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862</w:t>
            </w:r>
          </w:p>
        </w:tc>
      </w:tr>
      <w:tr w:rsidR="00756F29" w:rsidRPr="00756F29" w14:paraId="36AFD05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CBE59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34D13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4A02C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9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58FB5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62</w:t>
            </w:r>
          </w:p>
        </w:tc>
      </w:tr>
      <w:tr w:rsidR="00756F29" w:rsidRPr="00756F29" w14:paraId="3552DCD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D7697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F5393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6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9FF38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5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4E5D0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48</w:t>
            </w:r>
          </w:p>
        </w:tc>
      </w:tr>
      <w:tr w:rsidR="00756F29" w:rsidRPr="00756F29" w14:paraId="14C2E3A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EEBFA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03C4A0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6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3F1DE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2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0FAE8D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26</w:t>
            </w:r>
          </w:p>
        </w:tc>
      </w:tr>
      <w:tr w:rsidR="00756F29" w:rsidRPr="00756F29" w14:paraId="120144C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A396C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9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DCB48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13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065D2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1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30B7A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910</w:t>
            </w:r>
          </w:p>
        </w:tc>
      </w:tr>
      <w:tr w:rsidR="00756F29" w:rsidRPr="00756F29" w14:paraId="6B1DE86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5B83CF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808A6A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4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EEF22D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26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18BD2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94</w:t>
            </w:r>
          </w:p>
        </w:tc>
      </w:tr>
      <w:tr w:rsidR="00756F29" w:rsidRPr="00756F29" w14:paraId="0F14946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69595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1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9603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05A13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23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06346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80</w:t>
            </w:r>
          </w:p>
        </w:tc>
      </w:tr>
      <w:tr w:rsidR="00756F29" w:rsidRPr="00756F29" w14:paraId="772A29F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8E167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D00FE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0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3990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3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D5F96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998</w:t>
            </w:r>
          </w:p>
        </w:tc>
      </w:tr>
      <w:tr w:rsidR="00756F29" w:rsidRPr="00756F29" w14:paraId="55978C9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98D89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DBA46C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97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39973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6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26B9DF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02</w:t>
            </w:r>
          </w:p>
        </w:tc>
      </w:tr>
      <w:tr w:rsidR="00756F29" w:rsidRPr="00756F29" w14:paraId="49CBBF8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F8FC0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E998D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9888E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78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C9E7B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65</w:t>
            </w:r>
          </w:p>
        </w:tc>
      </w:tr>
      <w:tr w:rsidR="00756F29" w:rsidRPr="00756F29" w14:paraId="0498E26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7FB30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02E4B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0DE30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5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CC52F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494</w:t>
            </w:r>
          </w:p>
        </w:tc>
      </w:tr>
      <w:tr w:rsidR="00756F29" w:rsidRPr="00756F29" w14:paraId="40D9EDE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32FE4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52011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000058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1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E1CF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994</w:t>
            </w:r>
          </w:p>
        </w:tc>
      </w:tr>
      <w:tr w:rsidR="00756F29" w:rsidRPr="00756F29" w14:paraId="0F14085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3896C8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1518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66A08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03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28821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58</w:t>
            </w:r>
          </w:p>
        </w:tc>
      </w:tr>
      <w:tr w:rsidR="00756F29" w:rsidRPr="00756F29" w14:paraId="4ED6C1A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90FD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0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B4E503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681AC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7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D84B8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706</w:t>
            </w:r>
          </w:p>
        </w:tc>
      </w:tr>
      <w:tr w:rsidR="00756F29" w:rsidRPr="00756F29" w14:paraId="7632772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CFF95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C10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89C3D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E2681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56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4BF33C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32</w:t>
            </w:r>
          </w:p>
        </w:tc>
      </w:tr>
      <w:tr w:rsidR="00756F29" w:rsidRPr="00756F29" w14:paraId="5BCC32E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127B9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1C617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D3031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7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2B72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43</w:t>
            </w:r>
          </w:p>
        </w:tc>
      </w:tr>
      <w:tr w:rsidR="00756F29" w:rsidRPr="00756F29" w14:paraId="62CD06F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CAE18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3BB92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3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3C2D8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AC15C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79</w:t>
            </w:r>
          </w:p>
        </w:tc>
      </w:tr>
      <w:tr w:rsidR="00756F29" w:rsidRPr="00756F29" w14:paraId="392EE75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90A24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AF076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59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BC443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5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9138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40</w:t>
            </w:r>
          </w:p>
        </w:tc>
      </w:tr>
      <w:tr w:rsidR="00756F29" w:rsidRPr="00756F29" w14:paraId="76541FE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6DFFD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FC07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6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CC6645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9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03C97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364</w:t>
            </w:r>
          </w:p>
        </w:tc>
      </w:tr>
      <w:tr w:rsidR="00756F29" w:rsidRPr="00756F29" w14:paraId="79D17FD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5A07E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CED773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6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D044EF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4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955C0C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545</w:t>
            </w:r>
          </w:p>
        </w:tc>
      </w:tr>
      <w:tr w:rsidR="00756F29" w:rsidRPr="00756F29" w14:paraId="63637EF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22240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9CC56E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4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F2E2D8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8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95D04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278</w:t>
            </w:r>
          </w:p>
        </w:tc>
      </w:tr>
      <w:tr w:rsidR="00756F29" w:rsidRPr="00756F29" w14:paraId="36D0580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B0AC7C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9E4B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28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B98DC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38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F80AF4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07</w:t>
            </w:r>
          </w:p>
        </w:tc>
      </w:tr>
      <w:tr w:rsidR="00756F29" w:rsidRPr="00756F29" w14:paraId="202504A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CD274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67E35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9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89953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9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2D33B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699</w:t>
            </w:r>
          </w:p>
        </w:tc>
      </w:tr>
      <w:tr w:rsidR="00756F29" w:rsidRPr="00756F29" w14:paraId="651F5A7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30AEC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AE951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37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994F3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7FF67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32</w:t>
            </w:r>
          </w:p>
        </w:tc>
      </w:tr>
      <w:tr w:rsidR="00756F29" w:rsidRPr="00756F29" w14:paraId="3E2114F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DE979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6B631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5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C42E8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93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3B044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522</w:t>
            </w:r>
          </w:p>
        </w:tc>
      </w:tr>
      <w:tr w:rsidR="00756F29" w:rsidRPr="00756F29" w14:paraId="4595C43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2DAEB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9415F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50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1B981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3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A7AC9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924</w:t>
            </w:r>
          </w:p>
        </w:tc>
      </w:tr>
      <w:tr w:rsidR="00756F29" w:rsidRPr="00756F29" w14:paraId="4C21F42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D95999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3242B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8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36794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5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D6F92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37</w:t>
            </w:r>
          </w:p>
        </w:tc>
      </w:tr>
      <w:tr w:rsidR="00756F29" w:rsidRPr="00756F29" w14:paraId="0BC61FB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A0A74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3F301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4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2459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1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9665A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030</w:t>
            </w:r>
          </w:p>
        </w:tc>
      </w:tr>
      <w:tr w:rsidR="00756F29" w:rsidRPr="00756F29" w14:paraId="68A4035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BA9E5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1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459760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11BF2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33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DE7E6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630</w:t>
            </w:r>
          </w:p>
        </w:tc>
      </w:tr>
      <w:tr w:rsidR="00756F29" w:rsidRPr="00756F29" w14:paraId="3E57D2C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211D3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6A7D1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C4D47C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3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C84DA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93</w:t>
            </w:r>
          </w:p>
        </w:tc>
      </w:tr>
      <w:tr w:rsidR="00756F29" w:rsidRPr="00756F29" w14:paraId="7CD444C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3D6D8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A013C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8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23D8E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44789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646</w:t>
            </w:r>
          </w:p>
        </w:tc>
      </w:tr>
      <w:tr w:rsidR="00756F29" w:rsidRPr="00756F29" w14:paraId="0ED756B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5F580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C1581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8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5C555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9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42202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314</w:t>
            </w:r>
          </w:p>
        </w:tc>
      </w:tr>
      <w:tr w:rsidR="00756F29" w:rsidRPr="00756F29" w14:paraId="19B32E8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25DA2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2F152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4B9DA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3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EB44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242</w:t>
            </w:r>
          </w:p>
        </w:tc>
      </w:tr>
      <w:tr w:rsidR="00756F29" w:rsidRPr="00756F29" w14:paraId="1CB861F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A0D749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3ECCD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8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14594A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655D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87</w:t>
            </w:r>
          </w:p>
        </w:tc>
      </w:tr>
      <w:tr w:rsidR="00756F29" w:rsidRPr="00756F29" w14:paraId="25BDB5D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893B7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2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EC962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8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04986C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68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C438A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809</w:t>
            </w:r>
          </w:p>
        </w:tc>
      </w:tr>
      <w:tr w:rsidR="00756F29" w:rsidRPr="00756F29" w14:paraId="14D79BA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F5868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36637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093EE8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339B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60</w:t>
            </w:r>
          </w:p>
        </w:tc>
      </w:tr>
      <w:tr w:rsidR="00756F29" w:rsidRPr="00756F29" w14:paraId="0EA8A9D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7C02E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87531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5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08AB18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6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C885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84</w:t>
            </w:r>
          </w:p>
        </w:tc>
      </w:tr>
      <w:tr w:rsidR="00756F29" w:rsidRPr="00756F29" w14:paraId="7E509D1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888F4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13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EE298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BD096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A1F501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20</w:t>
            </w:r>
          </w:p>
        </w:tc>
      </w:tr>
      <w:tr w:rsidR="00756F29" w:rsidRPr="00756F29" w14:paraId="05A6C62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A70B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1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7E0F7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7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23684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0631EF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784</w:t>
            </w:r>
          </w:p>
        </w:tc>
      </w:tr>
      <w:tr w:rsidR="00756F29" w:rsidRPr="00756F29" w14:paraId="558F55A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A0CFF1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13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A2FA4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7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A688FB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85D7CF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68</w:t>
            </w:r>
          </w:p>
        </w:tc>
      </w:tr>
      <w:tr w:rsidR="00756F29" w:rsidRPr="00756F29" w14:paraId="4018E9B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D616F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1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3D365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1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5A6B4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6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0D1EA5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333</w:t>
            </w:r>
          </w:p>
        </w:tc>
      </w:tr>
      <w:tr w:rsidR="00756F29" w:rsidRPr="00756F29" w14:paraId="27CFDFE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CC16E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3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96B56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BA91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4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E5E6E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88</w:t>
            </w:r>
          </w:p>
        </w:tc>
      </w:tr>
      <w:tr w:rsidR="00756F29" w:rsidRPr="00756F29" w14:paraId="17DBAA4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CCEB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3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818CC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6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025BC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879E9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38</w:t>
            </w:r>
          </w:p>
        </w:tc>
      </w:tr>
      <w:tr w:rsidR="00756F29" w:rsidRPr="00756F29" w14:paraId="05E7F3B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20FC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97916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4E3B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0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5B98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78</w:t>
            </w:r>
          </w:p>
        </w:tc>
      </w:tr>
      <w:tr w:rsidR="00756F29" w:rsidRPr="00756F29" w14:paraId="582CFF6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7DA97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3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DC23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3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57932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B4DA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93</w:t>
            </w:r>
          </w:p>
        </w:tc>
      </w:tr>
      <w:tr w:rsidR="00756F29" w:rsidRPr="00756F29" w14:paraId="70D02FD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4E46D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FF8F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9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125781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7DA92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977</w:t>
            </w:r>
          </w:p>
        </w:tc>
      </w:tr>
      <w:tr w:rsidR="00756F29" w:rsidRPr="00756F29" w14:paraId="78B7B88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C814C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D145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8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67C07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4EA25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309</w:t>
            </w:r>
          </w:p>
        </w:tc>
      </w:tr>
      <w:tr w:rsidR="00756F29" w:rsidRPr="00756F29" w14:paraId="3D072B3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2EFEB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EE8D1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3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EA6B62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6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A7662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21</w:t>
            </w:r>
          </w:p>
        </w:tc>
      </w:tr>
      <w:tr w:rsidR="00756F29" w:rsidRPr="00756F29" w14:paraId="15DDBCA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12457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0071B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8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17B19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F045FD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28</w:t>
            </w:r>
          </w:p>
        </w:tc>
      </w:tr>
      <w:tr w:rsidR="00756F29" w:rsidRPr="00756F29" w14:paraId="6DB3ECD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9B551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1D42C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98A9A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9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B2780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917</w:t>
            </w:r>
          </w:p>
        </w:tc>
      </w:tr>
      <w:tr w:rsidR="00756F29" w:rsidRPr="00756F29" w14:paraId="62C129E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9148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9CD4A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39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970E6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5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F0FF89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656</w:t>
            </w:r>
          </w:p>
        </w:tc>
      </w:tr>
      <w:tr w:rsidR="00756F29" w:rsidRPr="00756F29" w14:paraId="5275E51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71435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F31DBF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10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D1624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9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B366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25</w:t>
            </w:r>
          </w:p>
        </w:tc>
      </w:tr>
      <w:tr w:rsidR="00756F29" w:rsidRPr="00756F29" w14:paraId="4BB84D2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E1933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H1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D8ACB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66FA9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7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A8545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82</w:t>
            </w:r>
          </w:p>
        </w:tc>
      </w:tr>
      <w:tr w:rsidR="00756F29" w:rsidRPr="00756F29" w14:paraId="3CDE895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745F7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7FBFC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EC59C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39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3E15F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44</w:t>
            </w:r>
          </w:p>
        </w:tc>
      </w:tr>
      <w:tr w:rsidR="00756F29" w:rsidRPr="00756F29" w14:paraId="46ABC51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46AC5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4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24D424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0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8F4164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7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085B8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59</w:t>
            </w:r>
          </w:p>
        </w:tc>
      </w:tr>
      <w:tr w:rsidR="00756F29" w:rsidRPr="00756F29" w14:paraId="395E889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B52A5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2753A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84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C02E8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C54E6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26</w:t>
            </w:r>
          </w:p>
        </w:tc>
      </w:tr>
      <w:tr w:rsidR="00756F29" w:rsidRPr="00756F29" w14:paraId="6D666F0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AAAA60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AF411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0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60E9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5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DDEF4E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513</w:t>
            </w:r>
          </w:p>
        </w:tc>
      </w:tr>
      <w:tr w:rsidR="00756F29" w:rsidRPr="00756F29" w14:paraId="74FC5BB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DBD4F0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8CCAE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75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4FFAB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2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515A2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469</w:t>
            </w:r>
          </w:p>
        </w:tc>
      </w:tr>
      <w:tr w:rsidR="00756F29" w:rsidRPr="00756F29" w14:paraId="1EC7507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05660C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CCAA2A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8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CED90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67CA4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15</w:t>
            </w:r>
          </w:p>
        </w:tc>
      </w:tr>
      <w:tr w:rsidR="00756F29" w:rsidRPr="00756F29" w14:paraId="535F83C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F65F2A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1B480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2A6764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3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145DC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64</w:t>
            </w:r>
          </w:p>
        </w:tc>
      </w:tr>
      <w:tr w:rsidR="00756F29" w:rsidRPr="00756F29" w14:paraId="2BC75F9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4F17E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54ABA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2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49B1A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79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C31564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300</w:t>
            </w:r>
          </w:p>
        </w:tc>
      </w:tr>
      <w:tr w:rsidR="00756F29" w:rsidRPr="00756F29" w14:paraId="72A2B0D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AC265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47875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9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81FBCC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9992D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935</w:t>
            </w:r>
          </w:p>
        </w:tc>
      </w:tr>
      <w:tr w:rsidR="00756F29" w:rsidRPr="00756F29" w14:paraId="17D7630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683D6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08123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5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AF057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D70B4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711</w:t>
            </w:r>
          </w:p>
        </w:tc>
      </w:tr>
      <w:tr w:rsidR="00756F29" w:rsidRPr="00756F29" w14:paraId="6084A16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FE7D7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A206F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6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6E44C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511AF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96</w:t>
            </w:r>
          </w:p>
        </w:tc>
      </w:tr>
      <w:tr w:rsidR="00756F29" w:rsidRPr="00756F29" w14:paraId="5DBA3D0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30587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5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8BF811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89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C8F6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B3B1D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061</w:t>
            </w:r>
          </w:p>
        </w:tc>
      </w:tr>
      <w:tr w:rsidR="00756F29" w:rsidRPr="00756F29" w14:paraId="5E2A0E4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C3162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36626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5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86A3A7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0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52162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211</w:t>
            </w:r>
          </w:p>
        </w:tc>
      </w:tr>
      <w:tr w:rsidR="00756F29" w:rsidRPr="00756F29" w14:paraId="3E60C11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7351F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1BB70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4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49B35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69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17270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413</w:t>
            </w:r>
          </w:p>
        </w:tc>
      </w:tr>
      <w:tr w:rsidR="00756F29" w:rsidRPr="00756F29" w14:paraId="2B14227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0DBDA3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D4FEB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0DD7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1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1A96B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758</w:t>
            </w:r>
          </w:p>
        </w:tc>
      </w:tr>
      <w:tr w:rsidR="00756F29" w:rsidRPr="00756F29" w14:paraId="62A9670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7B66C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23C76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10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A66B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1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D6C669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114</w:t>
            </w:r>
          </w:p>
        </w:tc>
      </w:tr>
      <w:tr w:rsidR="00756F29" w:rsidRPr="00756F29" w14:paraId="2BF2A93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E186A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F68C3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6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6E80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4B9DD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920</w:t>
            </w:r>
          </w:p>
        </w:tc>
      </w:tr>
      <w:tr w:rsidR="00756F29" w:rsidRPr="00756F29" w14:paraId="0FF1BA7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520BF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1A258B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8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32A86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7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73EA5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150</w:t>
            </w:r>
          </w:p>
        </w:tc>
      </w:tr>
      <w:tr w:rsidR="00756F29" w:rsidRPr="00756F29" w14:paraId="54FF133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8A225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953702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3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101F27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3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BE98F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868</w:t>
            </w:r>
          </w:p>
        </w:tc>
      </w:tr>
      <w:tr w:rsidR="00756F29" w:rsidRPr="00756F29" w14:paraId="5836EAF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89237B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7073E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95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1B012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6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08948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670</w:t>
            </w:r>
          </w:p>
        </w:tc>
      </w:tr>
      <w:tr w:rsidR="00756F29" w:rsidRPr="00756F29" w14:paraId="1558A19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DFF41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3A46E2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4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62286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29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8C605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88</w:t>
            </w:r>
          </w:p>
        </w:tc>
      </w:tr>
      <w:tr w:rsidR="00756F29" w:rsidRPr="00756F29" w14:paraId="44FE7BD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3B788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6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8C34C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7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5D2812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1.00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B279F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48</w:t>
            </w:r>
          </w:p>
        </w:tc>
      </w:tr>
      <w:tr w:rsidR="00756F29" w:rsidRPr="00756F29" w14:paraId="329A63C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E1789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DB128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9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62227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D26C8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897</w:t>
            </w:r>
          </w:p>
        </w:tc>
      </w:tr>
      <w:tr w:rsidR="00756F29" w:rsidRPr="00756F29" w14:paraId="29E4AAA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F21F2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A324C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94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C6531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26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6F463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498</w:t>
            </w:r>
          </w:p>
        </w:tc>
      </w:tr>
      <w:tr w:rsidR="00756F29" w:rsidRPr="00756F29" w14:paraId="43709B3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473B53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FCC69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74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D5A879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5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114A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380</w:t>
            </w:r>
          </w:p>
        </w:tc>
      </w:tr>
      <w:tr w:rsidR="00756F29" w:rsidRPr="00756F29" w14:paraId="279A12D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FFF5B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82015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D7A1F4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4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10DC06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28</w:t>
            </w:r>
          </w:p>
        </w:tc>
      </w:tr>
      <w:tr w:rsidR="00756F29" w:rsidRPr="00756F29" w14:paraId="45BA67D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CD0C40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FFC194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638EF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716EF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691</w:t>
            </w:r>
          </w:p>
        </w:tc>
      </w:tr>
      <w:tr w:rsidR="00756F29" w:rsidRPr="00756F29" w14:paraId="4F8137B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2DD3A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1EA5B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AC8E9D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9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8C1024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58</w:t>
            </w:r>
          </w:p>
        </w:tc>
      </w:tr>
      <w:tr w:rsidR="00756F29" w:rsidRPr="00756F29" w14:paraId="1759B0E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42F36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2803EF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4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FC31F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80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215BF5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124</w:t>
            </w:r>
          </w:p>
        </w:tc>
      </w:tr>
      <w:tr w:rsidR="00756F29" w:rsidRPr="00756F29" w14:paraId="1259698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E3D73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C47F9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5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660CF6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0177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73</w:t>
            </w:r>
          </w:p>
        </w:tc>
      </w:tr>
      <w:tr w:rsidR="00756F29" w:rsidRPr="00756F29" w14:paraId="0646014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329B5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7F1C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19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75FD1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30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7A84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34</w:t>
            </w:r>
          </w:p>
        </w:tc>
      </w:tr>
      <w:tr w:rsidR="00756F29" w:rsidRPr="00756F29" w14:paraId="6C3EEE8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6AB888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7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A0D84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3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9577E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6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25B28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385</w:t>
            </w:r>
          </w:p>
        </w:tc>
      </w:tr>
      <w:tr w:rsidR="00756F29" w:rsidRPr="00756F29" w14:paraId="2BE93CE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51E3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9258E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7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6A86B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34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BEF5D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247</w:t>
            </w:r>
          </w:p>
        </w:tc>
      </w:tr>
      <w:tr w:rsidR="00756F29" w:rsidRPr="00756F29" w14:paraId="4034875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DD1311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54554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57970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4997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197</w:t>
            </w:r>
          </w:p>
        </w:tc>
      </w:tr>
      <w:tr w:rsidR="00756F29" w:rsidRPr="00756F29" w14:paraId="5144738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39089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90B8FF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9E4A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3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924A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482</w:t>
            </w:r>
          </w:p>
        </w:tc>
      </w:tr>
      <w:tr w:rsidR="00756F29" w:rsidRPr="00756F29" w14:paraId="428A344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11A2E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1A2E7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8FA8E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35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50318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265</w:t>
            </w:r>
          </w:p>
        </w:tc>
      </w:tr>
      <w:tr w:rsidR="00756F29" w:rsidRPr="00756F29" w14:paraId="14E9B6E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03B05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91478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2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7125C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5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C2740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222</w:t>
            </w:r>
          </w:p>
        </w:tc>
      </w:tr>
      <w:tr w:rsidR="00756F29" w:rsidRPr="00756F29" w14:paraId="7D4463F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1AF35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H1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5F6439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47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8CFDA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9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2EB05A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415</w:t>
            </w:r>
          </w:p>
        </w:tc>
      </w:tr>
      <w:tr w:rsidR="00756F29" w:rsidRPr="00756F29" w14:paraId="3E87926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BB7FC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20C93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3D2E12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46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1436C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966</w:t>
            </w:r>
          </w:p>
        </w:tc>
      </w:tr>
      <w:tr w:rsidR="00756F29" w:rsidRPr="00756F29" w14:paraId="3DCF5F6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207F57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5FFE9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B5C6B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5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95EDC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84</w:t>
            </w:r>
          </w:p>
        </w:tc>
      </w:tr>
      <w:tr w:rsidR="00756F29" w:rsidRPr="00756F29" w14:paraId="3C1F829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8AEA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58B70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4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7331E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35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B4E765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15</w:t>
            </w:r>
          </w:p>
        </w:tc>
      </w:tr>
      <w:tr w:rsidR="00756F29" w:rsidRPr="00756F29" w14:paraId="25CF5FDE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E276C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8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F2D36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3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A4277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20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F8A403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72</w:t>
            </w:r>
          </w:p>
        </w:tc>
      </w:tr>
      <w:tr w:rsidR="00756F29" w:rsidRPr="00756F29" w14:paraId="0EF233F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9D9D4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A8115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AD772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64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C07FC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995</w:t>
            </w:r>
          </w:p>
        </w:tc>
      </w:tr>
      <w:tr w:rsidR="00756F29" w:rsidRPr="00756F29" w14:paraId="18A71FF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CC008D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E20A50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1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67037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9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FD8A1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26</w:t>
            </w:r>
          </w:p>
        </w:tc>
      </w:tr>
      <w:tr w:rsidR="00756F29" w:rsidRPr="00756F29" w14:paraId="7C3CD6F7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824CD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CB264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1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885EE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257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AD164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79</w:t>
            </w:r>
          </w:p>
        </w:tc>
      </w:tr>
      <w:tr w:rsidR="00756F29" w:rsidRPr="00756F29" w14:paraId="387E4923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50FC9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C071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8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DCFCC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2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DB5CA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369</w:t>
            </w:r>
          </w:p>
        </w:tc>
      </w:tr>
      <w:tr w:rsidR="00756F29" w:rsidRPr="00756F29" w14:paraId="32DA7E9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FC88EB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C17FBD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160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26310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87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33373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293</w:t>
            </w:r>
          </w:p>
        </w:tc>
      </w:tr>
      <w:tr w:rsidR="00756F29" w:rsidRPr="00756F29" w14:paraId="65ABE52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33659F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7272C8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44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E42D4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36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0AA05C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94</w:t>
            </w:r>
          </w:p>
        </w:tc>
      </w:tr>
      <w:tr w:rsidR="00756F29" w:rsidRPr="00756F29" w14:paraId="4EF2BF3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83D94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340C4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C8E20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296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B95052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186</w:t>
            </w:r>
          </w:p>
        </w:tc>
      </w:tr>
      <w:tr w:rsidR="00756F29" w:rsidRPr="00756F29" w14:paraId="67D67A10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9EA77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8BCEE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8C8C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FA6A8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52</w:t>
            </w:r>
          </w:p>
        </w:tc>
      </w:tr>
      <w:tr w:rsidR="00756F29" w:rsidRPr="00756F29" w14:paraId="4A4BDFEE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15A5B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83E2A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D9C0EB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59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EC823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714</w:t>
            </w:r>
          </w:p>
        </w:tc>
      </w:tr>
      <w:tr w:rsidR="00756F29" w:rsidRPr="00756F29" w14:paraId="41A8AAA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DA7B8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19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C21A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03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C90B08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2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CFD84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593</w:t>
            </w:r>
          </w:p>
        </w:tc>
      </w:tr>
      <w:tr w:rsidR="00756F29" w:rsidRPr="00756F29" w14:paraId="2339392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EA6BB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65B64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23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20DD0B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15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0D45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028</w:t>
            </w:r>
          </w:p>
        </w:tc>
      </w:tr>
      <w:tr w:rsidR="00756F29" w:rsidRPr="00756F29" w14:paraId="6858BBEE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55270A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B958B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7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8D435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5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95D38C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927</w:t>
            </w:r>
          </w:p>
        </w:tc>
      </w:tr>
      <w:tr w:rsidR="00756F29" w:rsidRPr="00756F29" w14:paraId="46DBD9F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F2E80C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0F8B5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0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6261A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85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249089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181</w:t>
            </w:r>
          </w:p>
        </w:tc>
      </w:tr>
      <w:tr w:rsidR="00756F29" w:rsidRPr="00756F29" w14:paraId="0A614D1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B464A7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A30D9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67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44C742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6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411CFE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682</w:t>
            </w:r>
          </w:p>
        </w:tc>
      </w:tr>
      <w:tr w:rsidR="00756F29" w:rsidRPr="00756F29" w14:paraId="01B6D18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D787C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481CD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3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C383E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4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A929D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411</w:t>
            </w:r>
          </w:p>
        </w:tc>
      </w:tr>
      <w:tr w:rsidR="00756F29" w:rsidRPr="00756F29" w14:paraId="3AB0DD2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92141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1AB37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47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62E02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2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3DF3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675</w:t>
            </w:r>
          </w:p>
        </w:tc>
      </w:tr>
      <w:tr w:rsidR="00756F29" w:rsidRPr="00756F29" w14:paraId="757C2B6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21670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27B52E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3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02891C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73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F6D770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348</w:t>
            </w:r>
          </w:p>
        </w:tc>
      </w:tr>
      <w:tr w:rsidR="00756F29" w:rsidRPr="00756F29" w14:paraId="41EDDA4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9AAC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E98A2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4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666DA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04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18AB92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896</w:t>
            </w:r>
          </w:p>
        </w:tc>
      </w:tr>
      <w:tr w:rsidR="00756F29" w:rsidRPr="00756F29" w14:paraId="064FCAC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CDB5F6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6E7217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40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FCD86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8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05F9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802</w:t>
            </w:r>
          </w:p>
        </w:tc>
      </w:tr>
      <w:tr w:rsidR="00756F29" w:rsidRPr="00756F29" w14:paraId="581FEC6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E2354A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0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C72E65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7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FAFA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5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D6FE13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42</w:t>
            </w:r>
          </w:p>
        </w:tc>
      </w:tr>
      <w:tr w:rsidR="00756F29" w:rsidRPr="00756F29" w14:paraId="61AE86F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BBDC53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43FB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4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0D239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90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C1A8D6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775</w:t>
            </w:r>
          </w:p>
        </w:tc>
      </w:tr>
      <w:tr w:rsidR="00756F29" w:rsidRPr="00756F29" w14:paraId="5DD9D9C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7BE16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83376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09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AF18EE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9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0368D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651</w:t>
            </w:r>
          </w:p>
        </w:tc>
      </w:tr>
      <w:tr w:rsidR="00756F29" w:rsidRPr="00756F29" w14:paraId="3FC7EC3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9852AD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4C9821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5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190ECE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5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FDDEC8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428</w:t>
            </w:r>
          </w:p>
        </w:tc>
      </w:tr>
      <w:tr w:rsidR="00756F29" w:rsidRPr="00756F29" w14:paraId="18B766B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BE709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BF1626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94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6593A2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38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1996B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047</w:t>
            </w:r>
          </w:p>
        </w:tc>
      </w:tr>
      <w:tr w:rsidR="00756F29" w:rsidRPr="00756F29" w14:paraId="3A7B5EB8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EED10F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7B199D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66D3F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7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ADDCFD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629</w:t>
            </w:r>
          </w:p>
        </w:tc>
      </w:tr>
      <w:tr w:rsidR="00756F29" w:rsidRPr="00756F29" w14:paraId="200268D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9ED9D1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B0A34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46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2746A1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8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165D3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697</w:t>
            </w:r>
          </w:p>
        </w:tc>
      </w:tr>
      <w:tr w:rsidR="00756F29" w:rsidRPr="00756F29" w14:paraId="7653E23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7D990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H2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863E0C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97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AB41B1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49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7F726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516</w:t>
            </w:r>
          </w:p>
        </w:tc>
      </w:tr>
      <w:tr w:rsidR="00756F29" w:rsidRPr="00756F29" w14:paraId="2BCEF3E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B19E57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1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B84FAB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794362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06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BEF063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2545F01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D6ECE8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1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F648C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9526FB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452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A951B5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6A24ED3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18209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1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3A5DA0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CA919D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406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51909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7D68CFA9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AE04B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FF7CC3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062AE8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4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4CF3D2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008892AD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8F3893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E408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43569E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37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02D2F9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0E6F141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26F94E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DAFE8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0834D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83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84D096B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7678E702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66224A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C22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E25B96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8471D0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77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31899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5DBB8F1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743208E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449F9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4A9FEB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876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89DEDD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0BE87924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6CD0E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C96F13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5B036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78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1D1CD9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572FE805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07C186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C19F8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611019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124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576BCA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3AE5C0D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E4FF1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31B68E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D9350D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6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90039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3F840A6A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B24F3C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C228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3A88E5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69FEF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16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16735B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5000</w:t>
            </w:r>
          </w:p>
        </w:tc>
      </w:tr>
      <w:tr w:rsidR="00756F29" w:rsidRPr="00756F29" w14:paraId="5843C6E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905E0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22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874CE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423AE32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-0.05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7DE5A8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69C50C3B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B319DC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23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97E8E51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726AE0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273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1EE9B34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17AA1246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4773147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23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4E4FBB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F985C56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608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131B417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5E655741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28BBDD3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232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5FE42E8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659B6D7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391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AC839F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0A77BF5C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70D149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233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7F33680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387E8CDD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585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69EED53F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  <w:tr w:rsidR="00756F29" w:rsidRPr="00756F29" w14:paraId="7B5701AF" w14:textId="77777777" w:rsidTr="00141CCD">
        <w:trPr>
          <w:trHeight w:val="113"/>
          <w:jc w:val="center"/>
        </w:trPr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EF4EE5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N234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05691345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2B14FB5C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7251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  <w:hideMark/>
          </w:tcPr>
          <w:p w14:paraId="5EFBC23A" w14:textId="77777777" w:rsidR="00DC1AAD" w:rsidRPr="00756F29" w:rsidRDefault="00DC1AAD" w:rsidP="00141C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756F29">
              <w:rPr>
                <w:rFonts w:ascii="Times New Roman" w:hAnsi="Times New Roman"/>
                <w:color w:val="000000" w:themeColor="text1"/>
                <w:sz w:val="21"/>
                <w:szCs w:val="21"/>
                <w:lang w:eastAsia="zh-CN"/>
              </w:rPr>
              <w:t>0.0000</w:t>
            </w:r>
          </w:p>
        </w:tc>
      </w:tr>
    </w:tbl>
    <w:p w14:paraId="53E895E0" w14:textId="33AD025D" w:rsidR="00DC1AAD" w:rsidRPr="00756F29" w:rsidRDefault="00DC1AAD" w:rsidP="00DC1AAD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eastAsia="zh-CN"/>
        </w:rPr>
      </w:pPr>
      <w:r w:rsidRPr="00756F29">
        <w:rPr>
          <w:rFonts w:ascii="Times New Roman" w:hAnsi="Times New Roman"/>
          <w:color w:val="000000" w:themeColor="text1"/>
          <w:sz w:val="24"/>
          <w:szCs w:val="24"/>
          <w:lang w:eastAsia="zh-CN"/>
        </w:rPr>
        <w:br w:type="page"/>
      </w:r>
    </w:p>
    <w:p w14:paraId="4224BFA1" w14:textId="63A7A16B" w:rsidR="00EC0878" w:rsidRPr="00AB605A" w:rsidRDefault="00EC0878" w:rsidP="00AB605A">
      <w:pPr>
        <w:pStyle w:val="H1"/>
        <w:spacing w:before="0" w:after="0" w:line="360" w:lineRule="auto"/>
        <w:jc w:val="both"/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</w:pPr>
      <w:bookmarkStart w:id="4" w:name="_Toc232772293"/>
      <w:r w:rsidRPr="00AB605A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lastRenderedPageBreak/>
        <w:t>4.</w:t>
      </w:r>
      <w:r w:rsidRPr="00AB605A">
        <w:rPr>
          <w:rFonts w:ascii="Times New Roman" w:eastAsia="宋体" w:hAnsi="Times New Roman"/>
          <w:color w:val="000000" w:themeColor="text1"/>
          <w:sz w:val="28"/>
          <w:szCs w:val="28"/>
          <w:lang w:eastAsia="zh-CN"/>
        </w:rPr>
        <w:t xml:space="preserve"> Supplementary </w:t>
      </w:r>
      <w:r w:rsidRPr="00AB605A">
        <w:rPr>
          <w:rFonts w:ascii="Times New Roman" w:eastAsia="宋体" w:hAnsi="Times New Roman" w:hint="eastAsia"/>
          <w:color w:val="000000" w:themeColor="text1"/>
          <w:sz w:val="28"/>
          <w:szCs w:val="28"/>
          <w:lang w:eastAsia="zh-CN"/>
        </w:rPr>
        <w:t>References</w:t>
      </w:r>
      <w:bookmarkEnd w:id="4"/>
    </w:p>
    <w:p w14:paraId="0927D122" w14:textId="5112D0DA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1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Chen, Y. et al. Irreversible sulfur cyclization to construct a D–A type covalent organic framework with ultrastability for photoenhanced gold recovery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Nano Lett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25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14115–14123 (2025).</w:t>
      </w:r>
    </w:p>
    <w:p w14:paraId="578EBE98" w14:textId="76ED1479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2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Huang, Z. et al. Efficient gold recovery by a thiazolyl covalent organic framework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Chem. Commun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60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4950 (2024).</w:t>
      </w:r>
    </w:p>
    <w:p w14:paraId="1A32C4BB" w14:textId="68C9FF77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3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Zhang, J. et al. Electronic structure tailored covalent organic frameworks for synergistic adsorptive-photocatalytic gold recovery from complex electronic waste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Research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8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1012 (2025).</w:t>
      </w:r>
    </w:p>
    <w:p w14:paraId="28B208E9" w14:textId="311042CA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4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Yang, Q. et al. Isomeric conjugated covalent organic frameworks with tunable nitrogen topologies for integrated gold adsorption and photoreduction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Angew. Chem. Int. Ed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64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e202516067 (2025).</w:t>
      </w:r>
    </w:p>
    <w:p w14:paraId="510C975A" w14:textId="23F45B99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5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Chen, S.-M. et al. A one-dimensional covalent organic framework for dual-mode sensing and photocatalytic recovery of gold ions from electronic waste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Sens. Actuators B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455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139649 (2026).</w:t>
      </w:r>
    </w:p>
    <w:p w14:paraId="6B174730" w14:textId="4AAB81B2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6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 xml:space="preserve">Yang, S. et al. Covalent organic framework isomers for photoenhanced gold recovery from </w:t>
      </w:r>
      <w:r w:rsidR="00D55A33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e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-waste with high efficiency and selectivity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ACS Sustainable Chem. Eng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10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9719–9731 (2022).</w:t>
      </w:r>
    </w:p>
    <w:p w14:paraId="7712E110" w14:textId="539E6509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7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Ding, R. et al. Highly efficient and selective gold recovery based on hypercross linking and polyamine-functionalized porous organic polymers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ACS Appl. Mater. Interfaces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14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11803–11812 (2022).</w:t>
      </w:r>
    </w:p>
    <w:p w14:paraId="3E6BED32" w14:textId="7EFBC95B" w:rsidR="0039102A" w:rsidRPr="0039102A" w:rsidRDefault="00AE5F18" w:rsidP="001F1440">
      <w:pPr>
        <w:snapToGrid w:val="0"/>
        <w:spacing w:after="0" w:line="360" w:lineRule="auto"/>
        <w:jc w:val="both"/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>8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. 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Guo, W. et al. Self-floating COF/chitosan aerogel for light-induced enhanced gold recovery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i/>
          <w:iCs/>
          <w:noProof/>
          <w:color w:val="000000" w:themeColor="text1"/>
          <w:sz w:val="24"/>
          <w:szCs w:val="24"/>
          <w:lang w:eastAsia="zh-CN"/>
        </w:rPr>
        <w:t>Chem. Eng. J.</w:t>
      </w:r>
      <w:r w:rsidR="0039102A">
        <w:rPr>
          <w:rFonts w:ascii="Times New Roman" w:eastAsia="等线" w:hAnsi="Times New Roman" w:cs="Times New Roman" w:hint="eastAsia"/>
          <w:noProof/>
          <w:color w:val="000000" w:themeColor="text1"/>
          <w:sz w:val="24"/>
          <w:szCs w:val="24"/>
          <w:lang w:eastAsia="zh-CN"/>
        </w:rPr>
        <w:t xml:space="preserve"> </w:t>
      </w:r>
      <w:r w:rsidR="0039102A" w:rsidRPr="0039102A">
        <w:rPr>
          <w:rFonts w:ascii="Times New Roman" w:eastAsia="等线" w:hAnsi="Times New Roman" w:cs="Times New Roman"/>
          <w:b/>
          <w:bCs/>
          <w:noProof/>
          <w:color w:val="000000" w:themeColor="text1"/>
          <w:sz w:val="24"/>
          <w:szCs w:val="24"/>
          <w:lang w:eastAsia="zh-CN"/>
        </w:rPr>
        <w:t>525</w:t>
      </w:r>
      <w:r w:rsidR="0039102A" w:rsidRPr="0039102A">
        <w:rPr>
          <w:rFonts w:ascii="Times New Roman" w:eastAsia="等线" w:hAnsi="Times New Roman" w:cs="Times New Roman"/>
          <w:noProof/>
          <w:color w:val="000000" w:themeColor="text1"/>
          <w:sz w:val="24"/>
          <w:szCs w:val="24"/>
          <w:lang w:eastAsia="zh-CN"/>
        </w:rPr>
        <w:t>, 169554 (2025).</w:t>
      </w:r>
    </w:p>
    <w:sectPr w:rsidR="0039102A" w:rsidRPr="0039102A" w:rsidSect="00B51797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F14EA" w14:textId="77777777" w:rsidR="00A669A7" w:rsidRDefault="00A669A7" w:rsidP="00B51797">
      <w:pPr>
        <w:spacing w:after="0" w:line="240" w:lineRule="auto"/>
      </w:pPr>
      <w:r>
        <w:separator/>
      </w:r>
    </w:p>
  </w:endnote>
  <w:endnote w:type="continuationSeparator" w:id="0">
    <w:p w14:paraId="18A5094A" w14:textId="77777777" w:rsidR="00A669A7" w:rsidRDefault="00A669A7" w:rsidP="00B51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104325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22244072" w14:textId="55EA6D2B" w:rsidR="00087E19" w:rsidRPr="0069525E" w:rsidRDefault="00087E19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69525E">
          <w:rPr>
            <w:rFonts w:ascii="Times New Roman" w:hAnsi="Times New Roman" w:cs="Times New Roman" w:hint="eastAsia"/>
            <w:sz w:val="28"/>
            <w:szCs w:val="28"/>
          </w:rPr>
          <w:t>S</w:t>
        </w:r>
        <w:r w:rsidRPr="0069525E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69525E">
          <w:rPr>
            <w:rFonts w:ascii="Times New Roman" w:hAnsi="Times New Roman" w:cs="Times New Roman" w:hint="eastAsia"/>
            <w:sz w:val="28"/>
            <w:szCs w:val="28"/>
          </w:rPr>
          <w:instrText>PAGE   \* MERGEFORMAT</w:instrText>
        </w:r>
        <w:r w:rsidRPr="0069525E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69525E">
          <w:rPr>
            <w:rFonts w:ascii="Times New Roman" w:hAnsi="Times New Roman" w:cs="Times New Roman" w:hint="eastAsia"/>
            <w:sz w:val="28"/>
            <w:szCs w:val="28"/>
            <w:lang w:val="zh-CN"/>
          </w:rPr>
          <w:t>2</w:t>
        </w:r>
        <w:r w:rsidRPr="0069525E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37F649E3" w14:textId="77777777" w:rsidR="00895069" w:rsidRDefault="008950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B7D2D" w14:textId="77777777" w:rsidR="00A669A7" w:rsidRDefault="00A669A7" w:rsidP="00B51797">
      <w:pPr>
        <w:spacing w:after="0" w:line="240" w:lineRule="auto"/>
      </w:pPr>
      <w:r>
        <w:separator/>
      </w:r>
    </w:p>
  </w:footnote>
  <w:footnote w:type="continuationSeparator" w:id="0">
    <w:p w14:paraId="1334E6C8" w14:textId="77777777" w:rsidR="00A669A7" w:rsidRDefault="00A669A7" w:rsidP="00B517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07D2E"/>
    <w:multiLevelType w:val="multilevel"/>
    <w:tmpl w:val="22FEC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D54F7B"/>
    <w:multiLevelType w:val="multilevel"/>
    <w:tmpl w:val="C94C0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BD6F14"/>
    <w:multiLevelType w:val="hybridMultilevel"/>
    <w:tmpl w:val="FE0CD9F0"/>
    <w:lvl w:ilvl="0" w:tplc="15303A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1NzI0NzMxMjE2MzBV0lEKTi0uzszPAykwrQUAeeVquCwAAAA="/>
  </w:docVars>
  <w:rsids>
    <w:rsidRoot w:val="0065136F"/>
    <w:rsid w:val="000020EE"/>
    <w:rsid w:val="0001260C"/>
    <w:rsid w:val="00013D16"/>
    <w:rsid w:val="00030458"/>
    <w:rsid w:val="000307B0"/>
    <w:rsid w:val="000309FB"/>
    <w:rsid w:val="00036972"/>
    <w:rsid w:val="0004046C"/>
    <w:rsid w:val="0004069A"/>
    <w:rsid w:val="00051172"/>
    <w:rsid w:val="000554B9"/>
    <w:rsid w:val="00063749"/>
    <w:rsid w:val="00073562"/>
    <w:rsid w:val="00075E6F"/>
    <w:rsid w:val="000772D3"/>
    <w:rsid w:val="00083271"/>
    <w:rsid w:val="00087C95"/>
    <w:rsid w:val="00087E19"/>
    <w:rsid w:val="00092F7B"/>
    <w:rsid w:val="000947A2"/>
    <w:rsid w:val="000961DE"/>
    <w:rsid w:val="000B0E00"/>
    <w:rsid w:val="000D43DF"/>
    <w:rsid w:val="000E2AAE"/>
    <w:rsid w:val="000E3708"/>
    <w:rsid w:val="000E5058"/>
    <w:rsid w:val="000E6347"/>
    <w:rsid w:val="001106BA"/>
    <w:rsid w:val="00115DFA"/>
    <w:rsid w:val="0011798D"/>
    <w:rsid w:val="00126EFA"/>
    <w:rsid w:val="0013060F"/>
    <w:rsid w:val="00130B21"/>
    <w:rsid w:val="0013137A"/>
    <w:rsid w:val="00131EA5"/>
    <w:rsid w:val="00141CCD"/>
    <w:rsid w:val="001442A7"/>
    <w:rsid w:val="00144FC0"/>
    <w:rsid w:val="00150C1C"/>
    <w:rsid w:val="00151038"/>
    <w:rsid w:val="001554D2"/>
    <w:rsid w:val="00156E36"/>
    <w:rsid w:val="00165C60"/>
    <w:rsid w:val="001666C5"/>
    <w:rsid w:val="00170904"/>
    <w:rsid w:val="00174816"/>
    <w:rsid w:val="00181EA0"/>
    <w:rsid w:val="00182D9E"/>
    <w:rsid w:val="00186344"/>
    <w:rsid w:val="00191E33"/>
    <w:rsid w:val="00193F9B"/>
    <w:rsid w:val="00196215"/>
    <w:rsid w:val="00196BA0"/>
    <w:rsid w:val="001A0FE0"/>
    <w:rsid w:val="001B21F9"/>
    <w:rsid w:val="001C5964"/>
    <w:rsid w:val="001D4496"/>
    <w:rsid w:val="001D7BF3"/>
    <w:rsid w:val="001E1AE3"/>
    <w:rsid w:val="001F1440"/>
    <w:rsid w:val="00201BBF"/>
    <w:rsid w:val="00202961"/>
    <w:rsid w:val="00202C50"/>
    <w:rsid w:val="00202C6E"/>
    <w:rsid w:val="00210A5F"/>
    <w:rsid w:val="00211F0E"/>
    <w:rsid w:val="00213510"/>
    <w:rsid w:val="00222A79"/>
    <w:rsid w:val="002303E3"/>
    <w:rsid w:val="002351C8"/>
    <w:rsid w:val="002353E1"/>
    <w:rsid w:val="0024010F"/>
    <w:rsid w:val="00240D5C"/>
    <w:rsid w:val="002431AE"/>
    <w:rsid w:val="00243F9A"/>
    <w:rsid w:val="00246C8A"/>
    <w:rsid w:val="0025325D"/>
    <w:rsid w:val="002536FC"/>
    <w:rsid w:val="00255E31"/>
    <w:rsid w:val="00264783"/>
    <w:rsid w:val="00270D89"/>
    <w:rsid w:val="002732ED"/>
    <w:rsid w:val="00273F78"/>
    <w:rsid w:val="00280D7E"/>
    <w:rsid w:val="00296C92"/>
    <w:rsid w:val="00296E79"/>
    <w:rsid w:val="00297D2B"/>
    <w:rsid w:val="002A10CB"/>
    <w:rsid w:val="002B584B"/>
    <w:rsid w:val="002C56A2"/>
    <w:rsid w:val="002C5F9B"/>
    <w:rsid w:val="002D09AD"/>
    <w:rsid w:val="002D3C20"/>
    <w:rsid w:val="002D4D82"/>
    <w:rsid w:val="002D54C3"/>
    <w:rsid w:val="002D67E1"/>
    <w:rsid w:val="002D7B79"/>
    <w:rsid w:val="002E0EBC"/>
    <w:rsid w:val="002E2111"/>
    <w:rsid w:val="002E2D57"/>
    <w:rsid w:val="002E6E84"/>
    <w:rsid w:val="002F4A3A"/>
    <w:rsid w:val="002F7010"/>
    <w:rsid w:val="003041F4"/>
    <w:rsid w:val="00315A9E"/>
    <w:rsid w:val="0031676A"/>
    <w:rsid w:val="00317F52"/>
    <w:rsid w:val="003222A6"/>
    <w:rsid w:val="00323AE2"/>
    <w:rsid w:val="003325D9"/>
    <w:rsid w:val="003443FF"/>
    <w:rsid w:val="003473CA"/>
    <w:rsid w:val="00352022"/>
    <w:rsid w:val="003610C6"/>
    <w:rsid w:val="00366566"/>
    <w:rsid w:val="0037336E"/>
    <w:rsid w:val="0038310E"/>
    <w:rsid w:val="0038327D"/>
    <w:rsid w:val="00386543"/>
    <w:rsid w:val="0039102A"/>
    <w:rsid w:val="00392CE4"/>
    <w:rsid w:val="003A409C"/>
    <w:rsid w:val="003B08E1"/>
    <w:rsid w:val="003C1046"/>
    <w:rsid w:val="003C66B0"/>
    <w:rsid w:val="003C6E9D"/>
    <w:rsid w:val="003C72B1"/>
    <w:rsid w:val="003D64F4"/>
    <w:rsid w:val="003E05A1"/>
    <w:rsid w:val="003E3EF5"/>
    <w:rsid w:val="003E4082"/>
    <w:rsid w:val="003E5952"/>
    <w:rsid w:val="003F7BA9"/>
    <w:rsid w:val="0040672B"/>
    <w:rsid w:val="00413912"/>
    <w:rsid w:val="004203E5"/>
    <w:rsid w:val="0042725C"/>
    <w:rsid w:val="004307F4"/>
    <w:rsid w:val="00432D95"/>
    <w:rsid w:val="0043355A"/>
    <w:rsid w:val="0043366E"/>
    <w:rsid w:val="004409B4"/>
    <w:rsid w:val="00442EB2"/>
    <w:rsid w:val="00444C65"/>
    <w:rsid w:val="0045093B"/>
    <w:rsid w:val="00457429"/>
    <w:rsid w:val="00457F8D"/>
    <w:rsid w:val="00463727"/>
    <w:rsid w:val="004734FD"/>
    <w:rsid w:val="00483111"/>
    <w:rsid w:val="0049704F"/>
    <w:rsid w:val="004A6520"/>
    <w:rsid w:val="004B4A48"/>
    <w:rsid w:val="004B6B4D"/>
    <w:rsid w:val="004C0479"/>
    <w:rsid w:val="004C0EBD"/>
    <w:rsid w:val="004C459A"/>
    <w:rsid w:val="004C47A9"/>
    <w:rsid w:val="004D53B2"/>
    <w:rsid w:val="004D78C9"/>
    <w:rsid w:val="004E20C9"/>
    <w:rsid w:val="004E2AD9"/>
    <w:rsid w:val="004E46F9"/>
    <w:rsid w:val="004E4D50"/>
    <w:rsid w:val="004E7104"/>
    <w:rsid w:val="004E72C9"/>
    <w:rsid w:val="004F1793"/>
    <w:rsid w:val="004F1A0D"/>
    <w:rsid w:val="004F2406"/>
    <w:rsid w:val="004F5B8E"/>
    <w:rsid w:val="004F635A"/>
    <w:rsid w:val="0050599B"/>
    <w:rsid w:val="005129B8"/>
    <w:rsid w:val="005157F6"/>
    <w:rsid w:val="005219A7"/>
    <w:rsid w:val="0052334D"/>
    <w:rsid w:val="0053213D"/>
    <w:rsid w:val="0054098B"/>
    <w:rsid w:val="005503D7"/>
    <w:rsid w:val="00552A6C"/>
    <w:rsid w:val="00555C4A"/>
    <w:rsid w:val="00561462"/>
    <w:rsid w:val="0056298C"/>
    <w:rsid w:val="005717EE"/>
    <w:rsid w:val="00580360"/>
    <w:rsid w:val="00580DBC"/>
    <w:rsid w:val="00584A46"/>
    <w:rsid w:val="00593D8B"/>
    <w:rsid w:val="005A1DAE"/>
    <w:rsid w:val="005A4D23"/>
    <w:rsid w:val="005B34A0"/>
    <w:rsid w:val="005B7F0C"/>
    <w:rsid w:val="005C6CF4"/>
    <w:rsid w:val="005D04E5"/>
    <w:rsid w:val="005D54E3"/>
    <w:rsid w:val="005F1805"/>
    <w:rsid w:val="005F1C05"/>
    <w:rsid w:val="006148F8"/>
    <w:rsid w:val="00622A73"/>
    <w:rsid w:val="006236D0"/>
    <w:rsid w:val="00624C2D"/>
    <w:rsid w:val="0065136F"/>
    <w:rsid w:val="00651FD3"/>
    <w:rsid w:val="00656C25"/>
    <w:rsid w:val="00656F51"/>
    <w:rsid w:val="0065714D"/>
    <w:rsid w:val="00660ABA"/>
    <w:rsid w:val="00663387"/>
    <w:rsid w:val="00676B28"/>
    <w:rsid w:val="00680FF7"/>
    <w:rsid w:val="00681A2C"/>
    <w:rsid w:val="00681CB5"/>
    <w:rsid w:val="00682B15"/>
    <w:rsid w:val="00686589"/>
    <w:rsid w:val="00686E9D"/>
    <w:rsid w:val="00690101"/>
    <w:rsid w:val="006916EF"/>
    <w:rsid w:val="00693F5C"/>
    <w:rsid w:val="0069525E"/>
    <w:rsid w:val="006A5AF7"/>
    <w:rsid w:val="006B087A"/>
    <w:rsid w:val="006B16C6"/>
    <w:rsid w:val="006B2625"/>
    <w:rsid w:val="006B44D5"/>
    <w:rsid w:val="006B5013"/>
    <w:rsid w:val="006C0AC7"/>
    <w:rsid w:val="006C2D58"/>
    <w:rsid w:val="006C34FF"/>
    <w:rsid w:val="006D395C"/>
    <w:rsid w:val="006D4753"/>
    <w:rsid w:val="006D76E0"/>
    <w:rsid w:val="006E1539"/>
    <w:rsid w:val="006E5E90"/>
    <w:rsid w:val="006E7853"/>
    <w:rsid w:val="006E799D"/>
    <w:rsid w:val="006E7D3A"/>
    <w:rsid w:val="006F0056"/>
    <w:rsid w:val="006F17AF"/>
    <w:rsid w:val="006F5B34"/>
    <w:rsid w:val="006F777F"/>
    <w:rsid w:val="00700E68"/>
    <w:rsid w:val="00705996"/>
    <w:rsid w:val="0070716B"/>
    <w:rsid w:val="0071397E"/>
    <w:rsid w:val="00720506"/>
    <w:rsid w:val="00721B77"/>
    <w:rsid w:val="00734335"/>
    <w:rsid w:val="0074498C"/>
    <w:rsid w:val="00751240"/>
    <w:rsid w:val="00756F29"/>
    <w:rsid w:val="00763ED9"/>
    <w:rsid w:val="007713C9"/>
    <w:rsid w:val="00773936"/>
    <w:rsid w:val="007772C1"/>
    <w:rsid w:val="00781270"/>
    <w:rsid w:val="007848DE"/>
    <w:rsid w:val="00790B56"/>
    <w:rsid w:val="00796DA1"/>
    <w:rsid w:val="007B0F79"/>
    <w:rsid w:val="007B3FB2"/>
    <w:rsid w:val="007B5ADB"/>
    <w:rsid w:val="007D1796"/>
    <w:rsid w:val="007D3689"/>
    <w:rsid w:val="007E1269"/>
    <w:rsid w:val="007F2789"/>
    <w:rsid w:val="008051D8"/>
    <w:rsid w:val="008051DD"/>
    <w:rsid w:val="00812471"/>
    <w:rsid w:val="00814ACB"/>
    <w:rsid w:val="00817687"/>
    <w:rsid w:val="008240E4"/>
    <w:rsid w:val="00834B35"/>
    <w:rsid w:val="0084751C"/>
    <w:rsid w:val="00852E33"/>
    <w:rsid w:val="00854B8C"/>
    <w:rsid w:val="00860D6E"/>
    <w:rsid w:val="00862C9D"/>
    <w:rsid w:val="00873664"/>
    <w:rsid w:val="008771CD"/>
    <w:rsid w:val="008876D7"/>
    <w:rsid w:val="00893FE8"/>
    <w:rsid w:val="00895069"/>
    <w:rsid w:val="00896826"/>
    <w:rsid w:val="008A6D7B"/>
    <w:rsid w:val="008A7C7C"/>
    <w:rsid w:val="008B2578"/>
    <w:rsid w:val="008B53FF"/>
    <w:rsid w:val="008C0EF7"/>
    <w:rsid w:val="008C34F5"/>
    <w:rsid w:val="008C3F70"/>
    <w:rsid w:val="008C5B06"/>
    <w:rsid w:val="008C603A"/>
    <w:rsid w:val="008D0181"/>
    <w:rsid w:val="008E108C"/>
    <w:rsid w:val="008E7820"/>
    <w:rsid w:val="008E7E98"/>
    <w:rsid w:val="008F09C5"/>
    <w:rsid w:val="008F1135"/>
    <w:rsid w:val="008F1834"/>
    <w:rsid w:val="008F1EE6"/>
    <w:rsid w:val="008F5099"/>
    <w:rsid w:val="00900A33"/>
    <w:rsid w:val="00902C7C"/>
    <w:rsid w:val="00910447"/>
    <w:rsid w:val="00911C72"/>
    <w:rsid w:val="00912F2C"/>
    <w:rsid w:val="00915438"/>
    <w:rsid w:val="00921E0C"/>
    <w:rsid w:val="009301F3"/>
    <w:rsid w:val="0093103E"/>
    <w:rsid w:val="00934534"/>
    <w:rsid w:val="00935AC2"/>
    <w:rsid w:val="009365A3"/>
    <w:rsid w:val="009431A3"/>
    <w:rsid w:val="00952C74"/>
    <w:rsid w:val="00954DF4"/>
    <w:rsid w:val="0095749F"/>
    <w:rsid w:val="00957D19"/>
    <w:rsid w:val="009665F4"/>
    <w:rsid w:val="009671F4"/>
    <w:rsid w:val="0097344E"/>
    <w:rsid w:val="00981039"/>
    <w:rsid w:val="009840ED"/>
    <w:rsid w:val="009849BD"/>
    <w:rsid w:val="00986626"/>
    <w:rsid w:val="009A4B48"/>
    <w:rsid w:val="009A4D4C"/>
    <w:rsid w:val="009A7334"/>
    <w:rsid w:val="009A735B"/>
    <w:rsid w:val="009B0914"/>
    <w:rsid w:val="009B0C6D"/>
    <w:rsid w:val="009B7E15"/>
    <w:rsid w:val="009C2890"/>
    <w:rsid w:val="009D6C5F"/>
    <w:rsid w:val="009E39FF"/>
    <w:rsid w:val="009F63EE"/>
    <w:rsid w:val="00A146C8"/>
    <w:rsid w:val="00A261C4"/>
    <w:rsid w:val="00A274B3"/>
    <w:rsid w:val="00A3177A"/>
    <w:rsid w:val="00A3222F"/>
    <w:rsid w:val="00A32BD2"/>
    <w:rsid w:val="00A33910"/>
    <w:rsid w:val="00A36CD5"/>
    <w:rsid w:val="00A41AE7"/>
    <w:rsid w:val="00A4642A"/>
    <w:rsid w:val="00A52EF7"/>
    <w:rsid w:val="00A5767D"/>
    <w:rsid w:val="00A57D65"/>
    <w:rsid w:val="00A61485"/>
    <w:rsid w:val="00A669A7"/>
    <w:rsid w:val="00A66F23"/>
    <w:rsid w:val="00A67FD9"/>
    <w:rsid w:val="00A71DEA"/>
    <w:rsid w:val="00A7387F"/>
    <w:rsid w:val="00A74EC2"/>
    <w:rsid w:val="00A80998"/>
    <w:rsid w:val="00A90441"/>
    <w:rsid w:val="00A90D32"/>
    <w:rsid w:val="00A918B5"/>
    <w:rsid w:val="00A92D2F"/>
    <w:rsid w:val="00AA1BD3"/>
    <w:rsid w:val="00AA59D2"/>
    <w:rsid w:val="00AB605A"/>
    <w:rsid w:val="00AB60AC"/>
    <w:rsid w:val="00AC2557"/>
    <w:rsid w:val="00AC2CF0"/>
    <w:rsid w:val="00AC44ED"/>
    <w:rsid w:val="00AC6AA2"/>
    <w:rsid w:val="00AC6C26"/>
    <w:rsid w:val="00AD3CC5"/>
    <w:rsid w:val="00AE0614"/>
    <w:rsid w:val="00AE3B96"/>
    <w:rsid w:val="00AE4B07"/>
    <w:rsid w:val="00AE5F18"/>
    <w:rsid w:val="00AF4B47"/>
    <w:rsid w:val="00B05A04"/>
    <w:rsid w:val="00B11BC4"/>
    <w:rsid w:val="00B15ACE"/>
    <w:rsid w:val="00B17405"/>
    <w:rsid w:val="00B247D7"/>
    <w:rsid w:val="00B35ECE"/>
    <w:rsid w:val="00B4155A"/>
    <w:rsid w:val="00B416D8"/>
    <w:rsid w:val="00B445E3"/>
    <w:rsid w:val="00B4734D"/>
    <w:rsid w:val="00B51797"/>
    <w:rsid w:val="00B54FE5"/>
    <w:rsid w:val="00B562EC"/>
    <w:rsid w:val="00B6172C"/>
    <w:rsid w:val="00B62547"/>
    <w:rsid w:val="00B64C4B"/>
    <w:rsid w:val="00B71AC6"/>
    <w:rsid w:val="00B73214"/>
    <w:rsid w:val="00B8093B"/>
    <w:rsid w:val="00B81FD2"/>
    <w:rsid w:val="00B8357C"/>
    <w:rsid w:val="00B85050"/>
    <w:rsid w:val="00B87847"/>
    <w:rsid w:val="00B93AE4"/>
    <w:rsid w:val="00B93B51"/>
    <w:rsid w:val="00B9624B"/>
    <w:rsid w:val="00BA0771"/>
    <w:rsid w:val="00BA1B84"/>
    <w:rsid w:val="00BA3205"/>
    <w:rsid w:val="00BA515C"/>
    <w:rsid w:val="00BC2B01"/>
    <w:rsid w:val="00BD10B1"/>
    <w:rsid w:val="00BD2820"/>
    <w:rsid w:val="00BE2089"/>
    <w:rsid w:val="00BE625E"/>
    <w:rsid w:val="00C0350D"/>
    <w:rsid w:val="00C06571"/>
    <w:rsid w:val="00C13EC0"/>
    <w:rsid w:val="00C16FAD"/>
    <w:rsid w:val="00C205A2"/>
    <w:rsid w:val="00C21F0D"/>
    <w:rsid w:val="00C23863"/>
    <w:rsid w:val="00C25227"/>
    <w:rsid w:val="00C262A6"/>
    <w:rsid w:val="00C35971"/>
    <w:rsid w:val="00C37590"/>
    <w:rsid w:val="00C37632"/>
    <w:rsid w:val="00C54814"/>
    <w:rsid w:val="00C569D6"/>
    <w:rsid w:val="00C663EE"/>
    <w:rsid w:val="00C73A21"/>
    <w:rsid w:val="00C80174"/>
    <w:rsid w:val="00C80C13"/>
    <w:rsid w:val="00C81300"/>
    <w:rsid w:val="00C853F7"/>
    <w:rsid w:val="00C90B07"/>
    <w:rsid w:val="00C94714"/>
    <w:rsid w:val="00C94C9E"/>
    <w:rsid w:val="00C95889"/>
    <w:rsid w:val="00C9705A"/>
    <w:rsid w:val="00CA5D29"/>
    <w:rsid w:val="00CB1664"/>
    <w:rsid w:val="00CB1B97"/>
    <w:rsid w:val="00CB29A4"/>
    <w:rsid w:val="00CB3FB0"/>
    <w:rsid w:val="00CB45CF"/>
    <w:rsid w:val="00CC26F2"/>
    <w:rsid w:val="00CC318D"/>
    <w:rsid w:val="00CE2B17"/>
    <w:rsid w:val="00CF1051"/>
    <w:rsid w:val="00CF10C1"/>
    <w:rsid w:val="00CF7797"/>
    <w:rsid w:val="00D03B97"/>
    <w:rsid w:val="00D03F8C"/>
    <w:rsid w:val="00D22D6D"/>
    <w:rsid w:val="00D24396"/>
    <w:rsid w:val="00D27818"/>
    <w:rsid w:val="00D406B2"/>
    <w:rsid w:val="00D45B83"/>
    <w:rsid w:val="00D50AAE"/>
    <w:rsid w:val="00D51415"/>
    <w:rsid w:val="00D51F5D"/>
    <w:rsid w:val="00D5554B"/>
    <w:rsid w:val="00D55A33"/>
    <w:rsid w:val="00D60B92"/>
    <w:rsid w:val="00D6394A"/>
    <w:rsid w:val="00D64CFB"/>
    <w:rsid w:val="00D65419"/>
    <w:rsid w:val="00D6783A"/>
    <w:rsid w:val="00D87079"/>
    <w:rsid w:val="00D95DD3"/>
    <w:rsid w:val="00DA57CB"/>
    <w:rsid w:val="00DA5A3E"/>
    <w:rsid w:val="00DA5EA5"/>
    <w:rsid w:val="00DA6629"/>
    <w:rsid w:val="00DA66E6"/>
    <w:rsid w:val="00DA6D1F"/>
    <w:rsid w:val="00DA78F5"/>
    <w:rsid w:val="00DB2731"/>
    <w:rsid w:val="00DB449F"/>
    <w:rsid w:val="00DB63CD"/>
    <w:rsid w:val="00DC1AAD"/>
    <w:rsid w:val="00DC4307"/>
    <w:rsid w:val="00DE17DE"/>
    <w:rsid w:val="00DE5472"/>
    <w:rsid w:val="00DE7B14"/>
    <w:rsid w:val="00DF1AEF"/>
    <w:rsid w:val="00DF1ED4"/>
    <w:rsid w:val="00E3208A"/>
    <w:rsid w:val="00E36CC8"/>
    <w:rsid w:val="00E41813"/>
    <w:rsid w:val="00E4787F"/>
    <w:rsid w:val="00E47D70"/>
    <w:rsid w:val="00E53479"/>
    <w:rsid w:val="00E53623"/>
    <w:rsid w:val="00E538B6"/>
    <w:rsid w:val="00E53F8C"/>
    <w:rsid w:val="00E555B6"/>
    <w:rsid w:val="00E60BE6"/>
    <w:rsid w:val="00E71D12"/>
    <w:rsid w:val="00E73630"/>
    <w:rsid w:val="00E8419F"/>
    <w:rsid w:val="00E84368"/>
    <w:rsid w:val="00E854B7"/>
    <w:rsid w:val="00E85593"/>
    <w:rsid w:val="00E85A04"/>
    <w:rsid w:val="00E85CA9"/>
    <w:rsid w:val="00E874ED"/>
    <w:rsid w:val="00E919DE"/>
    <w:rsid w:val="00E938F9"/>
    <w:rsid w:val="00EA0679"/>
    <w:rsid w:val="00EB231E"/>
    <w:rsid w:val="00EB3366"/>
    <w:rsid w:val="00EB7E22"/>
    <w:rsid w:val="00EC0878"/>
    <w:rsid w:val="00ED193D"/>
    <w:rsid w:val="00ED24D6"/>
    <w:rsid w:val="00EE0812"/>
    <w:rsid w:val="00EE0A68"/>
    <w:rsid w:val="00EE3A33"/>
    <w:rsid w:val="00EE401C"/>
    <w:rsid w:val="00EE5F08"/>
    <w:rsid w:val="00EF5EC0"/>
    <w:rsid w:val="00EF7564"/>
    <w:rsid w:val="00EF7763"/>
    <w:rsid w:val="00F019D1"/>
    <w:rsid w:val="00F02B9B"/>
    <w:rsid w:val="00F04061"/>
    <w:rsid w:val="00F13627"/>
    <w:rsid w:val="00F16601"/>
    <w:rsid w:val="00F22E29"/>
    <w:rsid w:val="00F24F59"/>
    <w:rsid w:val="00F25081"/>
    <w:rsid w:val="00F265D0"/>
    <w:rsid w:val="00F33F68"/>
    <w:rsid w:val="00F37CF7"/>
    <w:rsid w:val="00F42352"/>
    <w:rsid w:val="00F44BEB"/>
    <w:rsid w:val="00F50AC8"/>
    <w:rsid w:val="00F533D7"/>
    <w:rsid w:val="00F56B82"/>
    <w:rsid w:val="00F6268A"/>
    <w:rsid w:val="00F66A2A"/>
    <w:rsid w:val="00F70E7C"/>
    <w:rsid w:val="00F82145"/>
    <w:rsid w:val="00F90D35"/>
    <w:rsid w:val="00FA5A2D"/>
    <w:rsid w:val="00FA7C4D"/>
    <w:rsid w:val="00FB0343"/>
    <w:rsid w:val="00FB7A07"/>
    <w:rsid w:val="00FD2981"/>
    <w:rsid w:val="00FE7CD4"/>
    <w:rsid w:val="00FF1467"/>
    <w:rsid w:val="00FF1C7E"/>
    <w:rsid w:val="00FF4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7003D"/>
  <w14:defaultImageDpi w14:val="330"/>
  <w15:chartTrackingRefBased/>
  <w15:docId w15:val="{2154D8F2-721B-4A1F-994B-D3493A0A2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02A"/>
    <w:pPr>
      <w:spacing w:after="160" w:line="259" w:lineRule="auto"/>
    </w:pPr>
    <w:rPr>
      <w:rFonts w:ascii="Arial" w:eastAsia="宋体" w:hAnsi="Arial" w:cs="Arial"/>
      <w:kern w:val="0"/>
      <w:sz w:val="19"/>
      <w:szCs w:val="19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36F"/>
    <w:pPr>
      <w:keepNext/>
      <w:keepLines/>
      <w:widowControl w:val="0"/>
      <w:spacing w:before="480" w:after="80" w:line="240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8"/>
      <w:szCs w:val="48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36F"/>
    <w:pPr>
      <w:keepNext/>
      <w:keepLines/>
      <w:widowControl w:val="0"/>
      <w:spacing w:before="160" w:after="80" w:line="240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136F"/>
    <w:pPr>
      <w:keepNext/>
      <w:keepLines/>
      <w:widowControl w:val="0"/>
      <w:spacing w:before="160" w:after="80" w:line="240" w:lineRule="auto"/>
      <w:jc w:val="both"/>
      <w:outlineLvl w:val="2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136F"/>
    <w:pPr>
      <w:keepNext/>
      <w:keepLines/>
      <w:widowControl w:val="0"/>
      <w:spacing w:before="80" w:after="40" w:line="240" w:lineRule="auto"/>
      <w:jc w:val="both"/>
      <w:outlineLvl w:val="3"/>
    </w:pPr>
    <w:rPr>
      <w:rFonts w:asciiTheme="minorHAnsi" w:eastAsiaTheme="minorEastAsia" w:hAnsiTheme="minorHAnsi" w:cstheme="majorBidi"/>
      <w:color w:val="2F5496" w:themeColor="accent1" w:themeShade="BF"/>
      <w:kern w:val="2"/>
      <w:sz w:val="28"/>
      <w:szCs w:val="28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136F"/>
    <w:pPr>
      <w:keepNext/>
      <w:keepLines/>
      <w:widowControl w:val="0"/>
      <w:spacing w:before="80" w:after="40" w:line="240" w:lineRule="auto"/>
      <w:jc w:val="both"/>
      <w:outlineLvl w:val="4"/>
    </w:pPr>
    <w:rPr>
      <w:rFonts w:asciiTheme="minorHAnsi" w:eastAsiaTheme="minorEastAsia" w:hAnsiTheme="minorHAnsi" w:cstheme="majorBidi"/>
      <w:color w:val="2F5496" w:themeColor="accent1" w:themeShade="BF"/>
      <w:kern w:val="2"/>
      <w:sz w:val="24"/>
      <w:szCs w:val="24"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136F"/>
    <w:pPr>
      <w:keepNext/>
      <w:keepLines/>
      <w:widowControl w:val="0"/>
      <w:spacing w:before="40" w:after="0" w:line="240" w:lineRule="auto"/>
      <w:jc w:val="both"/>
      <w:outlineLvl w:val="5"/>
    </w:pPr>
    <w:rPr>
      <w:rFonts w:asciiTheme="minorHAnsi" w:eastAsiaTheme="minorEastAsia" w:hAnsiTheme="minorHAnsi" w:cstheme="majorBidi"/>
      <w:b/>
      <w:bCs/>
      <w:color w:val="2F5496" w:themeColor="accent1" w:themeShade="BF"/>
      <w:kern w:val="2"/>
      <w:sz w:val="21"/>
      <w:szCs w:val="22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136F"/>
    <w:pPr>
      <w:keepNext/>
      <w:keepLines/>
      <w:widowControl w:val="0"/>
      <w:spacing w:before="40" w:after="0" w:line="240" w:lineRule="auto"/>
      <w:jc w:val="both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kern w:val="2"/>
      <w:sz w:val="21"/>
      <w:szCs w:val="22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136F"/>
    <w:pPr>
      <w:keepNext/>
      <w:keepLines/>
      <w:widowControl w:val="0"/>
      <w:spacing w:after="0" w:line="240" w:lineRule="auto"/>
      <w:jc w:val="both"/>
      <w:outlineLvl w:val="7"/>
    </w:pPr>
    <w:rPr>
      <w:rFonts w:asciiTheme="minorHAnsi" w:eastAsiaTheme="minorEastAsia" w:hAnsiTheme="minorHAnsi" w:cstheme="majorBidi"/>
      <w:color w:val="595959" w:themeColor="text1" w:themeTint="A6"/>
      <w:kern w:val="2"/>
      <w:sz w:val="21"/>
      <w:szCs w:val="22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136F"/>
    <w:pPr>
      <w:keepNext/>
      <w:keepLines/>
      <w:widowControl w:val="0"/>
      <w:spacing w:after="0" w:line="240" w:lineRule="auto"/>
      <w:jc w:val="both"/>
      <w:outlineLvl w:val="8"/>
    </w:pPr>
    <w:rPr>
      <w:rFonts w:asciiTheme="minorHAnsi" w:eastAsiaTheme="majorEastAsia" w:hAnsiTheme="minorHAnsi" w:cstheme="majorBidi"/>
      <w:color w:val="595959" w:themeColor="text1" w:themeTint="A6"/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136F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136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13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136F"/>
    <w:rPr>
      <w:rFonts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136F"/>
    <w:rPr>
      <w:rFonts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136F"/>
    <w:rPr>
      <w:rFonts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136F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136F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136F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5136F"/>
    <w:pPr>
      <w:widowControl w:val="0"/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6513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136F"/>
    <w:pPr>
      <w:widowControl w:val="0"/>
      <w:numPr>
        <w:ilvl w:val="1"/>
      </w:numPr>
      <w:spacing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2"/>
      <w:sz w:val="28"/>
      <w:szCs w:val="28"/>
      <w:lang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65136F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136F"/>
    <w:pPr>
      <w:widowControl w:val="0"/>
      <w:spacing w:before="160" w:line="240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:sz w:val="21"/>
      <w:szCs w:val="22"/>
      <w:lang w:eastAsia="zh-CN"/>
    </w:rPr>
  </w:style>
  <w:style w:type="character" w:customStyle="1" w:styleId="QuoteChar">
    <w:name w:val="Quote Char"/>
    <w:basedOn w:val="DefaultParagraphFont"/>
    <w:link w:val="Quote"/>
    <w:uiPriority w:val="29"/>
    <w:rsid w:val="006513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136F"/>
    <w:pPr>
      <w:widowControl w:val="0"/>
      <w:spacing w:after="0" w:line="240" w:lineRule="auto"/>
      <w:ind w:left="720"/>
      <w:contextualSpacing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styleId="IntenseEmphasis">
    <w:name w:val="Intense Emphasis"/>
    <w:basedOn w:val="DefaultParagraphFont"/>
    <w:uiPriority w:val="21"/>
    <w:qFormat/>
    <w:rsid w:val="0065136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136F"/>
    <w:pPr>
      <w:widowControl w:val="0"/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40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2F5496" w:themeColor="accent1" w:themeShade="BF"/>
      <w:kern w:val="2"/>
      <w:sz w:val="21"/>
      <w:szCs w:val="22"/>
      <w:lang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136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136F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51797"/>
    <w:pPr>
      <w:widowControl w:val="0"/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B5179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51797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B51797"/>
    <w:rPr>
      <w:sz w:val="18"/>
      <w:szCs w:val="18"/>
    </w:rPr>
  </w:style>
  <w:style w:type="paragraph" w:customStyle="1" w:styleId="H1">
    <w:name w:val="H1"/>
    <w:basedOn w:val="Heading1"/>
    <w:qFormat/>
    <w:rsid w:val="00B51797"/>
    <w:pPr>
      <w:keepNext w:val="0"/>
      <w:keepLines w:val="0"/>
      <w:widowControl/>
      <w:spacing w:before="460" w:after="230" w:line="230" w:lineRule="atLeast"/>
      <w:jc w:val="left"/>
    </w:pPr>
    <w:rPr>
      <w:rFonts w:ascii="Arial" w:eastAsia="MS Mincho" w:hAnsi="Arial" w:cs="Times New Roman"/>
      <w:b/>
      <w:color w:val="auto"/>
      <w:kern w:val="0"/>
      <w:sz w:val="22"/>
      <w:szCs w:val="20"/>
      <w:lang w:eastAsia="ja-JP"/>
    </w:rPr>
  </w:style>
  <w:style w:type="paragraph" w:styleId="Revision">
    <w:name w:val="Revision"/>
    <w:hidden/>
    <w:uiPriority w:val="99"/>
    <w:semiHidden/>
    <w:rsid w:val="00442EB2"/>
    <w:rPr>
      <w:rFonts w:ascii="Arial" w:eastAsia="宋体" w:hAnsi="Arial" w:cs="Arial"/>
      <w:kern w:val="0"/>
      <w:sz w:val="19"/>
      <w:szCs w:val="19"/>
      <w:lang w:eastAsia="en-US"/>
    </w:rPr>
  </w:style>
  <w:style w:type="character" w:styleId="Hyperlink">
    <w:name w:val="Hyperlink"/>
    <w:basedOn w:val="DefaultParagraphFont"/>
    <w:uiPriority w:val="99"/>
    <w:unhideWhenUsed/>
    <w:rsid w:val="005321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213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A5AF7"/>
    <w:rPr>
      <w:color w:val="666666"/>
    </w:rPr>
  </w:style>
  <w:style w:type="paragraph" w:customStyle="1" w:styleId="msonormal0">
    <w:name w:val="msonormal"/>
    <w:basedOn w:val="Normal"/>
    <w:rsid w:val="008B53F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C047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47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479"/>
    <w:rPr>
      <w:rFonts w:ascii="Arial" w:eastAsia="宋体" w:hAnsi="Arial" w:cs="Arial"/>
      <w:kern w:val="0"/>
      <w:sz w:val="19"/>
      <w:szCs w:val="1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4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479"/>
    <w:rPr>
      <w:rFonts w:ascii="Arial" w:eastAsia="宋体" w:hAnsi="Arial" w:cs="Arial"/>
      <w:b/>
      <w:bCs/>
      <w:kern w:val="0"/>
      <w:sz w:val="19"/>
      <w:szCs w:val="19"/>
      <w:lang w:eastAsia="en-US"/>
    </w:rPr>
  </w:style>
  <w:style w:type="paragraph" w:customStyle="1" w:styleId="Legend">
    <w:name w:val="Legend"/>
    <w:basedOn w:val="Normal"/>
    <w:rsid w:val="00D6783A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39"/>
    <w:qFormat/>
    <w:rsid w:val="002D09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qFormat/>
    <w:rsid w:val="006E5E90"/>
    <w:pPr>
      <w:widowControl w:val="0"/>
      <w:spacing w:beforeAutospacing="1" w:after="0" w:afterAutospacing="1" w:line="240" w:lineRule="auto"/>
    </w:pPr>
    <w:rPr>
      <w:rFonts w:asciiTheme="minorHAnsi" w:eastAsiaTheme="minorEastAsia" w:hAnsiTheme="minorHAnsi" w:cs="Times New Roman"/>
      <w:sz w:val="24"/>
      <w:szCs w:val="22"/>
      <w:lang w:eastAsia="zh-CN"/>
    </w:rPr>
  </w:style>
  <w:style w:type="paragraph" w:customStyle="1" w:styleId="1">
    <w:name w:val="书目1"/>
    <w:basedOn w:val="Normal"/>
    <w:autoRedefine/>
    <w:qFormat/>
    <w:rsid w:val="00DE7B14"/>
    <w:pPr>
      <w:widowControl w:val="0"/>
      <w:tabs>
        <w:tab w:val="left" w:pos="384"/>
      </w:tabs>
      <w:spacing w:after="0" w:line="240" w:lineRule="auto"/>
      <w:ind w:left="384" w:hanging="384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5F1C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tiff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tiff"/><Relationship Id="rId50" Type="http://schemas.openxmlformats.org/officeDocument/2006/relationships/image" Target="media/image38.tiff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tiff"/><Relationship Id="rId29" Type="http://schemas.openxmlformats.org/officeDocument/2006/relationships/image" Target="media/image18.tiff"/><Relationship Id="rId11" Type="http://schemas.openxmlformats.org/officeDocument/2006/relationships/hyperlink" Target="http://www.pymol.org/" TargetMode="External"/><Relationship Id="rId24" Type="http://schemas.openxmlformats.org/officeDocument/2006/relationships/image" Target="media/image13.tiff"/><Relationship Id="rId32" Type="http://schemas.openxmlformats.org/officeDocument/2006/relationships/image" Target="media/image20.tiff"/><Relationship Id="rId37" Type="http://schemas.openxmlformats.org/officeDocument/2006/relationships/image" Target="media/image25.tiff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tiff"/><Relationship Id="rId58" Type="http://schemas.openxmlformats.org/officeDocument/2006/relationships/image" Target="media/image46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9.tiff"/><Relationship Id="rId19" Type="http://schemas.openxmlformats.org/officeDocument/2006/relationships/image" Target="media/image8.tiff"/><Relationship Id="rId14" Type="http://schemas.openxmlformats.org/officeDocument/2006/relationships/image" Target="media/image3.tiff"/><Relationship Id="rId22" Type="http://schemas.openxmlformats.org/officeDocument/2006/relationships/image" Target="media/image11.png"/><Relationship Id="rId27" Type="http://schemas.openxmlformats.org/officeDocument/2006/relationships/image" Target="media/image16.tiff"/><Relationship Id="rId30" Type="http://schemas.openxmlformats.org/officeDocument/2006/relationships/footer" Target="footer1.xml"/><Relationship Id="rId35" Type="http://schemas.openxmlformats.org/officeDocument/2006/relationships/image" Target="media/image23.tiff"/><Relationship Id="rId43" Type="http://schemas.openxmlformats.org/officeDocument/2006/relationships/image" Target="media/image31.png"/><Relationship Id="rId48" Type="http://schemas.openxmlformats.org/officeDocument/2006/relationships/image" Target="media/image36.tiff"/><Relationship Id="rId56" Type="http://schemas.openxmlformats.org/officeDocument/2006/relationships/image" Target="media/image44.png"/><Relationship Id="rId64" Type="http://schemas.openxmlformats.org/officeDocument/2006/relationships/image" Target="media/image52.tiff"/><Relationship Id="rId8" Type="http://schemas.openxmlformats.org/officeDocument/2006/relationships/hyperlink" Target="mailto:fu01@mpip-mainz.mpg.de" TargetMode="External"/><Relationship Id="rId51" Type="http://schemas.openxmlformats.org/officeDocument/2006/relationships/image" Target="media/image39.tiff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tiff"/><Relationship Id="rId33" Type="http://schemas.openxmlformats.org/officeDocument/2006/relationships/image" Target="media/image21.tiff"/><Relationship Id="rId38" Type="http://schemas.openxmlformats.org/officeDocument/2006/relationships/image" Target="media/image26.tiff"/><Relationship Id="rId46" Type="http://schemas.openxmlformats.org/officeDocument/2006/relationships/image" Target="media/image34.tiff"/><Relationship Id="rId59" Type="http://schemas.openxmlformats.org/officeDocument/2006/relationships/image" Target="media/image47.png"/><Relationship Id="rId67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tiff"/><Relationship Id="rId62" Type="http://schemas.openxmlformats.org/officeDocument/2006/relationships/image" Target="media/image50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tiff"/><Relationship Id="rId23" Type="http://schemas.openxmlformats.org/officeDocument/2006/relationships/image" Target="media/image12.png"/><Relationship Id="rId28" Type="http://schemas.openxmlformats.org/officeDocument/2006/relationships/image" Target="media/image17.tiff"/><Relationship Id="rId36" Type="http://schemas.openxmlformats.org/officeDocument/2006/relationships/image" Target="media/image24.tiff"/><Relationship Id="rId49" Type="http://schemas.openxmlformats.org/officeDocument/2006/relationships/image" Target="media/image37.tiff"/><Relationship Id="rId57" Type="http://schemas.openxmlformats.org/officeDocument/2006/relationships/image" Target="media/image45.png"/><Relationship Id="rId10" Type="http://schemas.openxmlformats.org/officeDocument/2006/relationships/hyperlink" Target="mailto:enquanjin@jlu.edu.cn" TargetMode="External"/><Relationship Id="rId31" Type="http://schemas.openxmlformats.org/officeDocument/2006/relationships/image" Target="media/image19.tiff"/><Relationship Id="rId44" Type="http://schemas.openxmlformats.org/officeDocument/2006/relationships/image" Target="media/image32.tiff"/><Relationship Id="rId52" Type="http://schemas.openxmlformats.org/officeDocument/2006/relationships/image" Target="media/image40.tiff"/><Relationship Id="rId60" Type="http://schemas.openxmlformats.org/officeDocument/2006/relationships/image" Target="media/image48.tiff"/><Relationship Id="rId65" Type="http://schemas.openxmlformats.org/officeDocument/2006/relationships/image" Target="media/image53.tiff"/><Relationship Id="rId4" Type="http://schemas.openxmlformats.org/officeDocument/2006/relationships/settings" Target="settings.xml"/><Relationship Id="rId9" Type="http://schemas.openxmlformats.org/officeDocument/2006/relationships/hyperlink" Target="mailto:dingxs@nanoctr.cn" TargetMode="External"/><Relationship Id="rId13" Type="http://schemas.openxmlformats.org/officeDocument/2006/relationships/image" Target="media/image2.tiff"/><Relationship Id="rId18" Type="http://schemas.openxmlformats.org/officeDocument/2006/relationships/image" Target="media/image7.tiff"/><Relationship Id="rId39" Type="http://schemas.openxmlformats.org/officeDocument/2006/relationships/image" Target="media/image2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835D9-6A46-4E78-83AB-9394F2C8B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32</Pages>
  <Words>2710</Words>
  <Characters>1544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昀宇 郭</dc:creator>
  <cp:keywords/>
  <dc:description/>
  <cp:lastModifiedBy>Enquan Jin</cp:lastModifiedBy>
  <cp:revision>71</cp:revision>
  <dcterms:created xsi:type="dcterms:W3CDTF">2026-06-19T02:37:00Z</dcterms:created>
  <dcterms:modified xsi:type="dcterms:W3CDTF">2026-06-20T03:51:00Z</dcterms:modified>
</cp:coreProperties>
</file>